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D6BAD" w14:textId="0A4BE5DC" w:rsidR="005560B8" w:rsidRPr="000F5732" w:rsidRDefault="005560B8" w:rsidP="00866698">
      <w:pPr>
        <w:pStyle w:val="Title"/>
        <w:pBdr>
          <w:bottom w:val="none" w:sz="0" w:space="0" w:color="auto"/>
        </w:pBdr>
        <w:spacing w:after="0"/>
        <w:rPr>
          <w:rFonts w:ascii="Source Sans Pro" w:hAnsi="Source Sans Pro"/>
          <w:color w:val="002E6D"/>
        </w:rPr>
      </w:pPr>
      <w:r w:rsidRPr="000F5732">
        <w:rPr>
          <w:rFonts w:ascii="Source Sans Pro" w:hAnsi="Source Sans Pro"/>
          <w:noProof/>
          <w:color w:val="002E6D"/>
          <w:sz w:val="72"/>
        </w:rPr>
        <w:drawing>
          <wp:anchor distT="0" distB="0" distL="114300" distR="114300" simplePos="0" relativeHeight="251658240" behindDoc="1" locked="0" layoutInCell="1" allowOverlap="1" wp14:anchorId="0CDD777A" wp14:editId="04FD0EF0">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B86427">
        <w:rPr>
          <w:rFonts w:ascii="Source Sans Pro" w:hAnsi="Source Sans Pro"/>
          <w:color w:val="002E6D"/>
          <w:sz w:val="72"/>
          <w:szCs w:val="72"/>
        </w:rPr>
        <w:t xml:space="preserve">      </w:t>
      </w:r>
      <w:r w:rsidR="008E20F6" w:rsidRPr="3AFD8665">
        <w:rPr>
          <w:rFonts w:ascii="Source Sans Pro" w:hAnsi="Source Sans Pro"/>
          <w:color w:val="002E6D"/>
          <w:sz w:val="72"/>
          <w:szCs w:val="72"/>
        </w:rPr>
        <w:t>NEWS</w:t>
      </w:r>
      <w:r w:rsidR="00925CE5">
        <w:rPr>
          <w:rFonts w:ascii="Source Sans Pro" w:hAnsi="Source Sans Pro"/>
          <w:color w:val="002E6D"/>
          <w:sz w:val="72"/>
          <w:szCs w:val="72"/>
        </w:rPr>
        <w:t xml:space="preserve"> </w:t>
      </w:r>
      <w:r w:rsidR="008E20F6" w:rsidRPr="3AFD8665">
        <w:rPr>
          <w:rFonts w:ascii="Source Sans Pro" w:hAnsi="Source Sans Pro"/>
          <w:color w:val="002E6D"/>
          <w:sz w:val="72"/>
          <w:szCs w:val="72"/>
        </w:rPr>
        <w:t>RELEASE</w:t>
      </w:r>
    </w:p>
    <w:p w14:paraId="3D68931B" w14:textId="01A3D3B2" w:rsidR="005560B8" w:rsidRPr="00E92C32" w:rsidRDefault="00B559BF"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58241" behindDoc="0" locked="0" layoutInCell="1" allowOverlap="1" wp14:anchorId="7420EE1F" wp14:editId="775794BB">
                <wp:simplePos x="0" y="0"/>
                <wp:positionH relativeFrom="column">
                  <wp:posOffset>74295</wp:posOffset>
                </wp:positionH>
                <wp:positionV relativeFrom="paragraph">
                  <wp:posOffset>125730</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AF24E7C">
              <v:line id="Straight Connector 1"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002e6d" from="5.85pt,9.9pt" to="479.25pt,9.9pt" w14:anchorId="6A1255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"/>
            </w:pict>
          </mc:Fallback>
        </mc:AlternateContent>
      </w:r>
    </w:p>
    <w:p w14:paraId="6FE059AF" w14:textId="1A2585C7" w:rsidR="005560B8" w:rsidRPr="005560B8" w:rsidRDefault="00B559BF"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37A00564" w14:textId="77777777" w:rsidR="005560B8" w:rsidRDefault="005560B8" w:rsidP="005560B8">
      <w:pPr>
        <w:spacing w:after="0" w:line="240" w:lineRule="auto"/>
        <w:rPr>
          <w:b/>
          <w:sz w:val="24"/>
        </w:rPr>
      </w:pPr>
    </w:p>
    <w:p w14:paraId="5D0EE3D2" w14:textId="731ABE6E" w:rsidR="002E504C" w:rsidRDefault="005560B8" w:rsidP="798DCAC9">
      <w:pPr>
        <w:spacing w:after="0" w:line="240" w:lineRule="auto"/>
        <w:rPr>
          <w:b/>
          <w:bCs/>
          <w:sz w:val="24"/>
          <w:szCs w:val="24"/>
        </w:rPr>
      </w:pPr>
      <w:r w:rsidRPr="798DCAC9">
        <w:rPr>
          <w:b/>
          <w:bCs/>
          <w:sz w:val="24"/>
          <w:szCs w:val="24"/>
        </w:rPr>
        <w:t xml:space="preserve">Release Date: </w:t>
      </w:r>
      <w:r w:rsidR="002B4ACC" w:rsidRPr="798DCAC9">
        <w:rPr>
          <w:b/>
          <w:bCs/>
          <w:sz w:val="24"/>
          <w:szCs w:val="24"/>
        </w:rPr>
        <w:t xml:space="preserve">April </w:t>
      </w:r>
      <w:r w:rsidR="00866698">
        <w:rPr>
          <w:b/>
          <w:bCs/>
          <w:sz w:val="24"/>
          <w:szCs w:val="24"/>
        </w:rPr>
        <w:t>17</w:t>
      </w:r>
      <w:r w:rsidR="006C7AFF" w:rsidRPr="798DCAC9">
        <w:rPr>
          <w:b/>
          <w:bCs/>
          <w:sz w:val="24"/>
          <w:szCs w:val="24"/>
        </w:rPr>
        <w:t>, 2021</w:t>
      </w:r>
      <w:proofErr w:type="gramStart"/>
      <w:r>
        <w:tab/>
      </w:r>
      <w:r w:rsidR="030B0FB4" w:rsidRPr="798DCAC9">
        <w:rPr>
          <w:b/>
          <w:bCs/>
          <w:sz w:val="24"/>
          <w:szCs w:val="24"/>
        </w:rPr>
        <w:t xml:space="preserve">  </w:t>
      </w:r>
      <w:r w:rsidR="00AA65E3">
        <w:rPr>
          <w:b/>
          <w:bCs/>
          <w:sz w:val="24"/>
          <w:szCs w:val="24"/>
        </w:rPr>
        <w:tab/>
      </w:r>
      <w:proofErr w:type="gramEnd"/>
      <w:r w:rsidR="00AA65E3">
        <w:rPr>
          <w:b/>
          <w:bCs/>
          <w:sz w:val="24"/>
          <w:szCs w:val="24"/>
        </w:rPr>
        <w:tab/>
      </w:r>
      <w:r w:rsidR="00AA65E3">
        <w:rPr>
          <w:b/>
          <w:bCs/>
          <w:sz w:val="24"/>
          <w:szCs w:val="24"/>
        </w:rPr>
        <w:tab/>
      </w:r>
      <w:r w:rsidR="030B0FB4" w:rsidRPr="798DCAC9">
        <w:rPr>
          <w:b/>
          <w:bCs/>
          <w:sz w:val="24"/>
          <w:szCs w:val="24"/>
        </w:rPr>
        <w:t xml:space="preserve"> </w:t>
      </w:r>
      <w:r w:rsidRPr="798DCAC9">
        <w:rPr>
          <w:b/>
          <w:bCs/>
          <w:sz w:val="24"/>
          <w:szCs w:val="24"/>
        </w:rPr>
        <w:t xml:space="preserve">Contact: </w:t>
      </w:r>
      <w:hyperlink r:id="rId12">
        <w:r w:rsidR="009261E4" w:rsidRPr="798DCAC9">
          <w:rPr>
            <w:rStyle w:val="Hyperlink"/>
            <w:sz w:val="24"/>
            <w:szCs w:val="24"/>
          </w:rPr>
          <w:t>Press_Office@sba.gov</w:t>
        </w:r>
      </w:hyperlink>
      <w:r w:rsidR="009261E4" w:rsidRPr="798DCAC9">
        <w:rPr>
          <w:sz w:val="24"/>
          <w:szCs w:val="24"/>
        </w:rPr>
        <w:t xml:space="preserve"> </w:t>
      </w:r>
      <w:r w:rsidR="006C7AFF" w:rsidRPr="798DCAC9">
        <w:rPr>
          <w:sz w:val="24"/>
          <w:szCs w:val="24"/>
        </w:rPr>
        <w:t xml:space="preserve"> </w:t>
      </w:r>
    </w:p>
    <w:p w14:paraId="71E82AC8" w14:textId="6DB366FC" w:rsidR="005560B8" w:rsidRPr="005560B8" w:rsidRDefault="005560B8" w:rsidP="005560B8">
      <w:pPr>
        <w:spacing w:after="0" w:line="240" w:lineRule="auto"/>
        <w:rPr>
          <w:b/>
          <w:sz w:val="24"/>
        </w:rPr>
      </w:pPr>
      <w:r>
        <w:rPr>
          <w:b/>
          <w:sz w:val="24"/>
        </w:rPr>
        <w:t xml:space="preserve">Release Number: </w:t>
      </w:r>
      <w:r w:rsidR="00D27560" w:rsidRPr="00D27560">
        <w:rPr>
          <w:b/>
          <w:sz w:val="24"/>
        </w:rPr>
        <w:t>21</w:t>
      </w:r>
      <w:r w:rsidR="006C7AFF" w:rsidRPr="00D27560">
        <w:rPr>
          <w:b/>
          <w:sz w:val="24"/>
        </w:rPr>
        <w:t>-</w:t>
      </w:r>
      <w:r w:rsidR="00866698">
        <w:rPr>
          <w:b/>
          <w:sz w:val="24"/>
        </w:rPr>
        <w:t>29</w:t>
      </w:r>
      <w:r>
        <w:rPr>
          <w:b/>
          <w:sz w:val="24"/>
        </w:rPr>
        <w:tab/>
      </w:r>
      <w:r>
        <w:rPr>
          <w:b/>
          <w:sz w:val="24"/>
        </w:rPr>
        <w:tab/>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11EE0AB6" w14:textId="77777777" w:rsidR="005560B8" w:rsidRPr="0027515A" w:rsidRDefault="005560B8" w:rsidP="005560B8">
      <w:pPr>
        <w:spacing w:after="0" w:line="240" w:lineRule="auto"/>
        <w:rPr>
          <w:sz w:val="24"/>
          <w:szCs w:val="24"/>
        </w:rPr>
      </w:pPr>
    </w:p>
    <w:p w14:paraId="5E2F902D" w14:textId="5BF51A33" w:rsidR="00B96559" w:rsidRDefault="0232DB8F" w:rsidP="6A815CAA">
      <w:pPr>
        <w:pStyle w:val="Heading1"/>
      </w:pPr>
      <w:r>
        <w:t>SB</w:t>
      </w:r>
      <w:r w:rsidR="61854E27">
        <w:t>A</w:t>
      </w:r>
      <w:r w:rsidR="7B3FE408">
        <w:t xml:space="preserve"> </w:t>
      </w:r>
      <w:r w:rsidR="0061471A">
        <w:t xml:space="preserve">Announces </w:t>
      </w:r>
      <w:r w:rsidR="005513BF">
        <w:t xml:space="preserve">Official </w:t>
      </w:r>
      <w:r w:rsidR="004E7B9E">
        <w:t xml:space="preserve">Restaurant Revitalization Fund </w:t>
      </w:r>
      <w:r w:rsidR="009C4E51">
        <w:t xml:space="preserve">Application and </w:t>
      </w:r>
      <w:r w:rsidR="5BFA97F2">
        <w:t>Guidelines</w:t>
      </w:r>
    </w:p>
    <w:p w14:paraId="7D8029F1" w14:textId="6F8341C3" w:rsidR="00850BAB" w:rsidRPr="00850BAB" w:rsidRDefault="1755959C" w:rsidP="00850BAB">
      <w:pPr>
        <w:pStyle w:val="Heading2"/>
      </w:pPr>
      <w:r>
        <w:t xml:space="preserve">Economic relief prioritized for </w:t>
      </w:r>
      <w:r w:rsidR="2FA97805">
        <w:t>underserved</w:t>
      </w:r>
      <w:r w:rsidR="45C4F73F">
        <w:t xml:space="preserve"> communities</w:t>
      </w:r>
    </w:p>
    <w:p w14:paraId="0ECFFDD6" w14:textId="6434BB90" w:rsidR="1F5C721D" w:rsidRPr="00866698" w:rsidRDefault="1F5C721D" w:rsidP="00040791">
      <w:pPr>
        <w:rPr>
          <w:sz w:val="24"/>
          <w:szCs w:val="24"/>
        </w:rPr>
      </w:pPr>
    </w:p>
    <w:p w14:paraId="026E7F05" w14:textId="0903C666" w:rsidR="00211883" w:rsidRPr="00866698" w:rsidRDefault="00186783" w:rsidP="00590BC1">
      <w:pPr>
        <w:pStyle w:val="NoSpacing"/>
        <w:rPr>
          <w:sz w:val="24"/>
          <w:szCs w:val="24"/>
        </w:rPr>
      </w:pPr>
      <w:r w:rsidRPr="00866698">
        <w:rPr>
          <w:b/>
          <w:bCs/>
          <w:sz w:val="24"/>
          <w:szCs w:val="24"/>
        </w:rPr>
        <w:t>WASHINGTON</w:t>
      </w:r>
      <w:r w:rsidR="00156CE0" w:rsidRPr="00866698">
        <w:rPr>
          <w:b/>
          <w:bCs/>
          <w:sz w:val="24"/>
          <w:szCs w:val="24"/>
        </w:rPr>
        <w:t xml:space="preserve"> </w:t>
      </w:r>
      <w:r w:rsidR="00156CE0" w:rsidRPr="00866698">
        <w:rPr>
          <w:sz w:val="24"/>
          <w:szCs w:val="24"/>
        </w:rPr>
        <w:t>–</w:t>
      </w:r>
      <w:r w:rsidR="50A499FB" w:rsidRPr="00866698" w:rsidDel="00377902">
        <w:rPr>
          <w:sz w:val="24"/>
          <w:szCs w:val="24"/>
        </w:rPr>
        <w:t xml:space="preserve"> </w:t>
      </w:r>
      <w:r w:rsidR="00E2262E" w:rsidRPr="00866698">
        <w:rPr>
          <w:sz w:val="24"/>
          <w:szCs w:val="24"/>
        </w:rPr>
        <w:t xml:space="preserve">SBA </w:t>
      </w:r>
      <w:hyperlink r:id="rId17">
        <w:r w:rsidR="00637531" w:rsidRPr="00866698">
          <w:rPr>
            <w:rStyle w:val="Hyperlink"/>
            <w:sz w:val="24"/>
            <w:szCs w:val="24"/>
          </w:rPr>
          <w:t>Administrator Isabella Casillas Guzman</w:t>
        </w:r>
      </w:hyperlink>
      <w:r w:rsidR="00637531" w:rsidRPr="00866698">
        <w:rPr>
          <w:sz w:val="24"/>
          <w:szCs w:val="24"/>
        </w:rPr>
        <w:t xml:space="preserve"> </w:t>
      </w:r>
      <w:r w:rsidR="00377902" w:rsidRPr="00866698">
        <w:rPr>
          <w:sz w:val="24"/>
          <w:szCs w:val="24"/>
        </w:rPr>
        <w:t xml:space="preserve">today </w:t>
      </w:r>
      <w:r w:rsidR="7A0C4692" w:rsidRPr="00866698">
        <w:rPr>
          <w:sz w:val="24"/>
          <w:szCs w:val="24"/>
        </w:rPr>
        <w:t>announce</w:t>
      </w:r>
      <w:r w:rsidR="006E54B1" w:rsidRPr="00866698">
        <w:rPr>
          <w:sz w:val="24"/>
          <w:szCs w:val="24"/>
        </w:rPr>
        <w:t>d</w:t>
      </w:r>
      <w:r w:rsidR="00637531" w:rsidRPr="00866698">
        <w:rPr>
          <w:sz w:val="24"/>
          <w:szCs w:val="24"/>
        </w:rPr>
        <w:t xml:space="preserve"> </w:t>
      </w:r>
      <w:r w:rsidR="00870427" w:rsidRPr="00866698">
        <w:rPr>
          <w:sz w:val="24"/>
          <w:szCs w:val="24"/>
        </w:rPr>
        <w:t>key details</w:t>
      </w:r>
      <w:r w:rsidR="004E0A70" w:rsidRPr="00866698">
        <w:rPr>
          <w:sz w:val="24"/>
          <w:szCs w:val="24"/>
        </w:rPr>
        <w:t xml:space="preserve"> </w:t>
      </w:r>
      <w:r w:rsidR="00A63895" w:rsidRPr="00866698">
        <w:rPr>
          <w:sz w:val="24"/>
          <w:szCs w:val="24"/>
        </w:rPr>
        <w:t xml:space="preserve">on application requirements, </w:t>
      </w:r>
      <w:r w:rsidR="00446042" w:rsidRPr="00866698">
        <w:rPr>
          <w:sz w:val="24"/>
          <w:szCs w:val="24"/>
        </w:rPr>
        <w:t>eligibility</w:t>
      </w:r>
      <w:r w:rsidR="001F07EA" w:rsidRPr="00866698">
        <w:rPr>
          <w:sz w:val="24"/>
          <w:szCs w:val="24"/>
        </w:rPr>
        <w:t xml:space="preserve">, and </w:t>
      </w:r>
      <w:r w:rsidR="00917881" w:rsidRPr="00866698">
        <w:rPr>
          <w:sz w:val="24"/>
          <w:szCs w:val="24"/>
        </w:rPr>
        <w:t>a program guid</w:t>
      </w:r>
      <w:r w:rsidR="00E6235D" w:rsidRPr="00866698">
        <w:rPr>
          <w:sz w:val="24"/>
          <w:szCs w:val="24"/>
        </w:rPr>
        <w:t>e</w:t>
      </w:r>
      <w:r w:rsidR="00637531" w:rsidRPr="00866698">
        <w:rPr>
          <w:sz w:val="24"/>
          <w:szCs w:val="24"/>
        </w:rPr>
        <w:t xml:space="preserve"> for the Restaurant Revitalization Fund (RFF</w:t>
      </w:r>
      <w:r w:rsidR="00E66F5B" w:rsidRPr="00866698">
        <w:rPr>
          <w:sz w:val="24"/>
          <w:szCs w:val="24"/>
        </w:rPr>
        <w:t>)</w:t>
      </w:r>
      <w:r w:rsidR="7015C5A9" w:rsidRPr="00866698">
        <w:rPr>
          <w:sz w:val="24"/>
          <w:szCs w:val="24"/>
        </w:rPr>
        <w:t>.</w:t>
      </w:r>
      <w:r w:rsidR="00AA0820" w:rsidRPr="00866698">
        <w:rPr>
          <w:sz w:val="24"/>
          <w:szCs w:val="24"/>
        </w:rPr>
        <w:t xml:space="preserve"> </w:t>
      </w:r>
      <w:r w:rsidR="009674C9" w:rsidRPr="00866698">
        <w:rPr>
          <w:sz w:val="24"/>
          <w:szCs w:val="24"/>
        </w:rPr>
        <w:t>The restaurant industry has been among the hardest</w:t>
      </w:r>
      <w:r w:rsidR="00866698">
        <w:rPr>
          <w:sz w:val="24"/>
          <w:szCs w:val="24"/>
        </w:rPr>
        <w:t>-</w:t>
      </w:r>
      <w:r w:rsidR="009674C9" w:rsidRPr="00866698">
        <w:rPr>
          <w:sz w:val="24"/>
          <w:szCs w:val="24"/>
        </w:rPr>
        <w:t>hit sectors during the economic downturn caused by the COVID-19 pandemic. To help</w:t>
      </w:r>
      <w:r w:rsidR="00E5035A" w:rsidRPr="00866698">
        <w:rPr>
          <w:sz w:val="24"/>
          <w:szCs w:val="24"/>
        </w:rPr>
        <w:t xml:space="preserve"> bring jobs back and</w:t>
      </w:r>
      <w:r w:rsidR="009674C9" w:rsidRPr="00866698">
        <w:rPr>
          <w:sz w:val="24"/>
          <w:szCs w:val="24"/>
        </w:rPr>
        <w:t xml:space="preserve"> revive the industry</w:t>
      </w:r>
      <w:r w:rsidR="00E5035A" w:rsidRPr="00866698">
        <w:rPr>
          <w:sz w:val="24"/>
          <w:szCs w:val="24"/>
        </w:rPr>
        <w:t>,</w:t>
      </w:r>
      <w:r w:rsidR="009674C9" w:rsidRPr="00866698">
        <w:rPr>
          <w:sz w:val="24"/>
          <w:szCs w:val="24"/>
        </w:rPr>
        <w:t xml:space="preserve"> the American Rescue Plan</w:t>
      </w:r>
      <w:r w:rsidR="00B52186" w:rsidRPr="00866698">
        <w:rPr>
          <w:sz w:val="24"/>
          <w:szCs w:val="24"/>
        </w:rPr>
        <w:t>, signed</w:t>
      </w:r>
      <w:r w:rsidR="0049161A" w:rsidRPr="00866698">
        <w:rPr>
          <w:sz w:val="24"/>
          <w:szCs w:val="24"/>
        </w:rPr>
        <w:t xml:space="preserve"> into law</w:t>
      </w:r>
      <w:r w:rsidR="00B52186" w:rsidRPr="00866698">
        <w:rPr>
          <w:sz w:val="24"/>
          <w:szCs w:val="24"/>
        </w:rPr>
        <w:t xml:space="preserve"> by President Joe Biden,</w:t>
      </w:r>
      <w:r w:rsidR="00211883" w:rsidRPr="00866698">
        <w:rPr>
          <w:sz w:val="24"/>
          <w:szCs w:val="24"/>
        </w:rPr>
        <w:t xml:space="preserve"> </w:t>
      </w:r>
      <w:r w:rsidR="009674C9" w:rsidRPr="00866698">
        <w:rPr>
          <w:sz w:val="24"/>
          <w:szCs w:val="24"/>
        </w:rPr>
        <w:t xml:space="preserve">established the $28.6 billion Restaurant Revitalization Fund at the U.S. Small Business Administration (SBA). </w:t>
      </w:r>
      <w:r w:rsidR="74FB172A" w:rsidRPr="00866698">
        <w:rPr>
          <w:sz w:val="24"/>
          <w:szCs w:val="24"/>
        </w:rPr>
        <w:t xml:space="preserve">The </w:t>
      </w:r>
      <w:r w:rsidR="00AA0820" w:rsidRPr="00866698">
        <w:rPr>
          <w:sz w:val="24"/>
          <w:szCs w:val="24"/>
        </w:rPr>
        <w:t>SBA</w:t>
      </w:r>
      <w:r w:rsidR="000A0571" w:rsidRPr="00866698">
        <w:rPr>
          <w:sz w:val="24"/>
          <w:szCs w:val="24"/>
        </w:rPr>
        <w:t xml:space="preserve"> will administer </w:t>
      </w:r>
      <w:r w:rsidR="00E5035A" w:rsidRPr="00866698">
        <w:rPr>
          <w:sz w:val="24"/>
          <w:szCs w:val="24"/>
        </w:rPr>
        <w:t xml:space="preserve">the </w:t>
      </w:r>
      <w:r w:rsidR="005B7800" w:rsidRPr="00866698">
        <w:rPr>
          <w:sz w:val="24"/>
          <w:szCs w:val="24"/>
        </w:rPr>
        <w:t>funds</w:t>
      </w:r>
      <w:r w:rsidR="219E1A45" w:rsidRPr="00866698">
        <w:rPr>
          <w:sz w:val="24"/>
          <w:szCs w:val="24"/>
        </w:rPr>
        <w:t xml:space="preserve"> </w:t>
      </w:r>
      <w:r w:rsidR="000A0571" w:rsidRPr="00866698">
        <w:rPr>
          <w:sz w:val="24"/>
          <w:szCs w:val="24"/>
        </w:rPr>
        <w:t>to the hardest</w:t>
      </w:r>
      <w:r w:rsidR="3BD25EB0" w:rsidRPr="00866698">
        <w:rPr>
          <w:sz w:val="24"/>
          <w:szCs w:val="24"/>
        </w:rPr>
        <w:t>-</w:t>
      </w:r>
      <w:r w:rsidR="000A0571" w:rsidRPr="00866698">
        <w:rPr>
          <w:sz w:val="24"/>
          <w:szCs w:val="24"/>
        </w:rPr>
        <w:t xml:space="preserve">hit </w:t>
      </w:r>
      <w:r w:rsidR="77B29907" w:rsidRPr="00866698">
        <w:rPr>
          <w:sz w:val="24"/>
          <w:szCs w:val="24"/>
        </w:rPr>
        <w:t>small</w:t>
      </w:r>
      <w:r w:rsidR="3A02E306" w:rsidRPr="00866698">
        <w:rPr>
          <w:sz w:val="24"/>
          <w:szCs w:val="24"/>
        </w:rPr>
        <w:t xml:space="preserve"> </w:t>
      </w:r>
      <w:r w:rsidR="007E157C" w:rsidRPr="00866698">
        <w:rPr>
          <w:sz w:val="24"/>
          <w:szCs w:val="24"/>
        </w:rPr>
        <w:t>restaurants</w:t>
      </w:r>
      <w:r w:rsidR="00211883" w:rsidRPr="00866698">
        <w:rPr>
          <w:sz w:val="24"/>
          <w:szCs w:val="24"/>
        </w:rPr>
        <w:t>.</w:t>
      </w:r>
    </w:p>
    <w:p w14:paraId="3A229DD7" w14:textId="214F8358" w:rsidR="00AA0820" w:rsidRPr="00866698" w:rsidRDefault="007E157C" w:rsidP="00590BC1">
      <w:pPr>
        <w:pStyle w:val="NoSpacing"/>
        <w:rPr>
          <w:sz w:val="24"/>
          <w:szCs w:val="24"/>
        </w:rPr>
      </w:pPr>
      <w:r w:rsidRPr="00866698">
        <w:rPr>
          <w:sz w:val="24"/>
          <w:szCs w:val="24"/>
        </w:rPr>
        <w:t xml:space="preserve"> </w:t>
      </w:r>
    </w:p>
    <w:p w14:paraId="367DCCD0" w14:textId="31F7FF2B" w:rsidR="05FC6F63" w:rsidRPr="00866698" w:rsidRDefault="00866698" w:rsidP="00684580">
      <w:pPr>
        <w:pStyle w:val="NoSpacing"/>
        <w:rPr>
          <w:rFonts w:eastAsia="Source Sans Pro" w:cs="Source Sans Pro"/>
          <w:sz w:val="24"/>
          <w:szCs w:val="24"/>
        </w:rPr>
      </w:pPr>
      <w:r>
        <w:rPr>
          <w:rFonts w:eastAsia="Source Sans Pro" w:cs="Source Sans Pro"/>
          <w:sz w:val="24"/>
          <w:szCs w:val="24"/>
        </w:rPr>
        <w:t>“</w:t>
      </w:r>
      <w:r w:rsidR="00377902" w:rsidRPr="00866698">
        <w:rPr>
          <w:rFonts w:eastAsia="Source Sans Pro" w:cs="Source Sans Pro"/>
          <w:sz w:val="24"/>
          <w:szCs w:val="24"/>
        </w:rPr>
        <w:t xml:space="preserve">Today, </w:t>
      </w:r>
      <w:r w:rsidR="00D45D15" w:rsidRPr="00866698">
        <w:rPr>
          <w:rFonts w:eastAsia="Source Sans Pro" w:cs="Source Sans Pro"/>
          <w:sz w:val="24"/>
          <w:szCs w:val="24"/>
        </w:rPr>
        <w:t xml:space="preserve">we are starting </w:t>
      </w:r>
      <w:r w:rsidR="00E33496" w:rsidRPr="00866698">
        <w:rPr>
          <w:rFonts w:eastAsia="Source Sans Pro" w:cs="Source Sans Pro"/>
          <w:sz w:val="24"/>
          <w:szCs w:val="24"/>
        </w:rPr>
        <w:t xml:space="preserve">the </w:t>
      </w:r>
      <w:r w:rsidR="00AE59DC" w:rsidRPr="00866698">
        <w:rPr>
          <w:rFonts w:eastAsia="Source Sans Pro" w:cs="Source Sans Pro"/>
          <w:sz w:val="24"/>
          <w:szCs w:val="24"/>
        </w:rPr>
        <w:t>process</w:t>
      </w:r>
      <w:r w:rsidR="00E33496" w:rsidRPr="00866698">
        <w:rPr>
          <w:rFonts w:eastAsia="Source Sans Pro" w:cs="Source Sans Pro"/>
          <w:sz w:val="24"/>
          <w:szCs w:val="24"/>
        </w:rPr>
        <w:t xml:space="preserve"> to help</w:t>
      </w:r>
      <w:r w:rsidR="2E7F8B47" w:rsidRPr="00866698">
        <w:rPr>
          <w:rFonts w:eastAsia="Source Sans Pro" w:cs="Source Sans Pro"/>
          <w:sz w:val="24"/>
          <w:szCs w:val="24"/>
        </w:rPr>
        <w:t xml:space="preserve"> restaurants and bars across the country devastated by the pandemic</w:t>
      </w:r>
      <w:r w:rsidR="00E33496" w:rsidRPr="00866698">
        <w:rPr>
          <w:rFonts w:eastAsia="Source Sans Pro" w:cs="Source Sans Pro"/>
          <w:sz w:val="24"/>
          <w:szCs w:val="24"/>
        </w:rPr>
        <w:t>, and this is our message</w:t>
      </w:r>
      <w:r w:rsidR="2E7F8B47" w:rsidRPr="00866698" w:rsidDel="00E33496">
        <w:rPr>
          <w:rFonts w:eastAsia="Source Sans Pro" w:cs="Source Sans Pro"/>
          <w:sz w:val="24"/>
          <w:szCs w:val="24"/>
        </w:rPr>
        <w:t xml:space="preserve">: </w:t>
      </w:r>
      <w:r w:rsidR="2E7F8B47" w:rsidRPr="00866698">
        <w:rPr>
          <w:rFonts w:eastAsia="Source Sans Pro" w:cs="Source Sans Pro"/>
          <w:sz w:val="24"/>
          <w:szCs w:val="24"/>
        </w:rPr>
        <w:t xml:space="preserve">Help is here. With </w:t>
      </w:r>
      <w:r w:rsidR="000774A6" w:rsidRPr="00866698">
        <w:rPr>
          <w:rFonts w:eastAsia="Source Sans Pro" w:cs="Source Sans Pro"/>
          <w:sz w:val="24"/>
          <w:szCs w:val="24"/>
        </w:rPr>
        <w:t>the</w:t>
      </w:r>
      <w:r w:rsidR="2E7F8B47" w:rsidRPr="00866698">
        <w:rPr>
          <w:rFonts w:eastAsia="Source Sans Pro" w:cs="Source Sans Pro"/>
          <w:sz w:val="24"/>
          <w:szCs w:val="24"/>
        </w:rPr>
        <w:t xml:space="preserve"> launch of the Restaurant Revitalization Fund, we</w:t>
      </w:r>
      <w:r>
        <w:rPr>
          <w:rFonts w:eastAsia="Source Sans Pro" w:cs="Source Sans Pro"/>
          <w:sz w:val="24"/>
          <w:szCs w:val="24"/>
        </w:rPr>
        <w:t>’</w:t>
      </w:r>
      <w:r w:rsidR="2E7F8B47" w:rsidRPr="00866698">
        <w:rPr>
          <w:rFonts w:eastAsia="Source Sans Pro" w:cs="Source Sans Pro"/>
          <w:sz w:val="24"/>
          <w:szCs w:val="24"/>
        </w:rPr>
        <w:t xml:space="preserve">re prioritizing funding to the hardest-hit </w:t>
      </w:r>
      <w:r w:rsidR="00593269" w:rsidRPr="00866698">
        <w:rPr>
          <w:rFonts w:eastAsia="Source Sans Pro" w:cs="Source Sans Pro"/>
          <w:sz w:val="24"/>
          <w:szCs w:val="24"/>
        </w:rPr>
        <w:t>small businesses – irreplaceable gathering places in our neighborhoods and communities that need a lifeline now to get back on their feet,” said SBA Administrator</w:t>
      </w:r>
      <w:r w:rsidR="008B3010" w:rsidRPr="00866698">
        <w:rPr>
          <w:rFonts w:eastAsia="Source Sans Pro" w:cs="Source Sans Pro"/>
          <w:sz w:val="24"/>
          <w:szCs w:val="24"/>
        </w:rPr>
        <w:t xml:space="preserve"> Isabella Casillas Guzman. “And, thanks to clear directives from Congress, we’re rolling out this program to make sure that these businesses can meet payroll, purchase supplies, and get what they need in place to transition to today’s COVID-restricted marketplace.”</w:t>
      </w:r>
    </w:p>
    <w:p w14:paraId="3B6538F3" w14:textId="2891FD55" w:rsidR="05FC6F63" w:rsidRPr="00866698" w:rsidRDefault="05FC6F63" w:rsidP="00684580">
      <w:pPr>
        <w:pStyle w:val="NoSpacing"/>
        <w:rPr>
          <w:rFonts w:eastAsia="Source Sans Pro" w:cs="Source Sans Pro"/>
          <w:sz w:val="24"/>
          <w:szCs w:val="24"/>
        </w:rPr>
      </w:pPr>
    </w:p>
    <w:p w14:paraId="4C245F1B" w14:textId="13D2B2A3" w:rsidR="05FC6F63" w:rsidRPr="00866698" w:rsidRDefault="1AF889DA" w:rsidP="00684580">
      <w:pPr>
        <w:pStyle w:val="NoSpacing"/>
        <w:rPr>
          <w:rFonts w:eastAsia="Source Sans Pro" w:cs="Source Sans Pro"/>
          <w:sz w:val="24"/>
          <w:szCs w:val="24"/>
        </w:rPr>
      </w:pPr>
      <w:r w:rsidRPr="00866698">
        <w:rPr>
          <w:rFonts w:eastAsia="Source Sans Pro" w:cs="Source Sans Pro"/>
          <w:sz w:val="24"/>
          <w:szCs w:val="24"/>
        </w:rPr>
        <w:t xml:space="preserve">Administrator Guzman emphasized, </w:t>
      </w:r>
      <w:r w:rsidR="1FAECCCC" w:rsidRPr="00866698">
        <w:rPr>
          <w:rFonts w:eastAsia="Source Sans Pro" w:cs="Source Sans Pro"/>
          <w:sz w:val="24"/>
          <w:szCs w:val="24"/>
        </w:rPr>
        <w:t>“</w:t>
      </w:r>
      <w:r w:rsidR="6295F7F7" w:rsidRPr="00866698">
        <w:rPr>
          <w:rFonts w:eastAsia="Source Sans Pro" w:cs="Source Sans Pro"/>
          <w:sz w:val="24"/>
          <w:szCs w:val="24"/>
        </w:rPr>
        <w:t>We</w:t>
      </w:r>
      <w:r w:rsidR="00866698">
        <w:rPr>
          <w:rFonts w:eastAsia="Source Sans Pro" w:cs="Source Sans Pro"/>
          <w:sz w:val="24"/>
          <w:szCs w:val="24"/>
        </w:rPr>
        <w:t>’</w:t>
      </w:r>
      <w:r w:rsidR="2E7F8B47" w:rsidRPr="00866698">
        <w:rPr>
          <w:rFonts w:eastAsia="Source Sans Pro" w:cs="Source Sans Pro"/>
          <w:sz w:val="24"/>
          <w:szCs w:val="24"/>
        </w:rPr>
        <w:t>re also focused on ensuring that the RRF program</w:t>
      </w:r>
      <w:r w:rsidR="00866698">
        <w:rPr>
          <w:rFonts w:eastAsia="Source Sans Pro" w:cs="Source Sans Pro"/>
          <w:sz w:val="24"/>
          <w:szCs w:val="24"/>
        </w:rPr>
        <w:t>’</w:t>
      </w:r>
      <w:r w:rsidR="2E7F8B47" w:rsidRPr="00866698">
        <w:rPr>
          <w:rFonts w:eastAsia="Source Sans Pro" w:cs="Source Sans Pro"/>
          <w:sz w:val="24"/>
          <w:szCs w:val="24"/>
        </w:rPr>
        <w:t>s application</w:t>
      </w:r>
      <w:r w:rsidR="732912F4" w:rsidRPr="00866698">
        <w:rPr>
          <w:rFonts w:eastAsia="Source Sans Pro" w:cs="Source Sans Pro"/>
          <w:sz w:val="24"/>
          <w:szCs w:val="24"/>
        </w:rPr>
        <w:t xml:space="preserve"> </w:t>
      </w:r>
      <w:r w:rsidR="2E7F8B47" w:rsidRPr="00866698">
        <w:rPr>
          <w:rFonts w:eastAsia="Source Sans Pro" w:cs="Source Sans Pro"/>
          <w:sz w:val="24"/>
          <w:szCs w:val="24"/>
        </w:rPr>
        <w:t>process is streamlined and free of burdensome</w:t>
      </w:r>
      <w:r w:rsidR="537BC10C" w:rsidRPr="00866698">
        <w:rPr>
          <w:rFonts w:eastAsia="Source Sans Pro" w:cs="Source Sans Pro"/>
          <w:sz w:val="24"/>
          <w:szCs w:val="24"/>
        </w:rPr>
        <w:t>,</w:t>
      </w:r>
      <w:r w:rsidR="2E7F8B47" w:rsidRPr="00866698">
        <w:rPr>
          <w:rFonts w:eastAsia="Source Sans Pro" w:cs="Source Sans Pro"/>
          <w:sz w:val="24"/>
          <w:szCs w:val="24"/>
        </w:rPr>
        <w:t xml:space="preserve"> bureaucratic hurdles – while still maintaining robust oversight. Under my leadership, the SBA aims to be as entrepreneurial as the entrepreneurs we serve – and that means meeting every small business where they are, and giving them </w:t>
      </w:r>
      <w:proofErr w:type="gramStart"/>
      <w:r w:rsidR="2E7F8B47" w:rsidRPr="00866698">
        <w:rPr>
          <w:rFonts w:eastAsia="Source Sans Pro" w:cs="Source Sans Pro"/>
          <w:sz w:val="24"/>
          <w:szCs w:val="24"/>
        </w:rPr>
        <w:t>the support</w:t>
      </w:r>
      <w:proofErr w:type="gramEnd"/>
      <w:r w:rsidR="2E7F8B47" w:rsidRPr="00866698">
        <w:rPr>
          <w:rFonts w:eastAsia="Source Sans Pro" w:cs="Source Sans Pro"/>
          <w:sz w:val="24"/>
          <w:szCs w:val="24"/>
        </w:rPr>
        <w:t xml:space="preserve"> they need to recover, rebuild and thrive.</w:t>
      </w:r>
      <w:r w:rsidR="00866698">
        <w:rPr>
          <w:rFonts w:eastAsia="Source Sans Pro" w:cs="Source Sans Pro"/>
          <w:sz w:val="24"/>
          <w:szCs w:val="24"/>
        </w:rPr>
        <w:t>”</w:t>
      </w:r>
    </w:p>
    <w:p w14:paraId="341AC728" w14:textId="240D84DD" w:rsidR="00DF37F7" w:rsidRPr="00866698" w:rsidRDefault="00DF37F7" w:rsidP="00684580">
      <w:pPr>
        <w:pStyle w:val="NoSpacing"/>
        <w:rPr>
          <w:sz w:val="24"/>
          <w:szCs w:val="24"/>
        </w:rPr>
      </w:pPr>
    </w:p>
    <w:p w14:paraId="088DB2B1" w14:textId="77777777" w:rsidR="00590BC1" w:rsidRPr="00866698" w:rsidRDefault="001C0A20" w:rsidP="00590BC1">
      <w:pPr>
        <w:pStyle w:val="NormalWeb"/>
        <w:shd w:val="clear" w:color="auto" w:fill="FFFFFF"/>
        <w:spacing w:before="0" w:beforeAutospacing="0" w:after="0" w:afterAutospacing="0"/>
        <w:rPr>
          <w:rFonts w:ascii="Source Sans Pro" w:hAnsi="Source Sans Pro" w:cs="Calibri"/>
          <w:color w:val="000000" w:themeColor="text1"/>
        </w:rPr>
      </w:pPr>
      <w:r w:rsidRPr="00866698">
        <w:rPr>
          <w:rFonts w:ascii="Source Sans Pro" w:hAnsi="Source Sans Pro" w:cs="Calibri"/>
          <w:color w:val="000000" w:themeColor="text1"/>
        </w:rPr>
        <w:t>Under this announcement,</w:t>
      </w:r>
      <w:r w:rsidRPr="00866698">
        <w:rPr>
          <w:rFonts w:ascii="Source Sans Pro" w:hAnsi="Source Sans Pro" w:cs="Calibri"/>
          <w:b/>
          <w:color w:val="000000" w:themeColor="text1"/>
        </w:rPr>
        <w:t> </w:t>
      </w:r>
      <w:r w:rsidRPr="00866698">
        <w:rPr>
          <w:rFonts w:ascii="Source Sans Pro" w:hAnsi="Source Sans Pro" w:cs="Calibri"/>
          <w:color w:val="000000" w:themeColor="text1"/>
        </w:rPr>
        <w:t>details on application requirements, eligibility, and a program guide are now available</w:t>
      </w:r>
      <w:r w:rsidR="00133973" w:rsidRPr="00866698">
        <w:rPr>
          <w:rFonts w:ascii="Source Sans Pro" w:hAnsi="Source Sans Pro" w:cs="Calibri"/>
          <w:color w:val="000000" w:themeColor="text1"/>
        </w:rPr>
        <w:t xml:space="preserve"> </w:t>
      </w:r>
      <w:r w:rsidR="004E47BB" w:rsidRPr="00866698">
        <w:rPr>
          <w:rFonts w:ascii="Source Sans Pro" w:hAnsi="Source Sans Pro" w:cs="Calibri"/>
          <w:color w:val="000000" w:themeColor="text1"/>
        </w:rPr>
        <w:t xml:space="preserve">in English </w:t>
      </w:r>
      <w:r w:rsidRPr="00866698">
        <w:rPr>
          <w:rFonts w:ascii="Source Sans Pro" w:hAnsi="Source Sans Pro" w:cs="Calibri"/>
          <w:color w:val="000000" w:themeColor="text1"/>
        </w:rPr>
        <w:t>at </w:t>
      </w:r>
      <w:hyperlink r:id="rId18" w:tgtFrame="_blank" w:history="1">
        <w:r w:rsidRPr="00866698">
          <w:rPr>
            <w:rStyle w:val="Hyperlink"/>
            <w:rFonts w:ascii="Source Sans Pro" w:eastAsiaTheme="majorEastAsia" w:hAnsi="Source Sans Pro" w:cs="Calibri"/>
          </w:rPr>
          <w:t>www.sba.gov/restaurants</w:t>
        </w:r>
      </w:hyperlink>
      <w:r w:rsidR="00133973" w:rsidRPr="00866698">
        <w:rPr>
          <w:rFonts w:ascii="Source Sans Pro" w:hAnsi="Source Sans Pro" w:cs="Calibri"/>
          <w:color w:val="0000FF"/>
          <w:u w:val="single"/>
        </w:rPr>
        <w:t xml:space="preserve"> </w:t>
      </w:r>
      <w:r w:rsidR="00670345" w:rsidRPr="00866698">
        <w:rPr>
          <w:rFonts w:ascii="Source Sans Pro" w:hAnsi="Source Sans Pro" w:cs="Calibri"/>
          <w:color w:val="000000" w:themeColor="text1"/>
        </w:rPr>
        <w:t xml:space="preserve">or in Spanish at </w:t>
      </w:r>
      <w:hyperlink r:id="rId19" w:history="1">
        <w:r w:rsidR="00590BC1" w:rsidRPr="00866698">
          <w:rPr>
            <w:rStyle w:val="Hyperlink"/>
            <w:rFonts w:ascii="Source Sans Pro" w:hAnsi="Source Sans Pro" w:cs="Calibri"/>
          </w:rPr>
          <w:t>www.sba.gov/restaurantes</w:t>
        </w:r>
      </w:hyperlink>
      <w:r w:rsidR="00670345" w:rsidRPr="00866698">
        <w:rPr>
          <w:rFonts w:ascii="Source Sans Pro" w:hAnsi="Source Sans Pro" w:cs="Calibri"/>
          <w:color w:val="000000" w:themeColor="text1"/>
        </w:rPr>
        <w:t>.</w:t>
      </w:r>
      <w:r w:rsidR="00590BC1" w:rsidRPr="00866698">
        <w:rPr>
          <w:rFonts w:ascii="Source Sans Pro" w:hAnsi="Source Sans Pro" w:cs="Calibri"/>
          <w:color w:val="000000" w:themeColor="text1"/>
        </w:rPr>
        <w:t xml:space="preserve"> </w:t>
      </w:r>
    </w:p>
    <w:p w14:paraId="6A6333CB" w14:textId="77777777" w:rsidR="00590BC1" w:rsidRPr="00866698" w:rsidRDefault="00590BC1" w:rsidP="00590BC1">
      <w:pPr>
        <w:pStyle w:val="NormalWeb"/>
        <w:shd w:val="clear" w:color="auto" w:fill="FFFFFF"/>
        <w:spacing w:before="0" w:beforeAutospacing="0" w:after="0" w:afterAutospacing="0"/>
        <w:rPr>
          <w:rFonts w:ascii="Source Sans Pro" w:hAnsi="Source Sans Pro" w:cs="Calibri"/>
          <w:color w:val="000000" w:themeColor="text1"/>
        </w:rPr>
      </w:pPr>
    </w:p>
    <w:p w14:paraId="64A8F539" w14:textId="0A7CB828" w:rsidR="00590BC1" w:rsidRPr="00866698" w:rsidRDefault="00E00DDA" w:rsidP="00590BC1">
      <w:pPr>
        <w:pStyle w:val="NormalWeb"/>
        <w:shd w:val="clear" w:color="auto" w:fill="FFFFFF"/>
        <w:spacing w:before="0" w:beforeAutospacing="0" w:after="0" w:afterAutospacing="0"/>
        <w:rPr>
          <w:rFonts w:ascii="Source Sans Pro" w:hAnsi="Source Sans Pro" w:cs="Calibri"/>
          <w:color w:val="000000"/>
        </w:rPr>
      </w:pPr>
      <w:r w:rsidRPr="00866698">
        <w:rPr>
          <w:rFonts w:ascii="Source Sans Pro" w:hAnsi="Source Sans Pro" w:cs="Calibri"/>
          <w:color w:val="000000"/>
          <w:bdr w:val="none" w:sz="0" w:space="0" w:color="auto" w:frame="1"/>
        </w:rPr>
        <w:t xml:space="preserve">Ahead </w:t>
      </w:r>
      <w:r w:rsidR="006C7C6A" w:rsidRPr="00866698">
        <w:rPr>
          <w:rFonts w:ascii="Source Sans Pro" w:hAnsi="Source Sans Pro" w:cs="Calibri"/>
          <w:color w:val="000000"/>
          <w:bdr w:val="none" w:sz="0" w:space="0" w:color="auto" w:frame="1"/>
        </w:rPr>
        <w:t xml:space="preserve">of </w:t>
      </w:r>
      <w:r w:rsidR="00866698">
        <w:rPr>
          <w:rFonts w:ascii="Source Sans Pro" w:hAnsi="Source Sans Pro" w:cs="Calibri"/>
          <w:color w:val="000000"/>
          <w:bdr w:val="none" w:sz="0" w:space="0" w:color="auto" w:frame="1"/>
        </w:rPr>
        <w:t xml:space="preserve">the </w:t>
      </w:r>
      <w:r w:rsidR="006C7C6A" w:rsidRPr="00866698">
        <w:rPr>
          <w:rFonts w:ascii="Source Sans Pro" w:hAnsi="Source Sans Pro" w:cs="Calibri"/>
          <w:color w:val="000000"/>
          <w:bdr w:val="none" w:sz="0" w:space="0" w:color="auto" w:frame="1"/>
        </w:rPr>
        <w:t>application launch and over the next two weeks, t</w:t>
      </w:r>
      <w:r w:rsidR="00590BC1" w:rsidRPr="00866698">
        <w:rPr>
          <w:rFonts w:ascii="Source Sans Pro" w:hAnsi="Source Sans Pro" w:cs="Calibri"/>
          <w:color w:val="000000"/>
          <w:bdr w:val="none" w:sz="0" w:space="0" w:color="auto" w:frame="1"/>
        </w:rPr>
        <w:t xml:space="preserve">he SBA will establish a seven-day pilot period for the RRF application portal </w:t>
      </w:r>
      <w:r w:rsidR="006C7C6A" w:rsidRPr="00866698">
        <w:rPr>
          <w:rFonts w:ascii="Source Sans Pro" w:hAnsi="Source Sans Pro" w:cs="Calibri"/>
          <w:color w:val="000000"/>
          <w:bdr w:val="none" w:sz="0" w:space="0" w:color="auto" w:frame="1"/>
        </w:rPr>
        <w:t xml:space="preserve">and conduct extensive outreach </w:t>
      </w:r>
      <w:r w:rsidR="008C4D4C" w:rsidRPr="00866698">
        <w:rPr>
          <w:rFonts w:ascii="Source Sans Pro" w:hAnsi="Source Sans Pro" w:cs="Calibri"/>
          <w:color w:val="000000"/>
          <w:bdr w:val="none" w:sz="0" w:space="0" w:color="auto" w:frame="1"/>
        </w:rPr>
        <w:t>and training</w:t>
      </w:r>
      <w:r w:rsidR="00B86427" w:rsidRPr="00866698">
        <w:rPr>
          <w:rFonts w:ascii="Source Sans Pro" w:hAnsi="Source Sans Pro" w:cs="Calibri"/>
          <w:color w:val="000000"/>
          <w:bdr w:val="none" w:sz="0" w:space="0" w:color="auto" w:frame="1"/>
        </w:rPr>
        <w:t>.</w:t>
      </w:r>
      <w:r w:rsidR="00590BC1" w:rsidRPr="00866698">
        <w:rPr>
          <w:rFonts w:ascii="Source Sans Pro" w:hAnsi="Source Sans Pro" w:cs="Calibri"/>
          <w:color w:val="000000"/>
          <w:bdr w:val="none" w:sz="0" w:space="0" w:color="auto" w:frame="1"/>
        </w:rPr>
        <w:t xml:space="preserve"> The pilot period will be used to address technical issues ahead of the public launch. </w:t>
      </w:r>
      <w:r w:rsidR="00590BC1" w:rsidRPr="00866698">
        <w:rPr>
          <w:rFonts w:ascii="Source Sans Pro" w:hAnsi="Source Sans Pro" w:cs="Calibri"/>
          <w:color w:val="000000"/>
          <w:bdr w:val="none" w:sz="0" w:space="0" w:color="auto" w:frame="1"/>
        </w:rPr>
        <w:lastRenderedPageBreak/>
        <w:t>Participants in this pilot will be randomly selected from existing PPP borrowers in priority groups for RRF and will not receive funds until the application portal is open to the public. </w:t>
      </w:r>
    </w:p>
    <w:p w14:paraId="40D472BC" w14:textId="77777777" w:rsidR="00590BC1" w:rsidRPr="001F5291" w:rsidRDefault="00590BC1" w:rsidP="00590BC1">
      <w:pPr>
        <w:shd w:val="clear" w:color="auto" w:fill="FFFFFF"/>
        <w:spacing w:after="0" w:line="240" w:lineRule="auto"/>
        <w:rPr>
          <w:rFonts w:eastAsia="Times New Roman" w:cs="Calibri"/>
          <w:color w:val="000000"/>
          <w:sz w:val="24"/>
          <w:szCs w:val="24"/>
        </w:rPr>
      </w:pPr>
      <w:bookmarkStart w:id="0" w:name="x_x_x_x__Hlk69140851"/>
      <w:bookmarkEnd w:id="0"/>
      <w:r w:rsidRPr="00866698">
        <w:rPr>
          <w:rFonts w:eastAsia="Times New Roman" w:cs="Calibri"/>
          <w:color w:val="000000"/>
          <w:sz w:val="24"/>
          <w:szCs w:val="24"/>
          <w:bdr w:val="none" w:sz="0" w:space="0" w:color="auto" w:frame="1"/>
        </w:rPr>
        <w:t> </w:t>
      </w:r>
    </w:p>
    <w:p w14:paraId="314266C5" w14:textId="31842986" w:rsidR="00590BC1" w:rsidRPr="00866698" w:rsidRDefault="00590BC1" w:rsidP="00590BC1">
      <w:pPr>
        <w:shd w:val="clear" w:color="auto" w:fill="FFFFFF"/>
        <w:spacing w:after="0" w:line="240" w:lineRule="auto"/>
        <w:rPr>
          <w:rFonts w:eastAsia="Times New Roman" w:cs="Calibri"/>
          <w:color w:val="000000"/>
          <w:sz w:val="24"/>
          <w:szCs w:val="24"/>
        </w:rPr>
      </w:pPr>
      <w:r w:rsidRPr="001F5291">
        <w:rPr>
          <w:rFonts w:eastAsia="Times New Roman" w:cs="Calibri"/>
          <w:color w:val="000000"/>
          <w:sz w:val="24"/>
          <w:szCs w:val="24"/>
          <w:bdr w:val="none" w:sz="0" w:space="0" w:color="auto" w:frame="1"/>
        </w:rPr>
        <w:t xml:space="preserve">Following the pilot, the application portal will be opened to the public. </w:t>
      </w:r>
      <w:r w:rsidR="001F5291" w:rsidRPr="001F5291">
        <w:rPr>
          <w:sz w:val="24"/>
          <w:szCs w:val="24"/>
        </w:rPr>
        <w:t xml:space="preserve">The official application launch date will be announced </w:t>
      </w:r>
      <w:proofErr w:type="gramStart"/>
      <w:r w:rsidR="001F5291" w:rsidRPr="001F5291">
        <w:rPr>
          <w:sz w:val="24"/>
          <w:szCs w:val="24"/>
        </w:rPr>
        <w:t>at a later date</w:t>
      </w:r>
      <w:proofErr w:type="gramEnd"/>
      <w:r w:rsidR="001F5291" w:rsidRPr="001F5291">
        <w:rPr>
          <w:sz w:val="24"/>
          <w:szCs w:val="24"/>
        </w:rPr>
        <w:t xml:space="preserve">. </w:t>
      </w:r>
      <w:r w:rsidRPr="001F5291">
        <w:rPr>
          <w:rFonts w:eastAsia="Times New Roman" w:cs="Calibri"/>
          <w:color w:val="000000"/>
          <w:sz w:val="24"/>
          <w:szCs w:val="24"/>
          <w:bdr w:val="none" w:sz="0" w:space="0" w:color="auto" w:frame="1"/>
        </w:rPr>
        <w:t>For the first 21 days that the program is open, the SBA will prioritize reviewing applications from small businesses owned by women, veterans, and socially and economically disadvantaged</w:t>
      </w:r>
      <w:r w:rsidR="00B86427" w:rsidRPr="001F5291">
        <w:rPr>
          <w:rFonts w:eastAsia="Times New Roman" w:cs="Calibri"/>
          <w:color w:val="000000"/>
          <w:sz w:val="24"/>
          <w:szCs w:val="24"/>
          <w:bdr w:val="none" w:sz="0" w:space="0" w:color="auto" w:frame="1"/>
        </w:rPr>
        <w:t xml:space="preserve"> </w:t>
      </w:r>
      <w:r w:rsidRPr="001F5291">
        <w:rPr>
          <w:rFonts w:eastAsia="Times New Roman" w:cs="Calibri"/>
          <w:color w:val="000000"/>
          <w:sz w:val="24"/>
          <w:szCs w:val="24"/>
          <w:bdr w:val="none" w:sz="0" w:space="0" w:color="auto" w:frame="1"/>
        </w:rPr>
        <w:t>individuals. Following the 21-day period</w:t>
      </w:r>
      <w:r w:rsidRPr="00866698">
        <w:rPr>
          <w:rFonts w:eastAsia="Times New Roman" w:cs="Calibri"/>
          <w:color w:val="000000"/>
          <w:sz w:val="24"/>
          <w:szCs w:val="24"/>
          <w:bdr w:val="none" w:sz="0" w:space="0" w:color="auto" w:frame="1"/>
        </w:rPr>
        <w:t>, all eligible applicants are encouraged to submit applications.</w:t>
      </w:r>
    </w:p>
    <w:p w14:paraId="12AF0B11" w14:textId="77777777" w:rsidR="00DD49FF" w:rsidRPr="00866698" w:rsidRDefault="00DD49FF" w:rsidP="00684580">
      <w:pPr>
        <w:pStyle w:val="NoSpacing"/>
        <w:rPr>
          <w:rFonts w:eastAsia="Calibri" w:cs="Calibri"/>
          <w:sz w:val="24"/>
          <w:szCs w:val="24"/>
        </w:rPr>
      </w:pPr>
      <w:bookmarkStart w:id="1" w:name="x_x_x__Hlk69140851"/>
      <w:bookmarkEnd w:id="1"/>
    </w:p>
    <w:p w14:paraId="18BC38AB" w14:textId="5F55E9F0" w:rsidR="00EC277F" w:rsidRPr="00866698" w:rsidRDefault="00B64659" w:rsidP="00684580">
      <w:pPr>
        <w:pStyle w:val="NoSpacing"/>
        <w:rPr>
          <w:sz w:val="24"/>
          <w:szCs w:val="24"/>
        </w:rPr>
      </w:pPr>
      <w:r w:rsidRPr="00866698">
        <w:rPr>
          <w:rFonts w:eastAsia="Calibri" w:cs="Calibri"/>
          <w:sz w:val="24"/>
          <w:szCs w:val="24"/>
        </w:rPr>
        <w:t xml:space="preserve">The groundwork for </w:t>
      </w:r>
      <w:r w:rsidR="00BA5DD8" w:rsidRPr="00866698">
        <w:rPr>
          <w:rFonts w:eastAsia="Calibri" w:cs="Calibri"/>
          <w:sz w:val="24"/>
          <w:szCs w:val="24"/>
        </w:rPr>
        <w:t>this announcement</w:t>
      </w:r>
      <w:r w:rsidRPr="00866698">
        <w:rPr>
          <w:rFonts w:eastAsia="Calibri" w:cs="Calibri"/>
          <w:sz w:val="24"/>
          <w:szCs w:val="24"/>
        </w:rPr>
        <w:t xml:space="preserve"> is the result of a </w:t>
      </w:r>
      <w:r w:rsidR="00507A44" w:rsidRPr="00866698">
        <w:rPr>
          <w:rFonts w:eastAsia="Calibri" w:cs="Calibri"/>
          <w:sz w:val="24"/>
          <w:szCs w:val="24"/>
        </w:rPr>
        <w:t xml:space="preserve">comprehensive </w:t>
      </w:r>
      <w:r w:rsidRPr="00866698">
        <w:rPr>
          <w:rFonts w:eastAsia="Calibri" w:cs="Calibri"/>
          <w:sz w:val="24"/>
          <w:szCs w:val="24"/>
        </w:rPr>
        <w:t>effort to reach out to diverse stakeholders in order to understand the needs and barriers restaurants</w:t>
      </w:r>
      <w:r w:rsidR="004E0A70" w:rsidRPr="00866698">
        <w:rPr>
          <w:rFonts w:eastAsia="Calibri" w:cs="Calibri"/>
          <w:sz w:val="24"/>
          <w:szCs w:val="24"/>
        </w:rPr>
        <w:t xml:space="preserve"> </w:t>
      </w:r>
      <w:r w:rsidRPr="00866698">
        <w:rPr>
          <w:rFonts w:eastAsia="Calibri" w:cs="Calibri"/>
          <w:sz w:val="24"/>
          <w:szCs w:val="24"/>
        </w:rPr>
        <w:t xml:space="preserve">face in accessing emergency relief aid. </w:t>
      </w:r>
    </w:p>
    <w:p w14:paraId="0210C51B" w14:textId="77777777" w:rsidR="008B3A3F" w:rsidRPr="00866698" w:rsidRDefault="008B3A3F" w:rsidP="00684580">
      <w:pPr>
        <w:pStyle w:val="NoSpacing"/>
        <w:rPr>
          <w:sz w:val="24"/>
          <w:szCs w:val="24"/>
        </w:rPr>
      </w:pPr>
    </w:p>
    <w:p w14:paraId="419AD858" w14:textId="6A20E1A0" w:rsidR="00973123" w:rsidRPr="00866698" w:rsidRDefault="66D2672E" w:rsidP="00684580">
      <w:pPr>
        <w:pStyle w:val="NoSpacing"/>
        <w:rPr>
          <w:sz w:val="24"/>
          <w:szCs w:val="24"/>
        </w:rPr>
      </w:pPr>
      <w:r w:rsidRPr="00866698">
        <w:rPr>
          <w:sz w:val="24"/>
          <w:szCs w:val="24"/>
        </w:rPr>
        <w:t>“</w:t>
      </w:r>
      <w:r w:rsidR="61A2AD82" w:rsidRPr="00866698">
        <w:rPr>
          <w:sz w:val="24"/>
          <w:szCs w:val="24"/>
        </w:rPr>
        <w:t>Local restaurants and bars are being served very good news today,</w:t>
      </w:r>
      <w:r w:rsidR="00866698">
        <w:rPr>
          <w:sz w:val="24"/>
          <w:szCs w:val="24"/>
        </w:rPr>
        <w:t>”</w:t>
      </w:r>
      <w:r w:rsidR="61A2AD82" w:rsidRPr="00866698">
        <w:rPr>
          <w:sz w:val="24"/>
          <w:szCs w:val="24"/>
        </w:rPr>
        <w:t> said Erika Polmar, Executive Director of the Independent Restaurant Coalition. </w:t>
      </w:r>
      <w:r w:rsidR="00866698">
        <w:rPr>
          <w:sz w:val="24"/>
          <w:szCs w:val="24"/>
        </w:rPr>
        <w:t>“</w:t>
      </w:r>
      <w:r w:rsidR="61A2AD82" w:rsidRPr="00866698">
        <w:rPr>
          <w:sz w:val="24"/>
          <w:szCs w:val="24"/>
        </w:rPr>
        <w:t>These guidelines were crafted by the SBA after conversations with independent restaurant and bar operators across the country. We are grateful to the SBA for their hard work to make this process as accessible as possible in a short period of time.  It is clear the SBA and the Biden Administration care deeply about ensuring businesses struggling the most can quickly and effectively use this relief program, and we look forward to continued conversations and collaboration to ensure this fund works as intended for the independent restaurant and bar community.</w:t>
      </w:r>
      <w:r w:rsidR="768F66DF" w:rsidRPr="00866698">
        <w:rPr>
          <w:sz w:val="24"/>
          <w:szCs w:val="24"/>
        </w:rPr>
        <w:t>”</w:t>
      </w:r>
    </w:p>
    <w:p w14:paraId="1C65882D" w14:textId="493700F1" w:rsidR="005368DC" w:rsidRPr="00866698" w:rsidRDefault="005368DC" w:rsidP="00684580">
      <w:pPr>
        <w:pStyle w:val="NoSpacing"/>
        <w:rPr>
          <w:sz w:val="24"/>
          <w:szCs w:val="24"/>
        </w:rPr>
      </w:pPr>
    </w:p>
    <w:p w14:paraId="218D612B" w14:textId="4A1CF5DE" w:rsidR="00863544" w:rsidRPr="00866698" w:rsidRDefault="00863544" w:rsidP="00684580">
      <w:pPr>
        <w:pStyle w:val="NoSpacing"/>
        <w:rPr>
          <w:sz w:val="24"/>
          <w:szCs w:val="24"/>
        </w:rPr>
      </w:pPr>
      <w:r w:rsidRPr="00866698">
        <w:rPr>
          <w:sz w:val="24"/>
          <w:szCs w:val="24"/>
        </w:rPr>
        <w:t xml:space="preserve">Community business leaders </w:t>
      </w:r>
      <w:r w:rsidR="00F8058D" w:rsidRPr="00866698">
        <w:rPr>
          <w:sz w:val="24"/>
          <w:szCs w:val="24"/>
        </w:rPr>
        <w:t xml:space="preserve">from underserved communities </w:t>
      </w:r>
      <w:r w:rsidRPr="00866698">
        <w:rPr>
          <w:sz w:val="24"/>
          <w:szCs w:val="24"/>
        </w:rPr>
        <w:t>also welcomed RRF assistance as much-needed economic relief and are working with their broad membership bases to navigate the grant application process.</w:t>
      </w:r>
    </w:p>
    <w:p w14:paraId="6517E47F" w14:textId="77777777" w:rsidR="00863544" w:rsidRPr="00866698" w:rsidRDefault="00863544" w:rsidP="00684580">
      <w:pPr>
        <w:pStyle w:val="NoSpacing"/>
        <w:rPr>
          <w:sz w:val="24"/>
          <w:szCs w:val="24"/>
        </w:rPr>
      </w:pPr>
    </w:p>
    <w:p w14:paraId="03621848" w14:textId="77777777" w:rsidR="00863544" w:rsidRPr="00866698" w:rsidRDefault="00863544" w:rsidP="00684580">
      <w:pPr>
        <w:pStyle w:val="xmsonormal"/>
        <w:spacing w:after="160"/>
        <w:rPr>
          <w:rFonts w:ascii="Source Sans Pro" w:hAnsi="Source Sans Pro"/>
          <w:sz w:val="24"/>
          <w:szCs w:val="24"/>
        </w:rPr>
      </w:pPr>
      <w:r w:rsidRPr="00866698">
        <w:rPr>
          <w:rFonts w:ascii="Source Sans Pro" w:hAnsi="Source Sans Pro"/>
          <w:sz w:val="24"/>
          <w:szCs w:val="24"/>
        </w:rPr>
        <w:t xml:space="preserve">“In addition to historically having less operating liquidity and revenue than almost any other small business demographic, Black-owned restaurants received significantly less stimulus funding during the COVID-19 pandemic, heightening challenges and leading to disproportionate closures,” said Ron Busby, Sr., president and CEO, U.S. Black Chambers, Inc. “The USBC believes this initiative and collaboration with the SBA will bring needed resources and relief to these </w:t>
      </w:r>
      <w:proofErr w:type="gramStart"/>
      <w:r w:rsidRPr="00866698">
        <w:rPr>
          <w:rFonts w:ascii="Source Sans Pro" w:hAnsi="Source Sans Pro"/>
          <w:sz w:val="24"/>
          <w:szCs w:val="24"/>
        </w:rPr>
        <w:t>often underserved</w:t>
      </w:r>
      <w:proofErr w:type="gramEnd"/>
      <w:r w:rsidRPr="00866698">
        <w:rPr>
          <w:rFonts w:ascii="Source Sans Pro" w:hAnsi="Source Sans Pro"/>
          <w:sz w:val="24"/>
          <w:szCs w:val="24"/>
        </w:rPr>
        <w:t xml:space="preserve"> businesses to aid in stabilization, recovery and ultimately, strengthen our economy.”</w:t>
      </w:r>
    </w:p>
    <w:p w14:paraId="6C8200C7" w14:textId="4C45C34D" w:rsidR="004C10BC" w:rsidRPr="00866698" w:rsidRDefault="004C10BC" w:rsidP="00684580">
      <w:pPr>
        <w:pStyle w:val="NoSpacing"/>
        <w:rPr>
          <w:rFonts w:eastAsia="Calibri" w:cs="Calibri"/>
          <w:sz w:val="24"/>
          <w:szCs w:val="24"/>
        </w:rPr>
      </w:pPr>
      <w:r w:rsidRPr="00866698">
        <w:rPr>
          <w:sz w:val="24"/>
          <w:szCs w:val="24"/>
        </w:rPr>
        <w:t xml:space="preserve">In addition to restaurant groups and </w:t>
      </w:r>
      <w:r w:rsidR="007D3EB4" w:rsidRPr="00866698">
        <w:rPr>
          <w:sz w:val="24"/>
          <w:szCs w:val="24"/>
        </w:rPr>
        <w:t xml:space="preserve">leading advocacy groups for underserved business </w:t>
      </w:r>
      <w:proofErr w:type="gramStart"/>
      <w:r w:rsidR="007D3EB4" w:rsidRPr="00866698">
        <w:rPr>
          <w:sz w:val="24"/>
          <w:szCs w:val="24"/>
        </w:rPr>
        <w:t xml:space="preserve">communities, </w:t>
      </w:r>
      <w:r w:rsidRPr="00866698">
        <w:rPr>
          <w:sz w:val="24"/>
          <w:szCs w:val="24"/>
        </w:rPr>
        <w:t xml:space="preserve"> the</w:t>
      </w:r>
      <w:proofErr w:type="gramEnd"/>
      <w:r w:rsidRPr="00866698">
        <w:rPr>
          <w:sz w:val="24"/>
          <w:szCs w:val="24"/>
        </w:rPr>
        <w:t xml:space="preserve"> SBA has engaged national and state trade associations, and other small business stakeholders in recent weeks to understand their concerns about relief programs</w:t>
      </w:r>
      <w:r w:rsidR="00F84A4A" w:rsidRPr="00866698">
        <w:rPr>
          <w:sz w:val="24"/>
          <w:szCs w:val="24"/>
        </w:rPr>
        <w:t>.</w:t>
      </w:r>
      <w:r w:rsidRPr="00866698">
        <w:rPr>
          <w:rFonts w:eastAsia="Calibri" w:cs="Calibri"/>
          <w:sz w:val="24"/>
          <w:szCs w:val="24"/>
        </w:rPr>
        <w:t xml:space="preserve"> </w:t>
      </w:r>
    </w:p>
    <w:p w14:paraId="004B2B21" w14:textId="77777777" w:rsidR="004C10BC" w:rsidRPr="00866698" w:rsidRDefault="004C10BC" w:rsidP="00684580">
      <w:pPr>
        <w:pStyle w:val="NoSpacing"/>
        <w:rPr>
          <w:rFonts w:eastAsia="Calibri" w:cs="Calibri"/>
          <w:sz w:val="24"/>
          <w:szCs w:val="24"/>
        </w:rPr>
      </w:pPr>
    </w:p>
    <w:p w14:paraId="6C000FEF" w14:textId="5C147C03" w:rsidR="00B86427" w:rsidRPr="00866698" w:rsidRDefault="1838DD63" w:rsidP="00684580">
      <w:pPr>
        <w:pStyle w:val="NoSpacing"/>
        <w:rPr>
          <w:sz w:val="24"/>
          <w:szCs w:val="24"/>
        </w:rPr>
      </w:pPr>
      <w:r w:rsidRPr="00866698">
        <w:rPr>
          <w:rFonts w:eastAsia="Calibri" w:cs="Calibri"/>
          <w:sz w:val="24"/>
          <w:szCs w:val="24"/>
        </w:rPr>
        <w:t xml:space="preserve">“Small and independent craft breweries are vibrant community gathering places that can be found in nearly every congressional district in the U.S. and contribute to manufacturing, hospitality, retail, tourism, and agricultural industries,” said Bob Pease, president and CEO, Brewers Association. “We are pleased to work with the SBA to promote the Restaurant Revitalization Fund </w:t>
      </w:r>
      <w:r w:rsidR="524F299C" w:rsidRPr="00866698">
        <w:rPr>
          <w:rFonts w:eastAsia="Calibri" w:cs="Calibri"/>
          <w:sz w:val="24"/>
          <w:szCs w:val="24"/>
        </w:rPr>
        <w:t>landing page</w:t>
      </w:r>
      <w:r w:rsidRPr="00866698">
        <w:rPr>
          <w:rFonts w:eastAsia="Calibri" w:cs="Calibri"/>
          <w:sz w:val="24"/>
          <w:szCs w:val="24"/>
        </w:rPr>
        <w:t xml:space="preserve"> and its available resources</w:t>
      </w:r>
      <w:r w:rsidR="3E02230D" w:rsidRPr="00866698">
        <w:rPr>
          <w:rFonts w:eastAsia="Calibri" w:cs="Calibri"/>
          <w:sz w:val="24"/>
          <w:szCs w:val="24"/>
        </w:rPr>
        <w:t>,</w:t>
      </w:r>
      <w:r w:rsidRPr="00866698">
        <w:rPr>
          <w:rFonts w:eastAsia="Calibri" w:cs="Calibri"/>
          <w:sz w:val="24"/>
          <w:szCs w:val="24"/>
        </w:rPr>
        <w:t xml:space="preserve"> and assist the breweries hit hardest by COVID-19 secure much needed additional relief to help them survive the pandemic and prepare for the restart of the economy.”</w:t>
      </w:r>
    </w:p>
    <w:p w14:paraId="4E78B7E5" w14:textId="77777777" w:rsidR="004C0C98" w:rsidRPr="00866698" w:rsidRDefault="004C0C98" w:rsidP="00866698">
      <w:pPr>
        <w:pStyle w:val="NoSpacing"/>
        <w:rPr>
          <w:sz w:val="24"/>
          <w:szCs w:val="24"/>
        </w:rPr>
      </w:pPr>
    </w:p>
    <w:p w14:paraId="388F2A86" w14:textId="5547C164" w:rsidR="00BE5863" w:rsidRPr="00866698" w:rsidRDefault="00863544" w:rsidP="00684580">
      <w:pPr>
        <w:spacing w:after="200" w:line="240" w:lineRule="auto"/>
        <w:rPr>
          <w:rStyle w:val="normaltextrun"/>
          <w:sz w:val="24"/>
          <w:szCs w:val="24"/>
        </w:rPr>
      </w:pPr>
      <w:r w:rsidRPr="00866698">
        <w:rPr>
          <w:sz w:val="24"/>
          <w:szCs w:val="24"/>
        </w:rPr>
        <w:lastRenderedPageBreak/>
        <w:t>At all levels, the SBA will continue engaging with</w:t>
      </w:r>
      <w:r w:rsidR="00A61FFE" w:rsidRPr="00866698">
        <w:rPr>
          <w:sz w:val="24"/>
          <w:szCs w:val="24"/>
        </w:rPr>
        <w:t xml:space="preserve"> </w:t>
      </w:r>
      <w:r w:rsidR="00F266FD" w:rsidRPr="00866698">
        <w:rPr>
          <w:sz w:val="24"/>
          <w:szCs w:val="24"/>
        </w:rPr>
        <w:t xml:space="preserve">stakeholder </w:t>
      </w:r>
      <w:r w:rsidRPr="00866698">
        <w:rPr>
          <w:sz w:val="24"/>
          <w:szCs w:val="24"/>
        </w:rPr>
        <w:t xml:space="preserve">communities to inform and design delivery of financial assistance programs. </w:t>
      </w:r>
      <w:r w:rsidR="00BE5863" w:rsidRPr="00866698">
        <w:rPr>
          <w:rStyle w:val="normaltextrun"/>
          <w:color w:val="000000" w:themeColor="text1"/>
          <w:sz w:val="24"/>
          <w:szCs w:val="24"/>
        </w:rPr>
        <w:t xml:space="preserve">As the SBA builds and prepares to </w:t>
      </w:r>
      <w:r w:rsidR="622A3A4B" w:rsidRPr="00866698">
        <w:rPr>
          <w:rStyle w:val="normaltextrun"/>
          <w:color w:val="000000" w:themeColor="text1"/>
          <w:sz w:val="24"/>
          <w:szCs w:val="24"/>
        </w:rPr>
        <w:t>roll out</w:t>
      </w:r>
      <w:r w:rsidR="4BB7611B" w:rsidRPr="00866698">
        <w:rPr>
          <w:rStyle w:val="normaltextrun"/>
          <w:color w:val="000000" w:themeColor="text1"/>
          <w:sz w:val="24"/>
          <w:szCs w:val="24"/>
        </w:rPr>
        <w:t xml:space="preserve"> the</w:t>
      </w:r>
      <w:r w:rsidR="00BE5863" w:rsidRPr="00866698">
        <w:rPr>
          <w:rStyle w:val="normaltextrun"/>
          <w:color w:val="000000" w:themeColor="text1"/>
          <w:sz w:val="24"/>
          <w:szCs w:val="24"/>
        </w:rPr>
        <w:t xml:space="preserve"> program, </w:t>
      </w:r>
      <w:r w:rsidR="4BB7611B" w:rsidRPr="00866698">
        <w:rPr>
          <w:rStyle w:val="normaltextrun"/>
          <w:color w:val="000000" w:themeColor="text1"/>
          <w:sz w:val="24"/>
          <w:szCs w:val="24"/>
        </w:rPr>
        <w:t>th</w:t>
      </w:r>
      <w:r w:rsidR="200FE39A" w:rsidRPr="00866698">
        <w:rPr>
          <w:rStyle w:val="normaltextrun"/>
          <w:color w:val="000000" w:themeColor="text1"/>
          <w:sz w:val="24"/>
          <w:szCs w:val="24"/>
        </w:rPr>
        <w:t>is</w:t>
      </w:r>
      <w:r w:rsidR="00BE5863" w:rsidRPr="00866698">
        <w:rPr>
          <w:rStyle w:val="normaltextrun"/>
          <w:color w:val="000000" w:themeColor="text1"/>
          <w:sz w:val="24"/>
          <w:szCs w:val="24"/>
        </w:rPr>
        <w:t xml:space="preserve"> dedicated </w:t>
      </w:r>
      <w:hyperlink r:id="rId20" w:history="1">
        <w:r w:rsidR="00BE5863" w:rsidRPr="00866698">
          <w:rPr>
            <w:rStyle w:val="Hyperlink"/>
            <w:sz w:val="24"/>
            <w:szCs w:val="24"/>
          </w:rPr>
          <w:t>SBA web</w:t>
        </w:r>
        <w:r w:rsidR="009474D1" w:rsidRPr="00866698">
          <w:rPr>
            <w:rStyle w:val="Hyperlink"/>
            <w:sz w:val="24"/>
            <w:szCs w:val="24"/>
          </w:rPr>
          <w:t>site</w:t>
        </w:r>
      </w:hyperlink>
      <w:r w:rsidR="00BE5863" w:rsidRPr="00866698">
        <w:rPr>
          <w:rStyle w:val="normaltextrun"/>
          <w:color w:val="000000" w:themeColor="text1"/>
          <w:sz w:val="24"/>
          <w:szCs w:val="24"/>
        </w:rPr>
        <w:t xml:space="preserve"> </w:t>
      </w:r>
      <w:r w:rsidR="600BD785" w:rsidRPr="00866698">
        <w:rPr>
          <w:rStyle w:val="normaltextrun"/>
          <w:color w:val="000000" w:themeColor="text1"/>
          <w:sz w:val="24"/>
          <w:szCs w:val="24"/>
        </w:rPr>
        <w:t xml:space="preserve">is </w:t>
      </w:r>
      <w:r w:rsidR="00BE5863" w:rsidRPr="00866698">
        <w:rPr>
          <w:rStyle w:val="normaltextrun"/>
          <w:color w:val="000000" w:themeColor="text1"/>
          <w:sz w:val="24"/>
          <w:szCs w:val="24"/>
        </w:rPr>
        <w:t xml:space="preserve">the best </w:t>
      </w:r>
      <w:r w:rsidR="4BB7611B" w:rsidRPr="00866698">
        <w:rPr>
          <w:rStyle w:val="normaltextrun"/>
          <w:color w:val="000000" w:themeColor="text1"/>
          <w:sz w:val="24"/>
          <w:szCs w:val="24"/>
        </w:rPr>
        <w:t>source</w:t>
      </w:r>
      <w:r w:rsidR="00BE5863" w:rsidRPr="00866698">
        <w:rPr>
          <w:rStyle w:val="normaltextrun"/>
          <w:color w:val="000000" w:themeColor="text1"/>
          <w:sz w:val="24"/>
          <w:szCs w:val="24"/>
        </w:rPr>
        <w:t xml:space="preserve"> for </w:t>
      </w:r>
      <w:r w:rsidR="52611969" w:rsidRPr="00866698">
        <w:rPr>
          <w:rStyle w:val="normaltextrun"/>
          <w:color w:val="000000" w:themeColor="text1"/>
          <w:sz w:val="24"/>
          <w:szCs w:val="24"/>
        </w:rPr>
        <w:t>up-to-date</w:t>
      </w:r>
      <w:r w:rsidR="4BB7611B" w:rsidRPr="00866698">
        <w:rPr>
          <w:rStyle w:val="normaltextrun"/>
          <w:color w:val="000000" w:themeColor="text1"/>
          <w:sz w:val="24"/>
          <w:szCs w:val="24"/>
        </w:rPr>
        <w:t xml:space="preserve"> </w:t>
      </w:r>
      <w:r w:rsidR="00BE5863" w:rsidRPr="00866698">
        <w:rPr>
          <w:rStyle w:val="normaltextrun"/>
          <w:color w:val="000000" w:themeColor="text1"/>
          <w:sz w:val="24"/>
          <w:szCs w:val="24"/>
        </w:rPr>
        <w:t>information</w:t>
      </w:r>
      <w:r w:rsidR="00A66785" w:rsidRPr="00866698">
        <w:rPr>
          <w:rStyle w:val="normaltextrun"/>
          <w:color w:val="000000" w:themeColor="text1"/>
          <w:sz w:val="24"/>
          <w:szCs w:val="24"/>
        </w:rPr>
        <w:t xml:space="preserve"> for </w:t>
      </w:r>
      <w:r w:rsidR="00EA7470" w:rsidRPr="00866698">
        <w:rPr>
          <w:rStyle w:val="normaltextrun"/>
          <w:color w:val="000000" w:themeColor="text1"/>
          <w:sz w:val="24"/>
          <w:szCs w:val="24"/>
        </w:rPr>
        <w:t xml:space="preserve">eligible </w:t>
      </w:r>
      <w:r w:rsidR="59265C20" w:rsidRPr="00866698">
        <w:rPr>
          <w:rStyle w:val="normaltextrun"/>
          <w:color w:val="000000" w:themeColor="text1"/>
          <w:sz w:val="24"/>
          <w:szCs w:val="24"/>
        </w:rPr>
        <w:t xml:space="preserve">restaurants </w:t>
      </w:r>
      <w:r w:rsidR="55B6523B" w:rsidRPr="00866698">
        <w:rPr>
          <w:rStyle w:val="normaltextrun"/>
          <w:color w:val="000000" w:themeColor="text1"/>
          <w:sz w:val="24"/>
          <w:szCs w:val="24"/>
        </w:rPr>
        <w:t>interested in the RRF.</w:t>
      </w:r>
    </w:p>
    <w:p w14:paraId="33B3FA8B" w14:textId="77777777" w:rsidR="00675A20" w:rsidRPr="00866698" w:rsidRDefault="00675A20" w:rsidP="001E098E">
      <w:pPr>
        <w:pStyle w:val="NoSpacing"/>
        <w:rPr>
          <w:sz w:val="24"/>
          <w:szCs w:val="24"/>
        </w:rPr>
      </w:pPr>
    </w:p>
    <w:p w14:paraId="4CE34A8E" w14:textId="35465EC0" w:rsidR="00156CE0" w:rsidRPr="00866698" w:rsidRDefault="00BA7C8C" w:rsidP="00710444">
      <w:pPr>
        <w:pStyle w:val="NoSpacing"/>
        <w:jc w:val="center"/>
        <w:rPr>
          <w:sz w:val="24"/>
          <w:szCs w:val="24"/>
        </w:rPr>
      </w:pPr>
      <w:r w:rsidRPr="00866698">
        <w:rPr>
          <w:sz w:val="24"/>
          <w:szCs w:val="24"/>
        </w:rPr>
        <w:t>###</w:t>
      </w:r>
    </w:p>
    <w:p w14:paraId="67ADC1EA" w14:textId="6CC9B59D" w:rsidR="00AA65E3" w:rsidRPr="00866698" w:rsidRDefault="00AA65E3" w:rsidP="001E098E">
      <w:pPr>
        <w:pStyle w:val="NoSpacing"/>
        <w:rPr>
          <w:sz w:val="24"/>
          <w:szCs w:val="24"/>
        </w:rPr>
      </w:pPr>
    </w:p>
    <w:p w14:paraId="5E7B017B" w14:textId="77777777" w:rsidR="0027515A" w:rsidRPr="00866698" w:rsidRDefault="0027515A" w:rsidP="001E098E">
      <w:pPr>
        <w:pStyle w:val="NoSpacing"/>
        <w:rPr>
          <w:b/>
          <w:bCs/>
          <w:sz w:val="24"/>
          <w:szCs w:val="24"/>
        </w:rPr>
      </w:pPr>
      <w:r w:rsidRPr="00866698">
        <w:rPr>
          <w:b/>
          <w:bCs/>
          <w:sz w:val="24"/>
          <w:szCs w:val="24"/>
        </w:rPr>
        <w:t>About the U.S. Small Business Administration</w:t>
      </w:r>
    </w:p>
    <w:p w14:paraId="28AFFF64" w14:textId="5CBD209C" w:rsidR="00660C7A" w:rsidRPr="00866698" w:rsidRDefault="0027515A" w:rsidP="001E098E">
      <w:pPr>
        <w:pStyle w:val="NoSpacing"/>
        <w:rPr>
          <w:sz w:val="24"/>
          <w:szCs w:val="24"/>
        </w:rPr>
      </w:pPr>
      <w:r w:rsidRPr="00866698">
        <w:rPr>
          <w:sz w:val="24"/>
          <w:szCs w:val="24"/>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and grow their businesses. It delivers services to people through an extensive network of SBA field offices and partnerships with public and private organizations. To learn more, visit </w:t>
      </w:r>
      <w:hyperlink r:id="rId21" w:history="1">
        <w:r w:rsidRPr="00866698">
          <w:rPr>
            <w:rStyle w:val="Hyperlink"/>
            <w:sz w:val="24"/>
            <w:szCs w:val="24"/>
          </w:rPr>
          <w:t>www.sba.gov</w:t>
        </w:r>
      </w:hyperlink>
      <w:r w:rsidRPr="00866698">
        <w:rPr>
          <w:sz w:val="24"/>
          <w:szCs w:val="24"/>
        </w:rPr>
        <w:t>.</w:t>
      </w:r>
    </w:p>
    <w:sectPr w:rsidR="00660C7A" w:rsidRPr="00866698" w:rsidSect="00CB06B2">
      <w:headerReference w:type="even" r:id="rId22"/>
      <w:headerReference w:type="default" r:id="rId23"/>
      <w:footerReference w:type="even" r:id="rId24"/>
      <w:footerReference w:type="default" r:id="rId25"/>
      <w:headerReference w:type="first" r:id="rId26"/>
      <w:footerReference w:type="first" r:id="rId27"/>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544AF" w14:textId="77777777" w:rsidR="00562C1C" w:rsidRDefault="00562C1C" w:rsidP="00FA30EC">
      <w:pPr>
        <w:spacing w:after="0" w:line="240" w:lineRule="auto"/>
      </w:pPr>
      <w:r>
        <w:separator/>
      </w:r>
    </w:p>
  </w:endnote>
  <w:endnote w:type="continuationSeparator" w:id="0">
    <w:p w14:paraId="570BD091" w14:textId="77777777" w:rsidR="00562C1C" w:rsidRDefault="00562C1C" w:rsidP="00FA30EC">
      <w:pPr>
        <w:spacing w:after="0" w:line="240" w:lineRule="auto"/>
      </w:pPr>
      <w:r>
        <w:continuationSeparator/>
      </w:r>
    </w:p>
  </w:endnote>
  <w:endnote w:type="continuationNotice" w:id="1">
    <w:p w14:paraId="58A15795" w14:textId="77777777" w:rsidR="00562C1C" w:rsidRDefault="00562C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CB58C" w14:textId="77777777" w:rsidR="00660C7A" w:rsidRDefault="00660C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457646"/>
      <w:docPartObj>
        <w:docPartGallery w:val="Page Numbers (Bottom of Page)"/>
        <w:docPartUnique/>
      </w:docPartObj>
    </w:sdtPr>
    <w:sdtEndPr>
      <w:rPr>
        <w:color w:val="808080" w:themeColor="background1" w:themeShade="80"/>
        <w:spacing w:val="60"/>
      </w:rPr>
    </w:sdtEndPr>
    <w:sdtContent>
      <w:p w14:paraId="1C34F11F" w14:textId="5E8B6C10"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B719FF">
          <w:rPr>
            <w:noProof/>
          </w:rPr>
          <w:t>1</w:t>
        </w:r>
        <w:r>
          <w:rPr>
            <w:noProof/>
          </w:rPr>
          <w:fldChar w:fldCharType="end"/>
        </w:r>
        <w:r>
          <w:t xml:space="preserve"> | </w:t>
        </w:r>
        <w:r>
          <w:rPr>
            <w:color w:val="808080" w:themeColor="background1" w:themeShade="80"/>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FD9FF" w14:textId="77777777" w:rsidR="00660C7A" w:rsidRDefault="00660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4CE89" w14:textId="77777777" w:rsidR="00562C1C" w:rsidRDefault="00562C1C" w:rsidP="00FA30EC">
      <w:pPr>
        <w:spacing w:after="0" w:line="240" w:lineRule="auto"/>
      </w:pPr>
      <w:r>
        <w:separator/>
      </w:r>
    </w:p>
  </w:footnote>
  <w:footnote w:type="continuationSeparator" w:id="0">
    <w:p w14:paraId="75BADD9F" w14:textId="77777777" w:rsidR="00562C1C" w:rsidRDefault="00562C1C" w:rsidP="00FA30EC">
      <w:pPr>
        <w:spacing w:after="0" w:line="240" w:lineRule="auto"/>
      </w:pPr>
      <w:r>
        <w:continuationSeparator/>
      </w:r>
    </w:p>
  </w:footnote>
  <w:footnote w:type="continuationNotice" w:id="1">
    <w:p w14:paraId="3307CC9E" w14:textId="77777777" w:rsidR="00562C1C" w:rsidRDefault="00562C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787F" w14:textId="77777777" w:rsidR="00660C7A" w:rsidRDefault="00660C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945F4" w14:textId="77777777" w:rsidR="00660C7A" w:rsidRDefault="00660C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73CD" w14:textId="77777777" w:rsidR="00660C7A" w:rsidRDefault="00660C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790D"/>
    <w:multiLevelType w:val="hybridMultilevel"/>
    <w:tmpl w:val="72545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66D76"/>
    <w:multiLevelType w:val="hybridMultilevel"/>
    <w:tmpl w:val="637856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1444CF"/>
    <w:multiLevelType w:val="hybridMultilevel"/>
    <w:tmpl w:val="EA4A9AE2"/>
    <w:lvl w:ilvl="0" w:tplc="EF6472FC">
      <w:start w:val="1"/>
      <w:numFmt w:val="bullet"/>
      <w:lvlText w:val="o"/>
      <w:lvlJc w:val="left"/>
      <w:pPr>
        <w:tabs>
          <w:tab w:val="num" w:pos="720"/>
        </w:tabs>
        <w:ind w:left="720" w:hanging="360"/>
      </w:pPr>
      <w:rPr>
        <w:rFonts w:ascii="Courier New" w:hAnsi="Courier New" w:hint="default"/>
        <w:sz w:val="20"/>
      </w:rPr>
    </w:lvl>
    <w:lvl w:ilvl="1" w:tplc="935CC8E2" w:tentative="1">
      <w:start w:val="1"/>
      <w:numFmt w:val="bullet"/>
      <w:lvlText w:val="o"/>
      <w:lvlJc w:val="left"/>
      <w:pPr>
        <w:tabs>
          <w:tab w:val="num" w:pos="1440"/>
        </w:tabs>
        <w:ind w:left="1440" w:hanging="360"/>
      </w:pPr>
      <w:rPr>
        <w:rFonts w:ascii="Courier New" w:hAnsi="Courier New" w:hint="default"/>
        <w:sz w:val="20"/>
      </w:rPr>
    </w:lvl>
    <w:lvl w:ilvl="2" w:tplc="1BDAC7B4" w:tentative="1">
      <w:start w:val="1"/>
      <w:numFmt w:val="bullet"/>
      <w:lvlText w:val="o"/>
      <w:lvlJc w:val="left"/>
      <w:pPr>
        <w:tabs>
          <w:tab w:val="num" w:pos="2160"/>
        </w:tabs>
        <w:ind w:left="2160" w:hanging="360"/>
      </w:pPr>
      <w:rPr>
        <w:rFonts w:ascii="Courier New" w:hAnsi="Courier New" w:hint="default"/>
        <w:sz w:val="20"/>
      </w:rPr>
    </w:lvl>
    <w:lvl w:ilvl="3" w:tplc="C554E1BE" w:tentative="1">
      <w:start w:val="1"/>
      <w:numFmt w:val="bullet"/>
      <w:lvlText w:val="o"/>
      <w:lvlJc w:val="left"/>
      <w:pPr>
        <w:tabs>
          <w:tab w:val="num" w:pos="2880"/>
        </w:tabs>
        <w:ind w:left="2880" w:hanging="360"/>
      </w:pPr>
      <w:rPr>
        <w:rFonts w:ascii="Courier New" w:hAnsi="Courier New" w:hint="default"/>
        <w:sz w:val="20"/>
      </w:rPr>
    </w:lvl>
    <w:lvl w:ilvl="4" w:tplc="D244F668" w:tentative="1">
      <w:start w:val="1"/>
      <w:numFmt w:val="bullet"/>
      <w:lvlText w:val="o"/>
      <w:lvlJc w:val="left"/>
      <w:pPr>
        <w:tabs>
          <w:tab w:val="num" w:pos="3600"/>
        </w:tabs>
        <w:ind w:left="3600" w:hanging="360"/>
      </w:pPr>
      <w:rPr>
        <w:rFonts w:ascii="Courier New" w:hAnsi="Courier New" w:hint="default"/>
        <w:sz w:val="20"/>
      </w:rPr>
    </w:lvl>
    <w:lvl w:ilvl="5" w:tplc="80EC6184" w:tentative="1">
      <w:start w:val="1"/>
      <w:numFmt w:val="bullet"/>
      <w:lvlText w:val="o"/>
      <w:lvlJc w:val="left"/>
      <w:pPr>
        <w:tabs>
          <w:tab w:val="num" w:pos="4320"/>
        </w:tabs>
        <w:ind w:left="4320" w:hanging="360"/>
      </w:pPr>
      <w:rPr>
        <w:rFonts w:ascii="Courier New" w:hAnsi="Courier New" w:hint="default"/>
        <w:sz w:val="20"/>
      </w:rPr>
    </w:lvl>
    <w:lvl w:ilvl="6" w:tplc="5BC6552C" w:tentative="1">
      <w:start w:val="1"/>
      <w:numFmt w:val="bullet"/>
      <w:lvlText w:val="o"/>
      <w:lvlJc w:val="left"/>
      <w:pPr>
        <w:tabs>
          <w:tab w:val="num" w:pos="5040"/>
        </w:tabs>
        <w:ind w:left="5040" w:hanging="360"/>
      </w:pPr>
      <w:rPr>
        <w:rFonts w:ascii="Courier New" w:hAnsi="Courier New" w:hint="default"/>
        <w:sz w:val="20"/>
      </w:rPr>
    </w:lvl>
    <w:lvl w:ilvl="7" w:tplc="D6B8068C" w:tentative="1">
      <w:start w:val="1"/>
      <w:numFmt w:val="bullet"/>
      <w:lvlText w:val="o"/>
      <w:lvlJc w:val="left"/>
      <w:pPr>
        <w:tabs>
          <w:tab w:val="num" w:pos="5760"/>
        </w:tabs>
        <w:ind w:left="5760" w:hanging="360"/>
      </w:pPr>
      <w:rPr>
        <w:rFonts w:ascii="Courier New" w:hAnsi="Courier New" w:hint="default"/>
        <w:sz w:val="20"/>
      </w:rPr>
    </w:lvl>
    <w:lvl w:ilvl="8" w:tplc="69F0AD2A"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45A11A9"/>
    <w:multiLevelType w:val="hybridMultilevel"/>
    <w:tmpl w:val="79EA641A"/>
    <w:lvl w:ilvl="0" w:tplc="C44ADD7A">
      <w:start w:val="1"/>
      <w:numFmt w:val="bullet"/>
      <w:lvlText w:val="•"/>
      <w:lvlJc w:val="left"/>
      <w:pPr>
        <w:ind w:left="720" w:hanging="360"/>
      </w:pPr>
      <w:rPr>
        <w:rFonts w:ascii="Arial" w:eastAsia="Arial" w:hAnsi="Arial" w:cs="Arial"/>
      </w:rPr>
    </w:lvl>
    <w:lvl w:ilvl="1" w:tplc="3A4A8310">
      <w:start w:val="1"/>
      <w:numFmt w:val="bullet"/>
      <w:lvlText w:val="•"/>
      <w:lvlJc w:val="left"/>
      <w:pPr>
        <w:ind w:left="1440" w:hanging="360"/>
      </w:pPr>
      <w:rPr>
        <w:rFonts w:ascii="Arial" w:eastAsia="Arial" w:hAnsi="Arial" w:cs="Arial"/>
      </w:rPr>
    </w:lvl>
    <w:lvl w:ilvl="2" w:tplc="624C78CC">
      <w:start w:val="1"/>
      <w:numFmt w:val="bullet"/>
      <w:lvlText w:val="•"/>
      <w:lvlJc w:val="left"/>
      <w:pPr>
        <w:ind w:left="2160" w:hanging="360"/>
      </w:pPr>
      <w:rPr>
        <w:rFonts w:ascii="Arial" w:eastAsia="Arial" w:hAnsi="Arial" w:cs="Arial"/>
      </w:rPr>
    </w:lvl>
    <w:lvl w:ilvl="3" w:tplc="8842F406">
      <w:start w:val="1"/>
      <w:numFmt w:val="bullet"/>
      <w:lvlText w:val="•"/>
      <w:lvlJc w:val="left"/>
      <w:pPr>
        <w:ind w:left="2880" w:hanging="360"/>
      </w:pPr>
      <w:rPr>
        <w:rFonts w:ascii="Arial" w:eastAsia="Arial" w:hAnsi="Arial" w:cs="Arial"/>
      </w:rPr>
    </w:lvl>
    <w:lvl w:ilvl="4" w:tplc="0AE43FBE">
      <w:start w:val="1"/>
      <w:numFmt w:val="bullet"/>
      <w:lvlText w:val="•"/>
      <w:lvlJc w:val="left"/>
      <w:pPr>
        <w:ind w:left="3600" w:hanging="360"/>
      </w:pPr>
      <w:rPr>
        <w:rFonts w:ascii="Arial" w:eastAsia="Arial" w:hAnsi="Arial" w:cs="Arial"/>
      </w:rPr>
    </w:lvl>
    <w:lvl w:ilvl="5" w:tplc="E7AA1114">
      <w:start w:val="1"/>
      <w:numFmt w:val="bullet"/>
      <w:lvlText w:val="•"/>
      <w:lvlJc w:val="left"/>
      <w:pPr>
        <w:ind w:left="4320" w:hanging="360"/>
      </w:pPr>
      <w:rPr>
        <w:rFonts w:ascii="Arial" w:eastAsia="Arial" w:hAnsi="Arial" w:cs="Arial"/>
      </w:rPr>
    </w:lvl>
    <w:lvl w:ilvl="6" w:tplc="94AAE4AA">
      <w:start w:val="1"/>
      <w:numFmt w:val="bullet"/>
      <w:lvlText w:val="•"/>
      <w:lvlJc w:val="left"/>
      <w:pPr>
        <w:ind w:left="5040" w:hanging="360"/>
      </w:pPr>
      <w:rPr>
        <w:rFonts w:ascii="Arial" w:eastAsia="Arial" w:hAnsi="Arial" w:cs="Arial"/>
      </w:rPr>
    </w:lvl>
    <w:lvl w:ilvl="7" w:tplc="ECC02988">
      <w:start w:val="1"/>
      <w:numFmt w:val="bullet"/>
      <w:lvlText w:val="•"/>
      <w:lvlJc w:val="left"/>
      <w:pPr>
        <w:ind w:left="5760" w:hanging="360"/>
      </w:pPr>
      <w:rPr>
        <w:rFonts w:ascii="Arial" w:eastAsia="Arial" w:hAnsi="Arial" w:cs="Arial"/>
      </w:rPr>
    </w:lvl>
    <w:lvl w:ilvl="8" w:tplc="BD261368">
      <w:start w:val="1"/>
      <w:numFmt w:val="bullet"/>
      <w:lvlText w:val="•"/>
      <w:lvlJc w:val="left"/>
      <w:pPr>
        <w:ind w:left="6480" w:hanging="360"/>
      </w:pPr>
      <w:rPr>
        <w:rFonts w:ascii="Arial" w:eastAsia="Arial" w:hAnsi="Arial" w:cs="Arial"/>
      </w:rPr>
    </w:lvl>
  </w:abstractNum>
  <w:abstractNum w:abstractNumId="10" w15:restartNumberingAfterBreak="0">
    <w:nsid w:val="35C4640C"/>
    <w:multiLevelType w:val="hybridMultilevel"/>
    <w:tmpl w:val="B47C7E48"/>
    <w:lvl w:ilvl="0" w:tplc="A442005C">
      <w:start w:val="2"/>
      <w:numFmt w:val="bullet"/>
      <w:lvlText w:val="-"/>
      <w:lvlJc w:val="left"/>
      <w:pPr>
        <w:ind w:left="1080" w:hanging="360"/>
      </w:pPr>
      <w:rPr>
        <w:rFonts w:ascii="Source Sans Pro" w:eastAsiaTheme="minorHAnsi" w:hAnsi="Source Sans Pro"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A01107"/>
    <w:multiLevelType w:val="hybridMultilevel"/>
    <w:tmpl w:val="FFFFFFFF"/>
    <w:lvl w:ilvl="0" w:tplc="D8C8F218">
      <w:start w:val="1"/>
      <w:numFmt w:val="decimal"/>
      <w:lvlText w:val="%1."/>
      <w:lvlJc w:val="left"/>
      <w:pPr>
        <w:ind w:left="720" w:hanging="360"/>
      </w:pPr>
    </w:lvl>
    <w:lvl w:ilvl="1" w:tplc="4AEE09C4">
      <w:start w:val="1"/>
      <w:numFmt w:val="lowerLetter"/>
      <w:lvlText w:val="%2."/>
      <w:lvlJc w:val="left"/>
      <w:pPr>
        <w:ind w:left="1440" w:hanging="360"/>
      </w:pPr>
    </w:lvl>
    <w:lvl w:ilvl="2" w:tplc="22F4347A">
      <w:start w:val="1"/>
      <w:numFmt w:val="lowerRoman"/>
      <w:lvlText w:val="%3."/>
      <w:lvlJc w:val="right"/>
      <w:pPr>
        <w:ind w:left="2160" w:hanging="180"/>
      </w:pPr>
    </w:lvl>
    <w:lvl w:ilvl="3" w:tplc="9CFC0044">
      <w:start w:val="1"/>
      <w:numFmt w:val="decimal"/>
      <w:lvlText w:val="%4."/>
      <w:lvlJc w:val="left"/>
      <w:pPr>
        <w:ind w:left="2880" w:hanging="360"/>
      </w:pPr>
    </w:lvl>
    <w:lvl w:ilvl="4" w:tplc="AAF60FC4">
      <w:start w:val="1"/>
      <w:numFmt w:val="lowerLetter"/>
      <w:lvlText w:val="%5."/>
      <w:lvlJc w:val="left"/>
      <w:pPr>
        <w:ind w:left="3600" w:hanging="360"/>
      </w:pPr>
    </w:lvl>
    <w:lvl w:ilvl="5" w:tplc="48FEC1BE">
      <w:start w:val="1"/>
      <w:numFmt w:val="lowerRoman"/>
      <w:lvlText w:val="%6."/>
      <w:lvlJc w:val="right"/>
      <w:pPr>
        <w:ind w:left="4320" w:hanging="180"/>
      </w:pPr>
    </w:lvl>
    <w:lvl w:ilvl="6" w:tplc="3550CC6C">
      <w:start w:val="1"/>
      <w:numFmt w:val="decimal"/>
      <w:lvlText w:val="%7."/>
      <w:lvlJc w:val="left"/>
      <w:pPr>
        <w:ind w:left="5040" w:hanging="360"/>
      </w:pPr>
    </w:lvl>
    <w:lvl w:ilvl="7" w:tplc="F0AEDC32">
      <w:start w:val="1"/>
      <w:numFmt w:val="lowerLetter"/>
      <w:lvlText w:val="%8."/>
      <w:lvlJc w:val="left"/>
      <w:pPr>
        <w:ind w:left="5760" w:hanging="360"/>
      </w:pPr>
    </w:lvl>
    <w:lvl w:ilvl="8" w:tplc="E3A027BC">
      <w:start w:val="1"/>
      <w:numFmt w:val="lowerRoman"/>
      <w:lvlText w:val="%9."/>
      <w:lvlJc w:val="right"/>
      <w:pPr>
        <w:ind w:left="6480" w:hanging="180"/>
      </w:pPr>
    </w:lvl>
  </w:abstractNum>
  <w:abstractNum w:abstractNumId="12"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D5E5468"/>
    <w:multiLevelType w:val="hybridMultilevel"/>
    <w:tmpl w:val="BC464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605D6D"/>
    <w:multiLevelType w:val="hybridMultilevel"/>
    <w:tmpl w:val="CB60B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D403744"/>
    <w:multiLevelType w:val="hybridMultilevel"/>
    <w:tmpl w:val="D5BC3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F116380"/>
    <w:multiLevelType w:val="hybridMultilevel"/>
    <w:tmpl w:val="A7F01B1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D50E25"/>
    <w:multiLevelType w:val="hybridMultilevel"/>
    <w:tmpl w:val="0BC049E0"/>
    <w:lvl w:ilvl="0" w:tplc="A442005C">
      <w:start w:val="2"/>
      <w:numFmt w:val="bullet"/>
      <w:lvlText w:val="-"/>
      <w:lvlJc w:val="left"/>
      <w:pPr>
        <w:ind w:left="1800" w:hanging="360"/>
      </w:pPr>
      <w:rPr>
        <w:rFonts w:ascii="Source Sans Pro" w:eastAsiaTheme="minorHAnsi" w:hAnsi="Source Sans Pro"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
  </w:num>
  <w:num w:numId="2">
    <w:abstractNumId w:val="2"/>
  </w:num>
  <w:num w:numId="3">
    <w:abstractNumId w:val="12"/>
  </w:num>
  <w:num w:numId="4">
    <w:abstractNumId w:val="24"/>
  </w:num>
  <w:num w:numId="5">
    <w:abstractNumId w:val="5"/>
  </w:num>
  <w:num w:numId="6">
    <w:abstractNumId w:val="19"/>
  </w:num>
  <w:num w:numId="7">
    <w:abstractNumId w:val="16"/>
  </w:num>
  <w:num w:numId="8">
    <w:abstractNumId w:val="17"/>
  </w:num>
  <w:num w:numId="9">
    <w:abstractNumId w:val="13"/>
  </w:num>
  <w:num w:numId="10">
    <w:abstractNumId w:val="22"/>
  </w:num>
  <w:num w:numId="11">
    <w:abstractNumId w:val="21"/>
  </w:num>
  <w:num w:numId="12">
    <w:abstractNumId w:val="14"/>
  </w:num>
  <w:num w:numId="13">
    <w:abstractNumId w:val="4"/>
  </w:num>
  <w:num w:numId="14">
    <w:abstractNumId w:val="8"/>
  </w:num>
  <w:num w:numId="15">
    <w:abstractNumId w:val="2"/>
  </w:num>
  <w:num w:numId="1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6"/>
  </w:num>
  <w:num w:numId="19">
    <w:abstractNumId w:val="1"/>
  </w:num>
  <w:num w:numId="20">
    <w:abstractNumId w:val="7"/>
  </w:num>
  <w:num w:numId="21">
    <w:abstractNumId w:val="26"/>
  </w:num>
  <w:num w:numId="22">
    <w:abstractNumId w:val="10"/>
  </w:num>
  <w:num w:numId="23">
    <w:abstractNumId w:val="25"/>
  </w:num>
  <w:num w:numId="24">
    <w:abstractNumId w:val="20"/>
  </w:num>
  <w:num w:numId="25">
    <w:abstractNumId w:val="18"/>
  </w:num>
  <w:num w:numId="26">
    <w:abstractNumId w:val="23"/>
  </w:num>
  <w:num w:numId="27">
    <w:abstractNumId w:val="0"/>
  </w:num>
  <w:num w:numId="28">
    <w:abstractNumId w:val="11"/>
  </w:num>
  <w:num w:numId="2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TMyNza0MLYwNTNV0lEKTi0uzszPAymwqAUAESRKlywAAAA="/>
  </w:docVars>
  <w:rsids>
    <w:rsidRoot w:val="00391501"/>
    <w:rsid w:val="00001ADA"/>
    <w:rsid w:val="00004886"/>
    <w:rsid w:val="000054EB"/>
    <w:rsid w:val="0000558B"/>
    <w:rsid w:val="000067B4"/>
    <w:rsid w:val="00007752"/>
    <w:rsid w:val="00013F02"/>
    <w:rsid w:val="00014291"/>
    <w:rsid w:val="00014684"/>
    <w:rsid w:val="00016915"/>
    <w:rsid w:val="00016CB4"/>
    <w:rsid w:val="000214D5"/>
    <w:rsid w:val="00021D5C"/>
    <w:rsid w:val="0002500C"/>
    <w:rsid w:val="000268E1"/>
    <w:rsid w:val="00026B9F"/>
    <w:rsid w:val="00032226"/>
    <w:rsid w:val="00032A99"/>
    <w:rsid w:val="000331C6"/>
    <w:rsid w:val="00034894"/>
    <w:rsid w:val="00034F1C"/>
    <w:rsid w:val="00035BF9"/>
    <w:rsid w:val="00040791"/>
    <w:rsid w:val="00040944"/>
    <w:rsid w:val="00040C36"/>
    <w:rsid w:val="00040CBA"/>
    <w:rsid w:val="00042705"/>
    <w:rsid w:val="00042BAC"/>
    <w:rsid w:val="000434B0"/>
    <w:rsid w:val="000439EA"/>
    <w:rsid w:val="00043EFF"/>
    <w:rsid w:val="000440B9"/>
    <w:rsid w:val="00044B42"/>
    <w:rsid w:val="00046146"/>
    <w:rsid w:val="00046B2A"/>
    <w:rsid w:val="00047AE2"/>
    <w:rsid w:val="00052255"/>
    <w:rsid w:val="00052B09"/>
    <w:rsid w:val="000530F9"/>
    <w:rsid w:val="000546B0"/>
    <w:rsid w:val="00055CBD"/>
    <w:rsid w:val="00056DF8"/>
    <w:rsid w:val="0005799C"/>
    <w:rsid w:val="000600AE"/>
    <w:rsid w:val="000623DF"/>
    <w:rsid w:val="000632C1"/>
    <w:rsid w:val="0006377D"/>
    <w:rsid w:val="000637B4"/>
    <w:rsid w:val="0006449C"/>
    <w:rsid w:val="0006487A"/>
    <w:rsid w:val="00064BB0"/>
    <w:rsid w:val="00064D33"/>
    <w:rsid w:val="00065EA1"/>
    <w:rsid w:val="0006639C"/>
    <w:rsid w:val="000666A9"/>
    <w:rsid w:val="00066E35"/>
    <w:rsid w:val="00066E9C"/>
    <w:rsid w:val="000672B3"/>
    <w:rsid w:val="00067869"/>
    <w:rsid w:val="0007442A"/>
    <w:rsid w:val="0007461D"/>
    <w:rsid w:val="00075E77"/>
    <w:rsid w:val="00076330"/>
    <w:rsid w:val="000763F6"/>
    <w:rsid w:val="000766FC"/>
    <w:rsid w:val="000772ED"/>
    <w:rsid w:val="000774A6"/>
    <w:rsid w:val="00080810"/>
    <w:rsid w:val="00080C3E"/>
    <w:rsid w:val="00083005"/>
    <w:rsid w:val="00085734"/>
    <w:rsid w:val="00090704"/>
    <w:rsid w:val="00093A45"/>
    <w:rsid w:val="00095530"/>
    <w:rsid w:val="000A0571"/>
    <w:rsid w:val="000A0DC1"/>
    <w:rsid w:val="000A1794"/>
    <w:rsid w:val="000A3B64"/>
    <w:rsid w:val="000A4366"/>
    <w:rsid w:val="000A79FB"/>
    <w:rsid w:val="000B25B1"/>
    <w:rsid w:val="000B39ED"/>
    <w:rsid w:val="000B3DE5"/>
    <w:rsid w:val="000B5452"/>
    <w:rsid w:val="000B69A0"/>
    <w:rsid w:val="000B7192"/>
    <w:rsid w:val="000C01B8"/>
    <w:rsid w:val="000C3FBD"/>
    <w:rsid w:val="000C6837"/>
    <w:rsid w:val="000C7C81"/>
    <w:rsid w:val="000D0CD0"/>
    <w:rsid w:val="000D1355"/>
    <w:rsid w:val="000D3E56"/>
    <w:rsid w:val="000D5558"/>
    <w:rsid w:val="000D76A2"/>
    <w:rsid w:val="000D7797"/>
    <w:rsid w:val="000E0E7C"/>
    <w:rsid w:val="000E1068"/>
    <w:rsid w:val="000E12A5"/>
    <w:rsid w:val="000E1D91"/>
    <w:rsid w:val="000E2E4A"/>
    <w:rsid w:val="000E35F5"/>
    <w:rsid w:val="000E43BF"/>
    <w:rsid w:val="000E50F7"/>
    <w:rsid w:val="000E68B4"/>
    <w:rsid w:val="000E6976"/>
    <w:rsid w:val="000E6E69"/>
    <w:rsid w:val="000F0770"/>
    <w:rsid w:val="000F1EB8"/>
    <w:rsid w:val="000F32E0"/>
    <w:rsid w:val="000F43D0"/>
    <w:rsid w:val="000F5732"/>
    <w:rsid w:val="000F69D9"/>
    <w:rsid w:val="000F730A"/>
    <w:rsid w:val="00100AC9"/>
    <w:rsid w:val="001010A8"/>
    <w:rsid w:val="001036DA"/>
    <w:rsid w:val="0010656B"/>
    <w:rsid w:val="00107D55"/>
    <w:rsid w:val="00114801"/>
    <w:rsid w:val="001148A7"/>
    <w:rsid w:val="001153E1"/>
    <w:rsid w:val="00117685"/>
    <w:rsid w:val="00121633"/>
    <w:rsid w:val="00122AC3"/>
    <w:rsid w:val="00122E23"/>
    <w:rsid w:val="00123F01"/>
    <w:rsid w:val="00124135"/>
    <w:rsid w:val="00124221"/>
    <w:rsid w:val="001245B6"/>
    <w:rsid w:val="001249EC"/>
    <w:rsid w:val="00125324"/>
    <w:rsid w:val="001253BA"/>
    <w:rsid w:val="001257A4"/>
    <w:rsid w:val="0012630B"/>
    <w:rsid w:val="001301A3"/>
    <w:rsid w:val="001308FD"/>
    <w:rsid w:val="001309A6"/>
    <w:rsid w:val="001309E2"/>
    <w:rsid w:val="00130A34"/>
    <w:rsid w:val="00131E95"/>
    <w:rsid w:val="00131EBE"/>
    <w:rsid w:val="00132607"/>
    <w:rsid w:val="00133973"/>
    <w:rsid w:val="0013686E"/>
    <w:rsid w:val="001377A5"/>
    <w:rsid w:val="00137923"/>
    <w:rsid w:val="00137DB1"/>
    <w:rsid w:val="001413AA"/>
    <w:rsid w:val="001418BE"/>
    <w:rsid w:val="001419DC"/>
    <w:rsid w:val="001425F0"/>
    <w:rsid w:val="00143865"/>
    <w:rsid w:val="001441D1"/>
    <w:rsid w:val="0014624B"/>
    <w:rsid w:val="00147254"/>
    <w:rsid w:val="00150A77"/>
    <w:rsid w:val="00150C6D"/>
    <w:rsid w:val="00150E65"/>
    <w:rsid w:val="00151273"/>
    <w:rsid w:val="00154054"/>
    <w:rsid w:val="00154807"/>
    <w:rsid w:val="00154C0F"/>
    <w:rsid w:val="00154F62"/>
    <w:rsid w:val="00156CE0"/>
    <w:rsid w:val="00160C28"/>
    <w:rsid w:val="00160EAA"/>
    <w:rsid w:val="00161BAB"/>
    <w:rsid w:val="001627B9"/>
    <w:rsid w:val="00162CA5"/>
    <w:rsid w:val="00163DBD"/>
    <w:rsid w:val="00164554"/>
    <w:rsid w:val="00165E34"/>
    <w:rsid w:val="001671A2"/>
    <w:rsid w:val="00170C6A"/>
    <w:rsid w:val="00172682"/>
    <w:rsid w:val="00174887"/>
    <w:rsid w:val="00174E69"/>
    <w:rsid w:val="00177901"/>
    <w:rsid w:val="00182FB5"/>
    <w:rsid w:val="00183B9C"/>
    <w:rsid w:val="00184929"/>
    <w:rsid w:val="00184CFE"/>
    <w:rsid w:val="00184FBE"/>
    <w:rsid w:val="0018547A"/>
    <w:rsid w:val="001865F4"/>
    <w:rsid w:val="00186783"/>
    <w:rsid w:val="00187AC0"/>
    <w:rsid w:val="00190DB5"/>
    <w:rsid w:val="00191F91"/>
    <w:rsid w:val="001920F6"/>
    <w:rsid w:val="00194199"/>
    <w:rsid w:val="00197609"/>
    <w:rsid w:val="00198ACB"/>
    <w:rsid w:val="001A049A"/>
    <w:rsid w:val="001A0851"/>
    <w:rsid w:val="001A27AA"/>
    <w:rsid w:val="001A500F"/>
    <w:rsid w:val="001A5101"/>
    <w:rsid w:val="001A6C23"/>
    <w:rsid w:val="001B0FA2"/>
    <w:rsid w:val="001B11CD"/>
    <w:rsid w:val="001B2BC2"/>
    <w:rsid w:val="001B3F95"/>
    <w:rsid w:val="001B4EE1"/>
    <w:rsid w:val="001B72C1"/>
    <w:rsid w:val="001B78DB"/>
    <w:rsid w:val="001C0A20"/>
    <w:rsid w:val="001C0DF8"/>
    <w:rsid w:val="001C31FB"/>
    <w:rsid w:val="001C3811"/>
    <w:rsid w:val="001C57D6"/>
    <w:rsid w:val="001C6183"/>
    <w:rsid w:val="001D06C9"/>
    <w:rsid w:val="001D084F"/>
    <w:rsid w:val="001D1EAA"/>
    <w:rsid w:val="001D24FA"/>
    <w:rsid w:val="001D2FC4"/>
    <w:rsid w:val="001D50BB"/>
    <w:rsid w:val="001D6145"/>
    <w:rsid w:val="001E098E"/>
    <w:rsid w:val="001E1076"/>
    <w:rsid w:val="001E107F"/>
    <w:rsid w:val="001E1588"/>
    <w:rsid w:val="001E1D4F"/>
    <w:rsid w:val="001E2AFB"/>
    <w:rsid w:val="001E2D46"/>
    <w:rsid w:val="001E4E58"/>
    <w:rsid w:val="001E58C7"/>
    <w:rsid w:val="001E6E4E"/>
    <w:rsid w:val="001F07EA"/>
    <w:rsid w:val="001F1DC5"/>
    <w:rsid w:val="001F208F"/>
    <w:rsid w:val="001F2852"/>
    <w:rsid w:val="001F47A0"/>
    <w:rsid w:val="001F4AB5"/>
    <w:rsid w:val="001F51CC"/>
    <w:rsid w:val="001F5291"/>
    <w:rsid w:val="00202128"/>
    <w:rsid w:val="00202A36"/>
    <w:rsid w:val="00205CE8"/>
    <w:rsid w:val="00206039"/>
    <w:rsid w:val="002063B8"/>
    <w:rsid w:val="00207AA5"/>
    <w:rsid w:val="00207D2D"/>
    <w:rsid w:val="002111BD"/>
    <w:rsid w:val="00211883"/>
    <w:rsid w:val="00211FE1"/>
    <w:rsid w:val="00212760"/>
    <w:rsid w:val="002128A9"/>
    <w:rsid w:val="00213524"/>
    <w:rsid w:val="002155BA"/>
    <w:rsid w:val="00217F91"/>
    <w:rsid w:val="00220A16"/>
    <w:rsid w:val="00220AFF"/>
    <w:rsid w:val="00222E49"/>
    <w:rsid w:val="002233FC"/>
    <w:rsid w:val="00226A77"/>
    <w:rsid w:val="00227DE5"/>
    <w:rsid w:val="00231119"/>
    <w:rsid w:val="00233B5B"/>
    <w:rsid w:val="00235B2D"/>
    <w:rsid w:val="00235C65"/>
    <w:rsid w:val="002377E1"/>
    <w:rsid w:val="002401C4"/>
    <w:rsid w:val="00240BE9"/>
    <w:rsid w:val="002416F6"/>
    <w:rsid w:val="00242A3A"/>
    <w:rsid w:val="00243210"/>
    <w:rsid w:val="00243ABC"/>
    <w:rsid w:val="002443ED"/>
    <w:rsid w:val="00246966"/>
    <w:rsid w:val="002476A3"/>
    <w:rsid w:val="0025037E"/>
    <w:rsid w:val="002506B6"/>
    <w:rsid w:val="00250F24"/>
    <w:rsid w:val="002517B9"/>
    <w:rsid w:val="00252648"/>
    <w:rsid w:val="00254A04"/>
    <w:rsid w:val="00254CAF"/>
    <w:rsid w:val="00255371"/>
    <w:rsid w:val="00255A58"/>
    <w:rsid w:val="00256569"/>
    <w:rsid w:val="00256A8C"/>
    <w:rsid w:val="00257C6A"/>
    <w:rsid w:val="0026277C"/>
    <w:rsid w:val="002640EF"/>
    <w:rsid w:val="00264D42"/>
    <w:rsid w:val="00266FB8"/>
    <w:rsid w:val="00274684"/>
    <w:rsid w:val="00274702"/>
    <w:rsid w:val="0027515A"/>
    <w:rsid w:val="00275386"/>
    <w:rsid w:val="00275740"/>
    <w:rsid w:val="00276072"/>
    <w:rsid w:val="002762BF"/>
    <w:rsid w:val="00276334"/>
    <w:rsid w:val="0027639D"/>
    <w:rsid w:val="002779FF"/>
    <w:rsid w:val="0028069A"/>
    <w:rsid w:val="00282A77"/>
    <w:rsid w:val="00282AB8"/>
    <w:rsid w:val="0028737E"/>
    <w:rsid w:val="00287C27"/>
    <w:rsid w:val="0029125E"/>
    <w:rsid w:val="00293DD1"/>
    <w:rsid w:val="00295266"/>
    <w:rsid w:val="00296942"/>
    <w:rsid w:val="002971E5"/>
    <w:rsid w:val="002A04B1"/>
    <w:rsid w:val="002A11E3"/>
    <w:rsid w:val="002A12D9"/>
    <w:rsid w:val="002A1987"/>
    <w:rsid w:val="002A2ADB"/>
    <w:rsid w:val="002A3CC5"/>
    <w:rsid w:val="002A5934"/>
    <w:rsid w:val="002A71D1"/>
    <w:rsid w:val="002B1253"/>
    <w:rsid w:val="002B271A"/>
    <w:rsid w:val="002B292B"/>
    <w:rsid w:val="002B2E92"/>
    <w:rsid w:val="002B4245"/>
    <w:rsid w:val="002B4ACC"/>
    <w:rsid w:val="002B6328"/>
    <w:rsid w:val="002B6EB3"/>
    <w:rsid w:val="002C0915"/>
    <w:rsid w:val="002C09EA"/>
    <w:rsid w:val="002C23E8"/>
    <w:rsid w:val="002C2728"/>
    <w:rsid w:val="002C521B"/>
    <w:rsid w:val="002C750C"/>
    <w:rsid w:val="002C7BB9"/>
    <w:rsid w:val="002D097E"/>
    <w:rsid w:val="002D2933"/>
    <w:rsid w:val="002D48D5"/>
    <w:rsid w:val="002D4919"/>
    <w:rsid w:val="002D4A8D"/>
    <w:rsid w:val="002D5397"/>
    <w:rsid w:val="002D671F"/>
    <w:rsid w:val="002D6F7D"/>
    <w:rsid w:val="002D7333"/>
    <w:rsid w:val="002E0A02"/>
    <w:rsid w:val="002E15D1"/>
    <w:rsid w:val="002E2BC0"/>
    <w:rsid w:val="002E37A6"/>
    <w:rsid w:val="002E504C"/>
    <w:rsid w:val="002E5950"/>
    <w:rsid w:val="002E5CA8"/>
    <w:rsid w:val="002E625E"/>
    <w:rsid w:val="002E671E"/>
    <w:rsid w:val="002E7BF0"/>
    <w:rsid w:val="002F0735"/>
    <w:rsid w:val="002F11DA"/>
    <w:rsid w:val="002F55CD"/>
    <w:rsid w:val="002F64D6"/>
    <w:rsid w:val="00300983"/>
    <w:rsid w:val="00300D90"/>
    <w:rsid w:val="003012A9"/>
    <w:rsid w:val="00301879"/>
    <w:rsid w:val="0030412A"/>
    <w:rsid w:val="00304495"/>
    <w:rsid w:val="00304991"/>
    <w:rsid w:val="00305A1B"/>
    <w:rsid w:val="00310521"/>
    <w:rsid w:val="00310742"/>
    <w:rsid w:val="0031216C"/>
    <w:rsid w:val="00313ADA"/>
    <w:rsid w:val="00313EA6"/>
    <w:rsid w:val="003159D7"/>
    <w:rsid w:val="00315EF5"/>
    <w:rsid w:val="00315FB8"/>
    <w:rsid w:val="003236F8"/>
    <w:rsid w:val="00324111"/>
    <w:rsid w:val="00327978"/>
    <w:rsid w:val="00327C7F"/>
    <w:rsid w:val="00333A0F"/>
    <w:rsid w:val="00334549"/>
    <w:rsid w:val="00334938"/>
    <w:rsid w:val="003350F8"/>
    <w:rsid w:val="00335C74"/>
    <w:rsid w:val="00337A2C"/>
    <w:rsid w:val="00337DC9"/>
    <w:rsid w:val="003413CB"/>
    <w:rsid w:val="00341972"/>
    <w:rsid w:val="00343407"/>
    <w:rsid w:val="0034341A"/>
    <w:rsid w:val="00343AC5"/>
    <w:rsid w:val="00343E7B"/>
    <w:rsid w:val="00347543"/>
    <w:rsid w:val="00350733"/>
    <w:rsid w:val="00350AF1"/>
    <w:rsid w:val="00351636"/>
    <w:rsid w:val="003531DC"/>
    <w:rsid w:val="00355771"/>
    <w:rsid w:val="00357436"/>
    <w:rsid w:val="00361438"/>
    <w:rsid w:val="00361C9C"/>
    <w:rsid w:val="00362C6C"/>
    <w:rsid w:val="003665D9"/>
    <w:rsid w:val="00366F8C"/>
    <w:rsid w:val="0037012A"/>
    <w:rsid w:val="00371337"/>
    <w:rsid w:val="003722F2"/>
    <w:rsid w:val="00373E7A"/>
    <w:rsid w:val="0037493E"/>
    <w:rsid w:val="00377902"/>
    <w:rsid w:val="00377E69"/>
    <w:rsid w:val="003800CE"/>
    <w:rsid w:val="00380AD2"/>
    <w:rsid w:val="00381C09"/>
    <w:rsid w:val="0038255B"/>
    <w:rsid w:val="00383D0E"/>
    <w:rsid w:val="003840CD"/>
    <w:rsid w:val="00385865"/>
    <w:rsid w:val="0039081B"/>
    <w:rsid w:val="00390E20"/>
    <w:rsid w:val="003914EF"/>
    <w:rsid w:val="00391501"/>
    <w:rsid w:val="00391613"/>
    <w:rsid w:val="00393451"/>
    <w:rsid w:val="003936B2"/>
    <w:rsid w:val="003970ED"/>
    <w:rsid w:val="003A0A52"/>
    <w:rsid w:val="003A1AA2"/>
    <w:rsid w:val="003A2626"/>
    <w:rsid w:val="003A42CC"/>
    <w:rsid w:val="003A4A70"/>
    <w:rsid w:val="003A618E"/>
    <w:rsid w:val="003A6322"/>
    <w:rsid w:val="003A6E73"/>
    <w:rsid w:val="003B3072"/>
    <w:rsid w:val="003B3A9F"/>
    <w:rsid w:val="003B4401"/>
    <w:rsid w:val="003B6B84"/>
    <w:rsid w:val="003B761F"/>
    <w:rsid w:val="003B77A6"/>
    <w:rsid w:val="003B7CE6"/>
    <w:rsid w:val="003C342B"/>
    <w:rsid w:val="003C430F"/>
    <w:rsid w:val="003C4A9A"/>
    <w:rsid w:val="003C4B3B"/>
    <w:rsid w:val="003D1200"/>
    <w:rsid w:val="003D2BB4"/>
    <w:rsid w:val="003D3E22"/>
    <w:rsid w:val="003D4B2C"/>
    <w:rsid w:val="003D7B3B"/>
    <w:rsid w:val="003E0452"/>
    <w:rsid w:val="003E13C8"/>
    <w:rsid w:val="003E6C80"/>
    <w:rsid w:val="003E6E98"/>
    <w:rsid w:val="003E7261"/>
    <w:rsid w:val="003E74A1"/>
    <w:rsid w:val="003E7E7B"/>
    <w:rsid w:val="003F14A0"/>
    <w:rsid w:val="003F37E8"/>
    <w:rsid w:val="003F436E"/>
    <w:rsid w:val="003F55D0"/>
    <w:rsid w:val="003F5689"/>
    <w:rsid w:val="003F6D5C"/>
    <w:rsid w:val="003F772F"/>
    <w:rsid w:val="004061D7"/>
    <w:rsid w:val="00412E44"/>
    <w:rsid w:val="00416610"/>
    <w:rsid w:val="00417A51"/>
    <w:rsid w:val="0042123D"/>
    <w:rsid w:val="00421753"/>
    <w:rsid w:val="00424E8A"/>
    <w:rsid w:val="00424E98"/>
    <w:rsid w:val="0042573E"/>
    <w:rsid w:val="0042628B"/>
    <w:rsid w:val="004335F5"/>
    <w:rsid w:val="00433BD1"/>
    <w:rsid w:val="00433F9D"/>
    <w:rsid w:val="00434F3C"/>
    <w:rsid w:val="00436D9A"/>
    <w:rsid w:val="00442ADC"/>
    <w:rsid w:val="00442B5D"/>
    <w:rsid w:val="0044457D"/>
    <w:rsid w:val="00444C35"/>
    <w:rsid w:val="00445AB2"/>
    <w:rsid w:val="00445B63"/>
    <w:rsid w:val="00446042"/>
    <w:rsid w:val="004466B0"/>
    <w:rsid w:val="0045027D"/>
    <w:rsid w:val="00450F4D"/>
    <w:rsid w:val="004510B7"/>
    <w:rsid w:val="0045218D"/>
    <w:rsid w:val="00452AD8"/>
    <w:rsid w:val="00453909"/>
    <w:rsid w:val="00454F5E"/>
    <w:rsid w:val="00455873"/>
    <w:rsid w:val="00460DA7"/>
    <w:rsid w:val="0046253D"/>
    <w:rsid w:val="004627F4"/>
    <w:rsid w:val="00463894"/>
    <w:rsid w:val="004638CB"/>
    <w:rsid w:val="004656D0"/>
    <w:rsid w:val="00466463"/>
    <w:rsid w:val="00470810"/>
    <w:rsid w:val="0047091A"/>
    <w:rsid w:val="00471C77"/>
    <w:rsid w:val="004723FF"/>
    <w:rsid w:val="00475201"/>
    <w:rsid w:val="004753E3"/>
    <w:rsid w:val="004764B1"/>
    <w:rsid w:val="00476E1D"/>
    <w:rsid w:val="004777DB"/>
    <w:rsid w:val="0048141C"/>
    <w:rsid w:val="004818FA"/>
    <w:rsid w:val="00482B6A"/>
    <w:rsid w:val="00482FC7"/>
    <w:rsid w:val="00484834"/>
    <w:rsid w:val="0048685D"/>
    <w:rsid w:val="00486A4C"/>
    <w:rsid w:val="00490EB5"/>
    <w:rsid w:val="00491312"/>
    <w:rsid w:val="0049161A"/>
    <w:rsid w:val="004934A2"/>
    <w:rsid w:val="004935E8"/>
    <w:rsid w:val="00493DD6"/>
    <w:rsid w:val="004970CD"/>
    <w:rsid w:val="004970E4"/>
    <w:rsid w:val="00497361"/>
    <w:rsid w:val="004A08A7"/>
    <w:rsid w:val="004A0C98"/>
    <w:rsid w:val="004A1801"/>
    <w:rsid w:val="004A188C"/>
    <w:rsid w:val="004A3D5E"/>
    <w:rsid w:val="004A4188"/>
    <w:rsid w:val="004A55C9"/>
    <w:rsid w:val="004A6431"/>
    <w:rsid w:val="004B1177"/>
    <w:rsid w:val="004B2F66"/>
    <w:rsid w:val="004B4ED1"/>
    <w:rsid w:val="004B6ED2"/>
    <w:rsid w:val="004B7C21"/>
    <w:rsid w:val="004C0C98"/>
    <w:rsid w:val="004C0CD4"/>
    <w:rsid w:val="004C10BC"/>
    <w:rsid w:val="004C2035"/>
    <w:rsid w:val="004C27AF"/>
    <w:rsid w:val="004C3E64"/>
    <w:rsid w:val="004C74F5"/>
    <w:rsid w:val="004C76A1"/>
    <w:rsid w:val="004D0DF0"/>
    <w:rsid w:val="004D12E1"/>
    <w:rsid w:val="004D1B36"/>
    <w:rsid w:val="004D2433"/>
    <w:rsid w:val="004D25E6"/>
    <w:rsid w:val="004D2D04"/>
    <w:rsid w:val="004D4F21"/>
    <w:rsid w:val="004D4FF3"/>
    <w:rsid w:val="004D6926"/>
    <w:rsid w:val="004E039D"/>
    <w:rsid w:val="004E0A70"/>
    <w:rsid w:val="004E11B9"/>
    <w:rsid w:val="004E226D"/>
    <w:rsid w:val="004E47BB"/>
    <w:rsid w:val="004E4C77"/>
    <w:rsid w:val="004E610C"/>
    <w:rsid w:val="004E67D5"/>
    <w:rsid w:val="004E6F3E"/>
    <w:rsid w:val="004E7B9E"/>
    <w:rsid w:val="004F0337"/>
    <w:rsid w:val="004F1545"/>
    <w:rsid w:val="004F1ABE"/>
    <w:rsid w:val="004F1C71"/>
    <w:rsid w:val="004F1DD5"/>
    <w:rsid w:val="004F4946"/>
    <w:rsid w:val="004F6472"/>
    <w:rsid w:val="00501DFA"/>
    <w:rsid w:val="0050538D"/>
    <w:rsid w:val="00507344"/>
    <w:rsid w:val="005078FA"/>
    <w:rsid w:val="00507A44"/>
    <w:rsid w:val="00510D12"/>
    <w:rsid w:val="005119F9"/>
    <w:rsid w:val="00513703"/>
    <w:rsid w:val="005153DB"/>
    <w:rsid w:val="005174CE"/>
    <w:rsid w:val="00522633"/>
    <w:rsid w:val="00522E21"/>
    <w:rsid w:val="00523700"/>
    <w:rsid w:val="00523BB8"/>
    <w:rsid w:val="0052412E"/>
    <w:rsid w:val="00524559"/>
    <w:rsid w:val="00526567"/>
    <w:rsid w:val="005271D5"/>
    <w:rsid w:val="0052766E"/>
    <w:rsid w:val="005311D3"/>
    <w:rsid w:val="00533862"/>
    <w:rsid w:val="00533B6B"/>
    <w:rsid w:val="005351DA"/>
    <w:rsid w:val="0053549A"/>
    <w:rsid w:val="0053587C"/>
    <w:rsid w:val="005368DC"/>
    <w:rsid w:val="00537407"/>
    <w:rsid w:val="00537F39"/>
    <w:rsid w:val="00537FA8"/>
    <w:rsid w:val="00540420"/>
    <w:rsid w:val="00542AB5"/>
    <w:rsid w:val="00544FA2"/>
    <w:rsid w:val="005455E5"/>
    <w:rsid w:val="005458C3"/>
    <w:rsid w:val="00545F0A"/>
    <w:rsid w:val="005472B0"/>
    <w:rsid w:val="00547FAD"/>
    <w:rsid w:val="00550651"/>
    <w:rsid w:val="005512D0"/>
    <w:rsid w:val="005513BF"/>
    <w:rsid w:val="00551C48"/>
    <w:rsid w:val="00552824"/>
    <w:rsid w:val="00552D8E"/>
    <w:rsid w:val="00552E31"/>
    <w:rsid w:val="005533EE"/>
    <w:rsid w:val="005560B8"/>
    <w:rsid w:val="00560026"/>
    <w:rsid w:val="0056041F"/>
    <w:rsid w:val="00560B81"/>
    <w:rsid w:val="00560C02"/>
    <w:rsid w:val="00560D78"/>
    <w:rsid w:val="00561B7A"/>
    <w:rsid w:val="00562C1C"/>
    <w:rsid w:val="00563970"/>
    <w:rsid w:val="005672F1"/>
    <w:rsid w:val="00567B08"/>
    <w:rsid w:val="00570794"/>
    <w:rsid w:val="00570E17"/>
    <w:rsid w:val="00570F42"/>
    <w:rsid w:val="0057297F"/>
    <w:rsid w:val="00572F33"/>
    <w:rsid w:val="0057352F"/>
    <w:rsid w:val="00576576"/>
    <w:rsid w:val="00576747"/>
    <w:rsid w:val="00577C62"/>
    <w:rsid w:val="005803EC"/>
    <w:rsid w:val="00582019"/>
    <w:rsid w:val="0058237D"/>
    <w:rsid w:val="00582EC3"/>
    <w:rsid w:val="00583166"/>
    <w:rsid w:val="00584E29"/>
    <w:rsid w:val="00585824"/>
    <w:rsid w:val="0058668F"/>
    <w:rsid w:val="0058759F"/>
    <w:rsid w:val="00587819"/>
    <w:rsid w:val="00587D63"/>
    <w:rsid w:val="00587F92"/>
    <w:rsid w:val="00590790"/>
    <w:rsid w:val="00590BC1"/>
    <w:rsid w:val="005918FC"/>
    <w:rsid w:val="00592A2B"/>
    <w:rsid w:val="00593269"/>
    <w:rsid w:val="00593921"/>
    <w:rsid w:val="00593E1C"/>
    <w:rsid w:val="005951AF"/>
    <w:rsid w:val="00597D0F"/>
    <w:rsid w:val="005A0F57"/>
    <w:rsid w:val="005A41C9"/>
    <w:rsid w:val="005A4EAC"/>
    <w:rsid w:val="005A532C"/>
    <w:rsid w:val="005A6986"/>
    <w:rsid w:val="005A7F8F"/>
    <w:rsid w:val="005B30CA"/>
    <w:rsid w:val="005B35A7"/>
    <w:rsid w:val="005B4757"/>
    <w:rsid w:val="005B55F7"/>
    <w:rsid w:val="005B598B"/>
    <w:rsid w:val="005B7800"/>
    <w:rsid w:val="005B87D3"/>
    <w:rsid w:val="005C2B70"/>
    <w:rsid w:val="005C3DB6"/>
    <w:rsid w:val="005C6E27"/>
    <w:rsid w:val="005C7FC7"/>
    <w:rsid w:val="005D01B3"/>
    <w:rsid w:val="005D11CC"/>
    <w:rsid w:val="005D1720"/>
    <w:rsid w:val="005D1A26"/>
    <w:rsid w:val="005D1DF3"/>
    <w:rsid w:val="005D3BD6"/>
    <w:rsid w:val="005D4B3E"/>
    <w:rsid w:val="005D4CDB"/>
    <w:rsid w:val="005D5200"/>
    <w:rsid w:val="005D5239"/>
    <w:rsid w:val="005D62AB"/>
    <w:rsid w:val="005D6679"/>
    <w:rsid w:val="005E19AE"/>
    <w:rsid w:val="005E3371"/>
    <w:rsid w:val="005E3728"/>
    <w:rsid w:val="005E4CDA"/>
    <w:rsid w:val="005E55A0"/>
    <w:rsid w:val="005E6721"/>
    <w:rsid w:val="005E697E"/>
    <w:rsid w:val="005F0FFA"/>
    <w:rsid w:val="005F1105"/>
    <w:rsid w:val="005F2BD7"/>
    <w:rsid w:val="005F4F55"/>
    <w:rsid w:val="005F4FEC"/>
    <w:rsid w:val="005F5D4C"/>
    <w:rsid w:val="005F5DD5"/>
    <w:rsid w:val="005F5EB5"/>
    <w:rsid w:val="005F75F6"/>
    <w:rsid w:val="005F764F"/>
    <w:rsid w:val="00601A96"/>
    <w:rsid w:val="00602073"/>
    <w:rsid w:val="006021DB"/>
    <w:rsid w:val="0060304A"/>
    <w:rsid w:val="006034E0"/>
    <w:rsid w:val="00603F18"/>
    <w:rsid w:val="006054C9"/>
    <w:rsid w:val="00606639"/>
    <w:rsid w:val="00606846"/>
    <w:rsid w:val="00607A3E"/>
    <w:rsid w:val="00610E6D"/>
    <w:rsid w:val="0061269C"/>
    <w:rsid w:val="006137D7"/>
    <w:rsid w:val="00613C41"/>
    <w:rsid w:val="0061471A"/>
    <w:rsid w:val="00614F09"/>
    <w:rsid w:val="00616621"/>
    <w:rsid w:val="006254D5"/>
    <w:rsid w:val="00625B36"/>
    <w:rsid w:val="00626108"/>
    <w:rsid w:val="00631AB3"/>
    <w:rsid w:val="0063502B"/>
    <w:rsid w:val="00635034"/>
    <w:rsid w:val="006350C2"/>
    <w:rsid w:val="006362F4"/>
    <w:rsid w:val="00636EE8"/>
    <w:rsid w:val="00637531"/>
    <w:rsid w:val="00640AEB"/>
    <w:rsid w:val="006425F5"/>
    <w:rsid w:val="006430CC"/>
    <w:rsid w:val="00643E5F"/>
    <w:rsid w:val="00645571"/>
    <w:rsid w:val="00645C86"/>
    <w:rsid w:val="00646DE6"/>
    <w:rsid w:val="006474E8"/>
    <w:rsid w:val="00647BF9"/>
    <w:rsid w:val="00651AD7"/>
    <w:rsid w:val="00651F11"/>
    <w:rsid w:val="0065237F"/>
    <w:rsid w:val="006539B6"/>
    <w:rsid w:val="00653D0F"/>
    <w:rsid w:val="006541AB"/>
    <w:rsid w:val="00660C7A"/>
    <w:rsid w:val="00660E46"/>
    <w:rsid w:val="00661696"/>
    <w:rsid w:val="00661963"/>
    <w:rsid w:val="0066233D"/>
    <w:rsid w:val="00662D1D"/>
    <w:rsid w:val="00663625"/>
    <w:rsid w:val="0066378E"/>
    <w:rsid w:val="00663D11"/>
    <w:rsid w:val="006653F1"/>
    <w:rsid w:val="00665C73"/>
    <w:rsid w:val="006667B0"/>
    <w:rsid w:val="00670345"/>
    <w:rsid w:val="0067079F"/>
    <w:rsid w:val="00670ECE"/>
    <w:rsid w:val="00672707"/>
    <w:rsid w:val="00675A20"/>
    <w:rsid w:val="006762FA"/>
    <w:rsid w:val="00676505"/>
    <w:rsid w:val="00676E6E"/>
    <w:rsid w:val="00680267"/>
    <w:rsid w:val="006818B0"/>
    <w:rsid w:val="00681D8A"/>
    <w:rsid w:val="00681F9A"/>
    <w:rsid w:val="00683851"/>
    <w:rsid w:val="00683B06"/>
    <w:rsid w:val="00684580"/>
    <w:rsid w:val="006857A3"/>
    <w:rsid w:val="00686584"/>
    <w:rsid w:val="00686DA6"/>
    <w:rsid w:val="00686EBA"/>
    <w:rsid w:val="0068705C"/>
    <w:rsid w:val="00690128"/>
    <w:rsid w:val="006912D4"/>
    <w:rsid w:val="00691420"/>
    <w:rsid w:val="0069189E"/>
    <w:rsid w:val="00692992"/>
    <w:rsid w:val="006932E9"/>
    <w:rsid w:val="0069546D"/>
    <w:rsid w:val="00695725"/>
    <w:rsid w:val="00695CE8"/>
    <w:rsid w:val="006A0B03"/>
    <w:rsid w:val="006A39B4"/>
    <w:rsid w:val="006A3DD8"/>
    <w:rsid w:val="006A3E65"/>
    <w:rsid w:val="006A5C5C"/>
    <w:rsid w:val="006A5E2D"/>
    <w:rsid w:val="006A6022"/>
    <w:rsid w:val="006A65B5"/>
    <w:rsid w:val="006A6731"/>
    <w:rsid w:val="006A7694"/>
    <w:rsid w:val="006B01C6"/>
    <w:rsid w:val="006B1178"/>
    <w:rsid w:val="006B2BA6"/>
    <w:rsid w:val="006B46E8"/>
    <w:rsid w:val="006B563A"/>
    <w:rsid w:val="006B5D15"/>
    <w:rsid w:val="006B69C3"/>
    <w:rsid w:val="006B7045"/>
    <w:rsid w:val="006C0010"/>
    <w:rsid w:val="006C1633"/>
    <w:rsid w:val="006C2335"/>
    <w:rsid w:val="006C2515"/>
    <w:rsid w:val="006C3AFC"/>
    <w:rsid w:val="006C400F"/>
    <w:rsid w:val="006C47CE"/>
    <w:rsid w:val="006C49A9"/>
    <w:rsid w:val="006C4B0E"/>
    <w:rsid w:val="006C4BF9"/>
    <w:rsid w:val="006C5911"/>
    <w:rsid w:val="006C5C9D"/>
    <w:rsid w:val="006C74CA"/>
    <w:rsid w:val="006C7AFF"/>
    <w:rsid w:val="006C7C6A"/>
    <w:rsid w:val="006D0111"/>
    <w:rsid w:val="006D4CDA"/>
    <w:rsid w:val="006D6D30"/>
    <w:rsid w:val="006D71C2"/>
    <w:rsid w:val="006D7F53"/>
    <w:rsid w:val="006E192A"/>
    <w:rsid w:val="006E2367"/>
    <w:rsid w:val="006E27E1"/>
    <w:rsid w:val="006E2AE6"/>
    <w:rsid w:val="006E54B1"/>
    <w:rsid w:val="006E5AC8"/>
    <w:rsid w:val="006E6480"/>
    <w:rsid w:val="006F16A8"/>
    <w:rsid w:val="006F36A7"/>
    <w:rsid w:val="006F44C6"/>
    <w:rsid w:val="006F74F4"/>
    <w:rsid w:val="006FB659"/>
    <w:rsid w:val="007002BB"/>
    <w:rsid w:val="0070097A"/>
    <w:rsid w:val="007013BB"/>
    <w:rsid w:val="00701B66"/>
    <w:rsid w:val="00704417"/>
    <w:rsid w:val="00704D3D"/>
    <w:rsid w:val="00710444"/>
    <w:rsid w:val="00710E58"/>
    <w:rsid w:val="0071114B"/>
    <w:rsid w:val="007120E0"/>
    <w:rsid w:val="00715ED4"/>
    <w:rsid w:val="00716611"/>
    <w:rsid w:val="00717E2E"/>
    <w:rsid w:val="00721567"/>
    <w:rsid w:val="00721A31"/>
    <w:rsid w:val="00722649"/>
    <w:rsid w:val="007227CE"/>
    <w:rsid w:val="00724B4C"/>
    <w:rsid w:val="00724DB4"/>
    <w:rsid w:val="00725494"/>
    <w:rsid w:val="0072637D"/>
    <w:rsid w:val="007278A5"/>
    <w:rsid w:val="00727FFC"/>
    <w:rsid w:val="0073017C"/>
    <w:rsid w:val="00731D03"/>
    <w:rsid w:val="00732C35"/>
    <w:rsid w:val="00736361"/>
    <w:rsid w:val="0073730C"/>
    <w:rsid w:val="00742429"/>
    <w:rsid w:val="007429C0"/>
    <w:rsid w:val="00743CB0"/>
    <w:rsid w:val="00744AEC"/>
    <w:rsid w:val="00751B53"/>
    <w:rsid w:val="00753353"/>
    <w:rsid w:val="00755F10"/>
    <w:rsid w:val="0075711A"/>
    <w:rsid w:val="00762035"/>
    <w:rsid w:val="0076382E"/>
    <w:rsid w:val="0076442F"/>
    <w:rsid w:val="0076468D"/>
    <w:rsid w:val="00764F9F"/>
    <w:rsid w:val="00765AC4"/>
    <w:rsid w:val="007670B8"/>
    <w:rsid w:val="007676F9"/>
    <w:rsid w:val="00771CC2"/>
    <w:rsid w:val="0077445B"/>
    <w:rsid w:val="007758BD"/>
    <w:rsid w:val="00776B75"/>
    <w:rsid w:val="0077772D"/>
    <w:rsid w:val="00780359"/>
    <w:rsid w:val="00781255"/>
    <w:rsid w:val="00781925"/>
    <w:rsid w:val="007856FC"/>
    <w:rsid w:val="00787C42"/>
    <w:rsid w:val="00787CF4"/>
    <w:rsid w:val="0079031E"/>
    <w:rsid w:val="00790515"/>
    <w:rsid w:val="007905E0"/>
    <w:rsid w:val="00790FFA"/>
    <w:rsid w:val="007919B3"/>
    <w:rsid w:val="00791A66"/>
    <w:rsid w:val="00794B37"/>
    <w:rsid w:val="00794D48"/>
    <w:rsid w:val="00795FF2"/>
    <w:rsid w:val="007A17B4"/>
    <w:rsid w:val="007A6A5C"/>
    <w:rsid w:val="007A7CFB"/>
    <w:rsid w:val="007B49E4"/>
    <w:rsid w:val="007B6B25"/>
    <w:rsid w:val="007B6F76"/>
    <w:rsid w:val="007B7C3F"/>
    <w:rsid w:val="007C0AC5"/>
    <w:rsid w:val="007C41AB"/>
    <w:rsid w:val="007D0879"/>
    <w:rsid w:val="007D300D"/>
    <w:rsid w:val="007D3D79"/>
    <w:rsid w:val="007D3EB4"/>
    <w:rsid w:val="007D6989"/>
    <w:rsid w:val="007E0758"/>
    <w:rsid w:val="007E157C"/>
    <w:rsid w:val="007E2B22"/>
    <w:rsid w:val="007E47D3"/>
    <w:rsid w:val="007E4961"/>
    <w:rsid w:val="007E4CFE"/>
    <w:rsid w:val="007E5B01"/>
    <w:rsid w:val="007E75B9"/>
    <w:rsid w:val="007F00E8"/>
    <w:rsid w:val="007F1004"/>
    <w:rsid w:val="007F50B3"/>
    <w:rsid w:val="007F6F7A"/>
    <w:rsid w:val="007F719C"/>
    <w:rsid w:val="00801062"/>
    <w:rsid w:val="0080241D"/>
    <w:rsid w:val="00803504"/>
    <w:rsid w:val="00804457"/>
    <w:rsid w:val="0080579C"/>
    <w:rsid w:val="008059F6"/>
    <w:rsid w:val="00805C27"/>
    <w:rsid w:val="00806319"/>
    <w:rsid w:val="00810E4C"/>
    <w:rsid w:val="00811D0C"/>
    <w:rsid w:val="008137EF"/>
    <w:rsid w:val="0081383E"/>
    <w:rsid w:val="00813995"/>
    <w:rsid w:val="0081695C"/>
    <w:rsid w:val="00823DA9"/>
    <w:rsid w:val="008256BD"/>
    <w:rsid w:val="008258A0"/>
    <w:rsid w:val="008274B1"/>
    <w:rsid w:val="00830CAF"/>
    <w:rsid w:val="00830F7B"/>
    <w:rsid w:val="008319C8"/>
    <w:rsid w:val="00831E02"/>
    <w:rsid w:val="00833C21"/>
    <w:rsid w:val="00834175"/>
    <w:rsid w:val="0083475A"/>
    <w:rsid w:val="00834E46"/>
    <w:rsid w:val="00834E91"/>
    <w:rsid w:val="00836AD7"/>
    <w:rsid w:val="00836B0F"/>
    <w:rsid w:val="008403CE"/>
    <w:rsid w:val="00840CC1"/>
    <w:rsid w:val="00843138"/>
    <w:rsid w:val="0084392B"/>
    <w:rsid w:val="0084647E"/>
    <w:rsid w:val="00850A9D"/>
    <w:rsid w:val="00850B76"/>
    <w:rsid w:val="00850BAB"/>
    <w:rsid w:val="00851022"/>
    <w:rsid w:val="00851CF8"/>
    <w:rsid w:val="0085236A"/>
    <w:rsid w:val="008541C3"/>
    <w:rsid w:val="0085583D"/>
    <w:rsid w:val="00856EB8"/>
    <w:rsid w:val="00856FB0"/>
    <w:rsid w:val="00857FF7"/>
    <w:rsid w:val="00861223"/>
    <w:rsid w:val="00862891"/>
    <w:rsid w:val="00863544"/>
    <w:rsid w:val="008637BF"/>
    <w:rsid w:val="00866698"/>
    <w:rsid w:val="00866730"/>
    <w:rsid w:val="00866A39"/>
    <w:rsid w:val="00870427"/>
    <w:rsid w:val="00871435"/>
    <w:rsid w:val="00874304"/>
    <w:rsid w:val="00874AF0"/>
    <w:rsid w:val="008758E9"/>
    <w:rsid w:val="00877FD3"/>
    <w:rsid w:val="00880389"/>
    <w:rsid w:val="008815B5"/>
    <w:rsid w:val="008821B7"/>
    <w:rsid w:val="0088230D"/>
    <w:rsid w:val="00883980"/>
    <w:rsid w:val="0088453A"/>
    <w:rsid w:val="00884F4A"/>
    <w:rsid w:val="008851D2"/>
    <w:rsid w:val="00885595"/>
    <w:rsid w:val="00885F57"/>
    <w:rsid w:val="00886C20"/>
    <w:rsid w:val="0089027B"/>
    <w:rsid w:val="0089182B"/>
    <w:rsid w:val="008926A7"/>
    <w:rsid w:val="008931AC"/>
    <w:rsid w:val="00894995"/>
    <w:rsid w:val="00894A06"/>
    <w:rsid w:val="00895A33"/>
    <w:rsid w:val="00895EB0"/>
    <w:rsid w:val="008A155B"/>
    <w:rsid w:val="008A1ECC"/>
    <w:rsid w:val="008A288A"/>
    <w:rsid w:val="008A32CA"/>
    <w:rsid w:val="008A3385"/>
    <w:rsid w:val="008A40F4"/>
    <w:rsid w:val="008A5E53"/>
    <w:rsid w:val="008A77C3"/>
    <w:rsid w:val="008B0B67"/>
    <w:rsid w:val="008B3010"/>
    <w:rsid w:val="008B358C"/>
    <w:rsid w:val="008B3769"/>
    <w:rsid w:val="008B3A3F"/>
    <w:rsid w:val="008B3F24"/>
    <w:rsid w:val="008B5009"/>
    <w:rsid w:val="008B5262"/>
    <w:rsid w:val="008B5A1F"/>
    <w:rsid w:val="008B63BA"/>
    <w:rsid w:val="008B7C90"/>
    <w:rsid w:val="008C06A9"/>
    <w:rsid w:val="008C26C1"/>
    <w:rsid w:val="008C3049"/>
    <w:rsid w:val="008C3782"/>
    <w:rsid w:val="008C3E1E"/>
    <w:rsid w:val="008C438A"/>
    <w:rsid w:val="008C4521"/>
    <w:rsid w:val="008C4D4C"/>
    <w:rsid w:val="008C502C"/>
    <w:rsid w:val="008C6D3B"/>
    <w:rsid w:val="008D09EB"/>
    <w:rsid w:val="008D11CF"/>
    <w:rsid w:val="008D11DA"/>
    <w:rsid w:val="008D13F5"/>
    <w:rsid w:val="008D3919"/>
    <w:rsid w:val="008D400E"/>
    <w:rsid w:val="008D5A3B"/>
    <w:rsid w:val="008D6492"/>
    <w:rsid w:val="008E0D24"/>
    <w:rsid w:val="008E1DA0"/>
    <w:rsid w:val="008E20F6"/>
    <w:rsid w:val="008E364D"/>
    <w:rsid w:val="008E48CB"/>
    <w:rsid w:val="008E631E"/>
    <w:rsid w:val="008E75E4"/>
    <w:rsid w:val="008E7AFD"/>
    <w:rsid w:val="008F1E20"/>
    <w:rsid w:val="008F2CDB"/>
    <w:rsid w:val="008F343E"/>
    <w:rsid w:val="008F511C"/>
    <w:rsid w:val="00900EB2"/>
    <w:rsid w:val="00902157"/>
    <w:rsid w:val="00902648"/>
    <w:rsid w:val="00903B25"/>
    <w:rsid w:val="009061B2"/>
    <w:rsid w:val="00907330"/>
    <w:rsid w:val="00907BE6"/>
    <w:rsid w:val="00910FA9"/>
    <w:rsid w:val="009123F7"/>
    <w:rsid w:val="00912743"/>
    <w:rsid w:val="00912C46"/>
    <w:rsid w:val="009139AC"/>
    <w:rsid w:val="0091467D"/>
    <w:rsid w:val="00915277"/>
    <w:rsid w:val="00917881"/>
    <w:rsid w:val="009179E6"/>
    <w:rsid w:val="00917BC5"/>
    <w:rsid w:val="00920A93"/>
    <w:rsid w:val="00921594"/>
    <w:rsid w:val="0092276A"/>
    <w:rsid w:val="00923E9F"/>
    <w:rsid w:val="00924A8C"/>
    <w:rsid w:val="00925CE5"/>
    <w:rsid w:val="009261E4"/>
    <w:rsid w:val="0092738B"/>
    <w:rsid w:val="00930C1C"/>
    <w:rsid w:val="009315C1"/>
    <w:rsid w:val="009336F4"/>
    <w:rsid w:val="00935D12"/>
    <w:rsid w:val="00936138"/>
    <w:rsid w:val="0093658E"/>
    <w:rsid w:val="009431E0"/>
    <w:rsid w:val="0094428F"/>
    <w:rsid w:val="00944ED3"/>
    <w:rsid w:val="00944F10"/>
    <w:rsid w:val="009469DF"/>
    <w:rsid w:val="00946A6E"/>
    <w:rsid w:val="00947170"/>
    <w:rsid w:val="009474D1"/>
    <w:rsid w:val="0094764E"/>
    <w:rsid w:val="00947C73"/>
    <w:rsid w:val="00951C25"/>
    <w:rsid w:val="009525A0"/>
    <w:rsid w:val="0095326F"/>
    <w:rsid w:val="0095740E"/>
    <w:rsid w:val="00957DA3"/>
    <w:rsid w:val="009609EB"/>
    <w:rsid w:val="00962656"/>
    <w:rsid w:val="00962BE2"/>
    <w:rsid w:val="009639A0"/>
    <w:rsid w:val="0096424D"/>
    <w:rsid w:val="009649B3"/>
    <w:rsid w:val="00964F9C"/>
    <w:rsid w:val="00965CAE"/>
    <w:rsid w:val="009663A1"/>
    <w:rsid w:val="00966564"/>
    <w:rsid w:val="0096702A"/>
    <w:rsid w:val="009674C9"/>
    <w:rsid w:val="0096768C"/>
    <w:rsid w:val="00972B35"/>
    <w:rsid w:val="00973123"/>
    <w:rsid w:val="00973881"/>
    <w:rsid w:val="00973E9A"/>
    <w:rsid w:val="0097745D"/>
    <w:rsid w:val="00982A9D"/>
    <w:rsid w:val="00983CB9"/>
    <w:rsid w:val="0098452F"/>
    <w:rsid w:val="00984811"/>
    <w:rsid w:val="00984E51"/>
    <w:rsid w:val="00985DFF"/>
    <w:rsid w:val="0098728C"/>
    <w:rsid w:val="00987C04"/>
    <w:rsid w:val="009909F4"/>
    <w:rsid w:val="00991C5E"/>
    <w:rsid w:val="00993966"/>
    <w:rsid w:val="00995615"/>
    <w:rsid w:val="00996B44"/>
    <w:rsid w:val="00996F6E"/>
    <w:rsid w:val="0099785C"/>
    <w:rsid w:val="009A24DD"/>
    <w:rsid w:val="009A2AF1"/>
    <w:rsid w:val="009A65AC"/>
    <w:rsid w:val="009B0106"/>
    <w:rsid w:val="009B03D8"/>
    <w:rsid w:val="009B0A69"/>
    <w:rsid w:val="009B14DD"/>
    <w:rsid w:val="009B4B29"/>
    <w:rsid w:val="009B4F42"/>
    <w:rsid w:val="009B537E"/>
    <w:rsid w:val="009B590C"/>
    <w:rsid w:val="009B59FA"/>
    <w:rsid w:val="009BB7FF"/>
    <w:rsid w:val="009C091E"/>
    <w:rsid w:val="009C2FA4"/>
    <w:rsid w:val="009C4E51"/>
    <w:rsid w:val="009C547C"/>
    <w:rsid w:val="009C56EA"/>
    <w:rsid w:val="009C5840"/>
    <w:rsid w:val="009C6CF5"/>
    <w:rsid w:val="009C7DB4"/>
    <w:rsid w:val="009D0DF6"/>
    <w:rsid w:val="009D149B"/>
    <w:rsid w:val="009D27F7"/>
    <w:rsid w:val="009D50A6"/>
    <w:rsid w:val="009D55B0"/>
    <w:rsid w:val="009D7DEB"/>
    <w:rsid w:val="009E0DEC"/>
    <w:rsid w:val="009E1CF5"/>
    <w:rsid w:val="009E60D4"/>
    <w:rsid w:val="009E6EC3"/>
    <w:rsid w:val="009F0688"/>
    <w:rsid w:val="009F0A7D"/>
    <w:rsid w:val="009F2C76"/>
    <w:rsid w:val="009F3403"/>
    <w:rsid w:val="009F5A0C"/>
    <w:rsid w:val="009F6E8F"/>
    <w:rsid w:val="009F6EEB"/>
    <w:rsid w:val="009F7770"/>
    <w:rsid w:val="00A01B02"/>
    <w:rsid w:val="00A01B0D"/>
    <w:rsid w:val="00A0378C"/>
    <w:rsid w:val="00A039C4"/>
    <w:rsid w:val="00A05E3D"/>
    <w:rsid w:val="00A06F90"/>
    <w:rsid w:val="00A127CF"/>
    <w:rsid w:val="00A139FA"/>
    <w:rsid w:val="00A155E3"/>
    <w:rsid w:val="00A15CBC"/>
    <w:rsid w:val="00A15E66"/>
    <w:rsid w:val="00A16928"/>
    <w:rsid w:val="00A16D7B"/>
    <w:rsid w:val="00A17698"/>
    <w:rsid w:val="00A20D22"/>
    <w:rsid w:val="00A21E76"/>
    <w:rsid w:val="00A2299E"/>
    <w:rsid w:val="00A26783"/>
    <w:rsid w:val="00A27C80"/>
    <w:rsid w:val="00A30908"/>
    <w:rsid w:val="00A312C9"/>
    <w:rsid w:val="00A32B6A"/>
    <w:rsid w:val="00A3464F"/>
    <w:rsid w:val="00A376F9"/>
    <w:rsid w:val="00A37DBA"/>
    <w:rsid w:val="00A41419"/>
    <w:rsid w:val="00A43374"/>
    <w:rsid w:val="00A45337"/>
    <w:rsid w:val="00A45A2E"/>
    <w:rsid w:val="00A45C19"/>
    <w:rsid w:val="00A46339"/>
    <w:rsid w:val="00A46F53"/>
    <w:rsid w:val="00A50FDD"/>
    <w:rsid w:val="00A51265"/>
    <w:rsid w:val="00A5292B"/>
    <w:rsid w:val="00A52FEE"/>
    <w:rsid w:val="00A546BE"/>
    <w:rsid w:val="00A619E4"/>
    <w:rsid w:val="00A61EB9"/>
    <w:rsid w:val="00A61FFE"/>
    <w:rsid w:val="00A628D5"/>
    <w:rsid w:val="00A63895"/>
    <w:rsid w:val="00A66785"/>
    <w:rsid w:val="00A70728"/>
    <w:rsid w:val="00A70C82"/>
    <w:rsid w:val="00A7112C"/>
    <w:rsid w:val="00A715B2"/>
    <w:rsid w:val="00A71E2D"/>
    <w:rsid w:val="00A72883"/>
    <w:rsid w:val="00A72FFE"/>
    <w:rsid w:val="00A73F49"/>
    <w:rsid w:val="00A75F13"/>
    <w:rsid w:val="00A772C4"/>
    <w:rsid w:val="00A77423"/>
    <w:rsid w:val="00A804FD"/>
    <w:rsid w:val="00A80EAE"/>
    <w:rsid w:val="00A8220E"/>
    <w:rsid w:val="00A85A12"/>
    <w:rsid w:val="00A85FF0"/>
    <w:rsid w:val="00A874BA"/>
    <w:rsid w:val="00A875AA"/>
    <w:rsid w:val="00A87868"/>
    <w:rsid w:val="00A90613"/>
    <w:rsid w:val="00A92DC5"/>
    <w:rsid w:val="00A93B1D"/>
    <w:rsid w:val="00A97443"/>
    <w:rsid w:val="00AA0820"/>
    <w:rsid w:val="00AA14CE"/>
    <w:rsid w:val="00AA30B3"/>
    <w:rsid w:val="00AA41E8"/>
    <w:rsid w:val="00AA4F50"/>
    <w:rsid w:val="00AA57DB"/>
    <w:rsid w:val="00AA65E3"/>
    <w:rsid w:val="00AA6F56"/>
    <w:rsid w:val="00AB05B6"/>
    <w:rsid w:val="00AB3444"/>
    <w:rsid w:val="00AB3AB1"/>
    <w:rsid w:val="00AB3AD9"/>
    <w:rsid w:val="00AB632D"/>
    <w:rsid w:val="00AB79B1"/>
    <w:rsid w:val="00AC19B6"/>
    <w:rsid w:val="00AC1FDF"/>
    <w:rsid w:val="00AC3367"/>
    <w:rsid w:val="00AC3BB4"/>
    <w:rsid w:val="00AC44D5"/>
    <w:rsid w:val="00AC58C9"/>
    <w:rsid w:val="00AD060C"/>
    <w:rsid w:val="00AD0DCD"/>
    <w:rsid w:val="00AD2642"/>
    <w:rsid w:val="00AD2D4C"/>
    <w:rsid w:val="00AD5FEF"/>
    <w:rsid w:val="00AD793D"/>
    <w:rsid w:val="00AE0105"/>
    <w:rsid w:val="00AE2641"/>
    <w:rsid w:val="00AE49F6"/>
    <w:rsid w:val="00AE4F28"/>
    <w:rsid w:val="00AE59DC"/>
    <w:rsid w:val="00AF032A"/>
    <w:rsid w:val="00AF22E8"/>
    <w:rsid w:val="00AF2493"/>
    <w:rsid w:val="00AF2553"/>
    <w:rsid w:val="00AF34C2"/>
    <w:rsid w:val="00AF51D9"/>
    <w:rsid w:val="00B01B56"/>
    <w:rsid w:val="00B021C4"/>
    <w:rsid w:val="00B03553"/>
    <w:rsid w:val="00B0432B"/>
    <w:rsid w:val="00B04F2F"/>
    <w:rsid w:val="00B05EA2"/>
    <w:rsid w:val="00B1018E"/>
    <w:rsid w:val="00B10D46"/>
    <w:rsid w:val="00B12798"/>
    <w:rsid w:val="00B134BB"/>
    <w:rsid w:val="00B14746"/>
    <w:rsid w:val="00B1618B"/>
    <w:rsid w:val="00B16736"/>
    <w:rsid w:val="00B211BC"/>
    <w:rsid w:val="00B21FD5"/>
    <w:rsid w:val="00B24AE2"/>
    <w:rsid w:val="00B24BBD"/>
    <w:rsid w:val="00B25F7C"/>
    <w:rsid w:val="00B32086"/>
    <w:rsid w:val="00B3219C"/>
    <w:rsid w:val="00B32F38"/>
    <w:rsid w:val="00B33DBB"/>
    <w:rsid w:val="00B33E19"/>
    <w:rsid w:val="00B34F53"/>
    <w:rsid w:val="00B366C9"/>
    <w:rsid w:val="00B37108"/>
    <w:rsid w:val="00B40849"/>
    <w:rsid w:val="00B40CCB"/>
    <w:rsid w:val="00B41176"/>
    <w:rsid w:val="00B417A5"/>
    <w:rsid w:val="00B44386"/>
    <w:rsid w:val="00B44E30"/>
    <w:rsid w:val="00B46263"/>
    <w:rsid w:val="00B466F1"/>
    <w:rsid w:val="00B513B5"/>
    <w:rsid w:val="00B51AD9"/>
    <w:rsid w:val="00B52186"/>
    <w:rsid w:val="00B52485"/>
    <w:rsid w:val="00B53B35"/>
    <w:rsid w:val="00B53CB2"/>
    <w:rsid w:val="00B551AD"/>
    <w:rsid w:val="00B559BF"/>
    <w:rsid w:val="00B566AC"/>
    <w:rsid w:val="00B56925"/>
    <w:rsid w:val="00B60114"/>
    <w:rsid w:val="00B60244"/>
    <w:rsid w:val="00B638C3"/>
    <w:rsid w:val="00B63BB4"/>
    <w:rsid w:val="00B63BDA"/>
    <w:rsid w:val="00B63E5E"/>
    <w:rsid w:val="00B641EB"/>
    <w:rsid w:val="00B64659"/>
    <w:rsid w:val="00B64FCA"/>
    <w:rsid w:val="00B64FFA"/>
    <w:rsid w:val="00B66B40"/>
    <w:rsid w:val="00B677A9"/>
    <w:rsid w:val="00B7004E"/>
    <w:rsid w:val="00B700BE"/>
    <w:rsid w:val="00B719FF"/>
    <w:rsid w:val="00B74BEB"/>
    <w:rsid w:val="00B75E02"/>
    <w:rsid w:val="00B774D9"/>
    <w:rsid w:val="00B77D95"/>
    <w:rsid w:val="00B8013B"/>
    <w:rsid w:val="00B80977"/>
    <w:rsid w:val="00B8216C"/>
    <w:rsid w:val="00B8247C"/>
    <w:rsid w:val="00B83221"/>
    <w:rsid w:val="00B86427"/>
    <w:rsid w:val="00B87304"/>
    <w:rsid w:val="00B91BC2"/>
    <w:rsid w:val="00B920E7"/>
    <w:rsid w:val="00B93041"/>
    <w:rsid w:val="00B93424"/>
    <w:rsid w:val="00B95ABB"/>
    <w:rsid w:val="00B96559"/>
    <w:rsid w:val="00B978BA"/>
    <w:rsid w:val="00BA0942"/>
    <w:rsid w:val="00BA0ECE"/>
    <w:rsid w:val="00BA1BCF"/>
    <w:rsid w:val="00BA1CD6"/>
    <w:rsid w:val="00BA239E"/>
    <w:rsid w:val="00BA5DD8"/>
    <w:rsid w:val="00BA64C4"/>
    <w:rsid w:val="00BA7C8C"/>
    <w:rsid w:val="00BC01F2"/>
    <w:rsid w:val="00BC5044"/>
    <w:rsid w:val="00BC6968"/>
    <w:rsid w:val="00BD2611"/>
    <w:rsid w:val="00BD4C2B"/>
    <w:rsid w:val="00BD5CA5"/>
    <w:rsid w:val="00BD62D2"/>
    <w:rsid w:val="00BD7719"/>
    <w:rsid w:val="00BE0624"/>
    <w:rsid w:val="00BE0B38"/>
    <w:rsid w:val="00BE0C99"/>
    <w:rsid w:val="00BE3155"/>
    <w:rsid w:val="00BE3B5A"/>
    <w:rsid w:val="00BE5863"/>
    <w:rsid w:val="00BF30C9"/>
    <w:rsid w:val="00BF45A1"/>
    <w:rsid w:val="00BF6B6B"/>
    <w:rsid w:val="00BF6BA4"/>
    <w:rsid w:val="00BF7DD7"/>
    <w:rsid w:val="00C00976"/>
    <w:rsid w:val="00C011C0"/>
    <w:rsid w:val="00C02FCC"/>
    <w:rsid w:val="00C0311F"/>
    <w:rsid w:val="00C0697B"/>
    <w:rsid w:val="00C06CAB"/>
    <w:rsid w:val="00C105E6"/>
    <w:rsid w:val="00C12830"/>
    <w:rsid w:val="00C1333E"/>
    <w:rsid w:val="00C14195"/>
    <w:rsid w:val="00C14B21"/>
    <w:rsid w:val="00C14BE4"/>
    <w:rsid w:val="00C15B95"/>
    <w:rsid w:val="00C15F00"/>
    <w:rsid w:val="00C1799E"/>
    <w:rsid w:val="00C20EC8"/>
    <w:rsid w:val="00C24867"/>
    <w:rsid w:val="00C24CB3"/>
    <w:rsid w:val="00C26475"/>
    <w:rsid w:val="00C26847"/>
    <w:rsid w:val="00C2745B"/>
    <w:rsid w:val="00C300B8"/>
    <w:rsid w:val="00C31E4E"/>
    <w:rsid w:val="00C33818"/>
    <w:rsid w:val="00C36C2D"/>
    <w:rsid w:val="00C36EFC"/>
    <w:rsid w:val="00C40005"/>
    <w:rsid w:val="00C412EC"/>
    <w:rsid w:val="00C41B24"/>
    <w:rsid w:val="00C42152"/>
    <w:rsid w:val="00C43C54"/>
    <w:rsid w:val="00C44490"/>
    <w:rsid w:val="00C45E92"/>
    <w:rsid w:val="00C4648A"/>
    <w:rsid w:val="00C472BE"/>
    <w:rsid w:val="00C500E0"/>
    <w:rsid w:val="00C50B7D"/>
    <w:rsid w:val="00C547C5"/>
    <w:rsid w:val="00C55D15"/>
    <w:rsid w:val="00C575D4"/>
    <w:rsid w:val="00C578CF"/>
    <w:rsid w:val="00C61AF1"/>
    <w:rsid w:val="00C63872"/>
    <w:rsid w:val="00C644C7"/>
    <w:rsid w:val="00C71E09"/>
    <w:rsid w:val="00C729C7"/>
    <w:rsid w:val="00C73AE6"/>
    <w:rsid w:val="00C74004"/>
    <w:rsid w:val="00C76813"/>
    <w:rsid w:val="00C76C72"/>
    <w:rsid w:val="00C77E71"/>
    <w:rsid w:val="00C8153A"/>
    <w:rsid w:val="00C82E25"/>
    <w:rsid w:val="00C82F79"/>
    <w:rsid w:val="00C8310A"/>
    <w:rsid w:val="00C83F6D"/>
    <w:rsid w:val="00C85BDD"/>
    <w:rsid w:val="00C867D2"/>
    <w:rsid w:val="00C9232E"/>
    <w:rsid w:val="00C95A50"/>
    <w:rsid w:val="00C96134"/>
    <w:rsid w:val="00CA16D2"/>
    <w:rsid w:val="00CA2890"/>
    <w:rsid w:val="00CA2CBE"/>
    <w:rsid w:val="00CA2E37"/>
    <w:rsid w:val="00CA3A73"/>
    <w:rsid w:val="00CA5D06"/>
    <w:rsid w:val="00CA5F58"/>
    <w:rsid w:val="00CA6005"/>
    <w:rsid w:val="00CA677A"/>
    <w:rsid w:val="00CA6BA9"/>
    <w:rsid w:val="00CB06B2"/>
    <w:rsid w:val="00CB2D17"/>
    <w:rsid w:val="00CB307A"/>
    <w:rsid w:val="00CB3120"/>
    <w:rsid w:val="00CB363A"/>
    <w:rsid w:val="00CB5821"/>
    <w:rsid w:val="00CB5D55"/>
    <w:rsid w:val="00CB78B0"/>
    <w:rsid w:val="00CC2974"/>
    <w:rsid w:val="00CC2A6E"/>
    <w:rsid w:val="00CC2AD1"/>
    <w:rsid w:val="00CC2AEC"/>
    <w:rsid w:val="00CC6347"/>
    <w:rsid w:val="00CC68A6"/>
    <w:rsid w:val="00CD08F0"/>
    <w:rsid w:val="00CD0C5C"/>
    <w:rsid w:val="00CD1602"/>
    <w:rsid w:val="00CD1CE5"/>
    <w:rsid w:val="00CD5483"/>
    <w:rsid w:val="00CD710E"/>
    <w:rsid w:val="00CE0D00"/>
    <w:rsid w:val="00CE2D09"/>
    <w:rsid w:val="00CE3346"/>
    <w:rsid w:val="00CE3A5A"/>
    <w:rsid w:val="00CE5D95"/>
    <w:rsid w:val="00CE6700"/>
    <w:rsid w:val="00CE7785"/>
    <w:rsid w:val="00CF0CE1"/>
    <w:rsid w:val="00CF1960"/>
    <w:rsid w:val="00D017B4"/>
    <w:rsid w:val="00D02167"/>
    <w:rsid w:val="00D04F99"/>
    <w:rsid w:val="00D056EA"/>
    <w:rsid w:val="00D05EAA"/>
    <w:rsid w:val="00D068A0"/>
    <w:rsid w:val="00D06B02"/>
    <w:rsid w:val="00D10A8C"/>
    <w:rsid w:val="00D10EEC"/>
    <w:rsid w:val="00D13673"/>
    <w:rsid w:val="00D13F4E"/>
    <w:rsid w:val="00D14C6E"/>
    <w:rsid w:val="00D14ECC"/>
    <w:rsid w:val="00D158FD"/>
    <w:rsid w:val="00D1699F"/>
    <w:rsid w:val="00D16FD2"/>
    <w:rsid w:val="00D1738C"/>
    <w:rsid w:val="00D208BE"/>
    <w:rsid w:val="00D220F0"/>
    <w:rsid w:val="00D2233F"/>
    <w:rsid w:val="00D22853"/>
    <w:rsid w:val="00D22E91"/>
    <w:rsid w:val="00D23D1E"/>
    <w:rsid w:val="00D25294"/>
    <w:rsid w:val="00D25F16"/>
    <w:rsid w:val="00D261B7"/>
    <w:rsid w:val="00D27560"/>
    <w:rsid w:val="00D27572"/>
    <w:rsid w:val="00D27579"/>
    <w:rsid w:val="00D30252"/>
    <w:rsid w:val="00D3049C"/>
    <w:rsid w:val="00D320DF"/>
    <w:rsid w:val="00D3248F"/>
    <w:rsid w:val="00D341DC"/>
    <w:rsid w:val="00D34501"/>
    <w:rsid w:val="00D351DB"/>
    <w:rsid w:val="00D37340"/>
    <w:rsid w:val="00D406CF"/>
    <w:rsid w:val="00D40CF6"/>
    <w:rsid w:val="00D40F15"/>
    <w:rsid w:val="00D41971"/>
    <w:rsid w:val="00D44E61"/>
    <w:rsid w:val="00D458D9"/>
    <w:rsid w:val="00D45D15"/>
    <w:rsid w:val="00D51423"/>
    <w:rsid w:val="00D51A2D"/>
    <w:rsid w:val="00D55A1D"/>
    <w:rsid w:val="00D55E9F"/>
    <w:rsid w:val="00D5AA8C"/>
    <w:rsid w:val="00D63417"/>
    <w:rsid w:val="00D642A4"/>
    <w:rsid w:val="00D64F18"/>
    <w:rsid w:val="00D678B7"/>
    <w:rsid w:val="00D67AA1"/>
    <w:rsid w:val="00D67C5B"/>
    <w:rsid w:val="00D702B6"/>
    <w:rsid w:val="00D7035F"/>
    <w:rsid w:val="00D71220"/>
    <w:rsid w:val="00D71D76"/>
    <w:rsid w:val="00D725B9"/>
    <w:rsid w:val="00D72F6D"/>
    <w:rsid w:val="00D73126"/>
    <w:rsid w:val="00D73778"/>
    <w:rsid w:val="00D74968"/>
    <w:rsid w:val="00D74C97"/>
    <w:rsid w:val="00D75334"/>
    <w:rsid w:val="00D76D4F"/>
    <w:rsid w:val="00D81DE0"/>
    <w:rsid w:val="00D84812"/>
    <w:rsid w:val="00D84ACB"/>
    <w:rsid w:val="00D85552"/>
    <w:rsid w:val="00D870A7"/>
    <w:rsid w:val="00D87EED"/>
    <w:rsid w:val="00D937A9"/>
    <w:rsid w:val="00D97E99"/>
    <w:rsid w:val="00DA0390"/>
    <w:rsid w:val="00DA14A9"/>
    <w:rsid w:val="00DA1B0E"/>
    <w:rsid w:val="00DA4D03"/>
    <w:rsid w:val="00DB2206"/>
    <w:rsid w:val="00DB233E"/>
    <w:rsid w:val="00DB29B9"/>
    <w:rsid w:val="00DB5939"/>
    <w:rsid w:val="00DB63DA"/>
    <w:rsid w:val="00DC0240"/>
    <w:rsid w:val="00DC0C30"/>
    <w:rsid w:val="00DC28B9"/>
    <w:rsid w:val="00DC53AA"/>
    <w:rsid w:val="00DC611D"/>
    <w:rsid w:val="00DC657A"/>
    <w:rsid w:val="00DC69EE"/>
    <w:rsid w:val="00DD09FC"/>
    <w:rsid w:val="00DD0FA8"/>
    <w:rsid w:val="00DD3D34"/>
    <w:rsid w:val="00DD4055"/>
    <w:rsid w:val="00DD49FF"/>
    <w:rsid w:val="00DD4D62"/>
    <w:rsid w:val="00DD75DC"/>
    <w:rsid w:val="00DE033D"/>
    <w:rsid w:val="00DE5F60"/>
    <w:rsid w:val="00DE65B4"/>
    <w:rsid w:val="00DE7C92"/>
    <w:rsid w:val="00DE7D8C"/>
    <w:rsid w:val="00DF01B8"/>
    <w:rsid w:val="00DF1BA6"/>
    <w:rsid w:val="00DF353D"/>
    <w:rsid w:val="00DF37F7"/>
    <w:rsid w:val="00DF3891"/>
    <w:rsid w:val="00DF546B"/>
    <w:rsid w:val="00DF5728"/>
    <w:rsid w:val="00E00DDA"/>
    <w:rsid w:val="00E00FE8"/>
    <w:rsid w:val="00E02832"/>
    <w:rsid w:val="00E03560"/>
    <w:rsid w:val="00E03606"/>
    <w:rsid w:val="00E0364C"/>
    <w:rsid w:val="00E03AEB"/>
    <w:rsid w:val="00E0420E"/>
    <w:rsid w:val="00E05346"/>
    <w:rsid w:val="00E05EDB"/>
    <w:rsid w:val="00E06ABB"/>
    <w:rsid w:val="00E06F7E"/>
    <w:rsid w:val="00E07F34"/>
    <w:rsid w:val="00E10339"/>
    <w:rsid w:val="00E12F15"/>
    <w:rsid w:val="00E137B6"/>
    <w:rsid w:val="00E142AB"/>
    <w:rsid w:val="00E15DF2"/>
    <w:rsid w:val="00E167EB"/>
    <w:rsid w:val="00E20410"/>
    <w:rsid w:val="00E216ED"/>
    <w:rsid w:val="00E21F60"/>
    <w:rsid w:val="00E2262E"/>
    <w:rsid w:val="00E2264D"/>
    <w:rsid w:val="00E23711"/>
    <w:rsid w:val="00E257EC"/>
    <w:rsid w:val="00E26A41"/>
    <w:rsid w:val="00E26BBA"/>
    <w:rsid w:val="00E27414"/>
    <w:rsid w:val="00E305D7"/>
    <w:rsid w:val="00E31F5D"/>
    <w:rsid w:val="00E329FC"/>
    <w:rsid w:val="00E3322A"/>
    <w:rsid w:val="00E33496"/>
    <w:rsid w:val="00E33BBA"/>
    <w:rsid w:val="00E3477F"/>
    <w:rsid w:val="00E3634F"/>
    <w:rsid w:val="00E365EF"/>
    <w:rsid w:val="00E37A7B"/>
    <w:rsid w:val="00E408F0"/>
    <w:rsid w:val="00E41D86"/>
    <w:rsid w:val="00E423FA"/>
    <w:rsid w:val="00E45014"/>
    <w:rsid w:val="00E47B17"/>
    <w:rsid w:val="00E5035A"/>
    <w:rsid w:val="00E52A03"/>
    <w:rsid w:val="00E52A4A"/>
    <w:rsid w:val="00E5468C"/>
    <w:rsid w:val="00E546A0"/>
    <w:rsid w:val="00E54A29"/>
    <w:rsid w:val="00E55694"/>
    <w:rsid w:val="00E56AB5"/>
    <w:rsid w:val="00E6235D"/>
    <w:rsid w:val="00E633EB"/>
    <w:rsid w:val="00E66889"/>
    <w:rsid w:val="00E66F5B"/>
    <w:rsid w:val="00E67056"/>
    <w:rsid w:val="00E67204"/>
    <w:rsid w:val="00E674BA"/>
    <w:rsid w:val="00E73063"/>
    <w:rsid w:val="00E73D20"/>
    <w:rsid w:val="00E73F15"/>
    <w:rsid w:val="00E74D88"/>
    <w:rsid w:val="00E7569D"/>
    <w:rsid w:val="00E75FE9"/>
    <w:rsid w:val="00E76603"/>
    <w:rsid w:val="00E81130"/>
    <w:rsid w:val="00E82077"/>
    <w:rsid w:val="00E8250F"/>
    <w:rsid w:val="00E82D2E"/>
    <w:rsid w:val="00E845EC"/>
    <w:rsid w:val="00E84941"/>
    <w:rsid w:val="00E90BDA"/>
    <w:rsid w:val="00E94BB3"/>
    <w:rsid w:val="00E961B4"/>
    <w:rsid w:val="00E9668D"/>
    <w:rsid w:val="00E97363"/>
    <w:rsid w:val="00EA07B6"/>
    <w:rsid w:val="00EA0DA1"/>
    <w:rsid w:val="00EA2A1C"/>
    <w:rsid w:val="00EA2B20"/>
    <w:rsid w:val="00EA4A29"/>
    <w:rsid w:val="00EA4AE2"/>
    <w:rsid w:val="00EA5345"/>
    <w:rsid w:val="00EA7210"/>
    <w:rsid w:val="00EA7470"/>
    <w:rsid w:val="00EB03F8"/>
    <w:rsid w:val="00EB1441"/>
    <w:rsid w:val="00EB308D"/>
    <w:rsid w:val="00EB38A4"/>
    <w:rsid w:val="00EB3ED2"/>
    <w:rsid w:val="00EB679D"/>
    <w:rsid w:val="00EB6C52"/>
    <w:rsid w:val="00EC05EB"/>
    <w:rsid w:val="00EC1075"/>
    <w:rsid w:val="00EC1092"/>
    <w:rsid w:val="00EC277F"/>
    <w:rsid w:val="00EC293F"/>
    <w:rsid w:val="00EC313F"/>
    <w:rsid w:val="00EC3F82"/>
    <w:rsid w:val="00EC437F"/>
    <w:rsid w:val="00EC638F"/>
    <w:rsid w:val="00EC6D47"/>
    <w:rsid w:val="00ED000A"/>
    <w:rsid w:val="00ED187B"/>
    <w:rsid w:val="00ED1B88"/>
    <w:rsid w:val="00ED3223"/>
    <w:rsid w:val="00ED52BB"/>
    <w:rsid w:val="00ED6212"/>
    <w:rsid w:val="00EE1598"/>
    <w:rsid w:val="00EE3056"/>
    <w:rsid w:val="00EE63A2"/>
    <w:rsid w:val="00EE6B87"/>
    <w:rsid w:val="00EE729B"/>
    <w:rsid w:val="00EE7CF4"/>
    <w:rsid w:val="00EE7EE1"/>
    <w:rsid w:val="00EF05E2"/>
    <w:rsid w:val="00EF1E93"/>
    <w:rsid w:val="00EF2486"/>
    <w:rsid w:val="00EF3970"/>
    <w:rsid w:val="00EF5979"/>
    <w:rsid w:val="00F00464"/>
    <w:rsid w:val="00F01544"/>
    <w:rsid w:val="00F01B94"/>
    <w:rsid w:val="00F01FB6"/>
    <w:rsid w:val="00F038F5"/>
    <w:rsid w:val="00F03C2E"/>
    <w:rsid w:val="00F07219"/>
    <w:rsid w:val="00F107A2"/>
    <w:rsid w:val="00F11715"/>
    <w:rsid w:val="00F153E1"/>
    <w:rsid w:val="00F171F5"/>
    <w:rsid w:val="00F21404"/>
    <w:rsid w:val="00F21F42"/>
    <w:rsid w:val="00F227ED"/>
    <w:rsid w:val="00F230DA"/>
    <w:rsid w:val="00F23C1C"/>
    <w:rsid w:val="00F24DBD"/>
    <w:rsid w:val="00F266FD"/>
    <w:rsid w:val="00F30207"/>
    <w:rsid w:val="00F328F0"/>
    <w:rsid w:val="00F33BC6"/>
    <w:rsid w:val="00F358CB"/>
    <w:rsid w:val="00F35D4D"/>
    <w:rsid w:val="00F36D7A"/>
    <w:rsid w:val="00F40604"/>
    <w:rsid w:val="00F4249F"/>
    <w:rsid w:val="00F42874"/>
    <w:rsid w:val="00F42F21"/>
    <w:rsid w:val="00F44510"/>
    <w:rsid w:val="00F4595B"/>
    <w:rsid w:val="00F4637C"/>
    <w:rsid w:val="00F46D63"/>
    <w:rsid w:val="00F473E0"/>
    <w:rsid w:val="00F50085"/>
    <w:rsid w:val="00F508B0"/>
    <w:rsid w:val="00F51A3A"/>
    <w:rsid w:val="00F51CE2"/>
    <w:rsid w:val="00F52A92"/>
    <w:rsid w:val="00F54CC5"/>
    <w:rsid w:val="00F55C0C"/>
    <w:rsid w:val="00F567B5"/>
    <w:rsid w:val="00F56921"/>
    <w:rsid w:val="00F622D9"/>
    <w:rsid w:val="00F62992"/>
    <w:rsid w:val="00F63B3A"/>
    <w:rsid w:val="00F66449"/>
    <w:rsid w:val="00F6711B"/>
    <w:rsid w:val="00F72382"/>
    <w:rsid w:val="00F749D4"/>
    <w:rsid w:val="00F74F43"/>
    <w:rsid w:val="00F754C2"/>
    <w:rsid w:val="00F8058D"/>
    <w:rsid w:val="00F81176"/>
    <w:rsid w:val="00F81BC6"/>
    <w:rsid w:val="00F82705"/>
    <w:rsid w:val="00F832B6"/>
    <w:rsid w:val="00F84A4A"/>
    <w:rsid w:val="00F90DEC"/>
    <w:rsid w:val="00F921EC"/>
    <w:rsid w:val="00F931D8"/>
    <w:rsid w:val="00F950FC"/>
    <w:rsid w:val="00F95A31"/>
    <w:rsid w:val="00F95A38"/>
    <w:rsid w:val="00F97483"/>
    <w:rsid w:val="00FA01AB"/>
    <w:rsid w:val="00FA191A"/>
    <w:rsid w:val="00FA1B73"/>
    <w:rsid w:val="00FA23EF"/>
    <w:rsid w:val="00FA30EC"/>
    <w:rsid w:val="00FA31ED"/>
    <w:rsid w:val="00FA4855"/>
    <w:rsid w:val="00FA54D1"/>
    <w:rsid w:val="00FA5DF6"/>
    <w:rsid w:val="00FA608D"/>
    <w:rsid w:val="00FA7478"/>
    <w:rsid w:val="00FA7623"/>
    <w:rsid w:val="00FB05D7"/>
    <w:rsid w:val="00FB0A76"/>
    <w:rsid w:val="00FB0D25"/>
    <w:rsid w:val="00FB18F9"/>
    <w:rsid w:val="00FB2164"/>
    <w:rsid w:val="00FB297A"/>
    <w:rsid w:val="00FB3066"/>
    <w:rsid w:val="00FB307B"/>
    <w:rsid w:val="00FB4B27"/>
    <w:rsid w:val="00FB5AD9"/>
    <w:rsid w:val="00FB6472"/>
    <w:rsid w:val="00FB7149"/>
    <w:rsid w:val="00FC1714"/>
    <w:rsid w:val="00FC2345"/>
    <w:rsid w:val="00FC2D1A"/>
    <w:rsid w:val="00FC3173"/>
    <w:rsid w:val="00FC59D2"/>
    <w:rsid w:val="00FC5EC2"/>
    <w:rsid w:val="00FC636B"/>
    <w:rsid w:val="00FC72A3"/>
    <w:rsid w:val="00FC7B24"/>
    <w:rsid w:val="00FD0270"/>
    <w:rsid w:val="00FD457C"/>
    <w:rsid w:val="00FD4705"/>
    <w:rsid w:val="00FD4F35"/>
    <w:rsid w:val="00FD5211"/>
    <w:rsid w:val="00FD59EB"/>
    <w:rsid w:val="00FD75F2"/>
    <w:rsid w:val="00FD7D37"/>
    <w:rsid w:val="00FE2674"/>
    <w:rsid w:val="00FE2F34"/>
    <w:rsid w:val="00FE42A4"/>
    <w:rsid w:val="00FE47C0"/>
    <w:rsid w:val="00FE50A6"/>
    <w:rsid w:val="00FE5655"/>
    <w:rsid w:val="00FE7E72"/>
    <w:rsid w:val="00FF123B"/>
    <w:rsid w:val="00FF2627"/>
    <w:rsid w:val="00FF310B"/>
    <w:rsid w:val="00FF5C60"/>
    <w:rsid w:val="015E5ED6"/>
    <w:rsid w:val="01625BCB"/>
    <w:rsid w:val="0186C41E"/>
    <w:rsid w:val="019F53C5"/>
    <w:rsid w:val="01A8EA40"/>
    <w:rsid w:val="01BD0CD5"/>
    <w:rsid w:val="01C02879"/>
    <w:rsid w:val="01FC89DD"/>
    <w:rsid w:val="02103324"/>
    <w:rsid w:val="022C91E7"/>
    <w:rsid w:val="0232DB8F"/>
    <w:rsid w:val="028486D8"/>
    <w:rsid w:val="02AE8304"/>
    <w:rsid w:val="02F448DF"/>
    <w:rsid w:val="030B0FB4"/>
    <w:rsid w:val="03205559"/>
    <w:rsid w:val="034C72E3"/>
    <w:rsid w:val="03506A4F"/>
    <w:rsid w:val="0365335C"/>
    <w:rsid w:val="03709AA9"/>
    <w:rsid w:val="0372A737"/>
    <w:rsid w:val="03B55C51"/>
    <w:rsid w:val="03E7A04E"/>
    <w:rsid w:val="047FC6E5"/>
    <w:rsid w:val="04814E3C"/>
    <w:rsid w:val="0494D171"/>
    <w:rsid w:val="04ABDBEB"/>
    <w:rsid w:val="04AD5BDF"/>
    <w:rsid w:val="04D6F487"/>
    <w:rsid w:val="0500EB31"/>
    <w:rsid w:val="05160684"/>
    <w:rsid w:val="0524DFF6"/>
    <w:rsid w:val="05356802"/>
    <w:rsid w:val="054B3E17"/>
    <w:rsid w:val="055F0A34"/>
    <w:rsid w:val="0574B562"/>
    <w:rsid w:val="05EAC860"/>
    <w:rsid w:val="05FC6F63"/>
    <w:rsid w:val="06001534"/>
    <w:rsid w:val="06020A20"/>
    <w:rsid w:val="0636859C"/>
    <w:rsid w:val="0641DF3D"/>
    <w:rsid w:val="064447B5"/>
    <w:rsid w:val="0682569A"/>
    <w:rsid w:val="06855FB2"/>
    <w:rsid w:val="06961EBA"/>
    <w:rsid w:val="07275A24"/>
    <w:rsid w:val="07635197"/>
    <w:rsid w:val="07BDD43E"/>
    <w:rsid w:val="07C854C1"/>
    <w:rsid w:val="07CC4143"/>
    <w:rsid w:val="07CFEB13"/>
    <w:rsid w:val="0808E2C2"/>
    <w:rsid w:val="08388BF3"/>
    <w:rsid w:val="08CCF409"/>
    <w:rsid w:val="093CE222"/>
    <w:rsid w:val="093E2F50"/>
    <w:rsid w:val="0941BF0B"/>
    <w:rsid w:val="0978A2CB"/>
    <w:rsid w:val="09890001"/>
    <w:rsid w:val="099F45FF"/>
    <w:rsid w:val="09F80AC3"/>
    <w:rsid w:val="09FAFD67"/>
    <w:rsid w:val="0A0A4127"/>
    <w:rsid w:val="0A255F01"/>
    <w:rsid w:val="0A2F7726"/>
    <w:rsid w:val="0A58CD4A"/>
    <w:rsid w:val="0A8E088B"/>
    <w:rsid w:val="0AAF5E75"/>
    <w:rsid w:val="0AD26305"/>
    <w:rsid w:val="0B1EA944"/>
    <w:rsid w:val="0B1F7D3E"/>
    <w:rsid w:val="0B2420A4"/>
    <w:rsid w:val="0B5D7098"/>
    <w:rsid w:val="0B6235DE"/>
    <w:rsid w:val="0B7E8D06"/>
    <w:rsid w:val="0B8E985A"/>
    <w:rsid w:val="0B9CE5DC"/>
    <w:rsid w:val="0BA65BD8"/>
    <w:rsid w:val="0BBC9F18"/>
    <w:rsid w:val="0BD92B11"/>
    <w:rsid w:val="0BF6C712"/>
    <w:rsid w:val="0C070759"/>
    <w:rsid w:val="0C705F3A"/>
    <w:rsid w:val="0C72CA63"/>
    <w:rsid w:val="0C7F8818"/>
    <w:rsid w:val="0CC66A95"/>
    <w:rsid w:val="0CE65CD1"/>
    <w:rsid w:val="0D11E6E1"/>
    <w:rsid w:val="0D414055"/>
    <w:rsid w:val="0D49FAAD"/>
    <w:rsid w:val="0D53A2DC"/>
    <w:rsid w:val="0D5CFFC3"/>
    <w:rsid w:val="0DB4393B"/>
    <w:rsid w:val="0DCBBB34"/>
    <w:rsid w:val="0DF53F45"/>
    <w:rsid w:val="0E215131"/>
    <w:rsid w:val="0E32713B"/>
    <w:rsid w:val="0E39E3DE"/>
    <w:rsid w:val="0E3D8D40"/>
    <w:rsid w:val="0E457021"/>
    <w:rsid w:val="0E55F84D"/>
    <w:rsid w:val="0E7BC98F"/>
    <w:rsid w:val="0E90C6AE"/>
    <w:rsid w:val="0E99C52F"/>
    <w:rsid w:val="0EE336D9"/>
    <w:rsid w:val="0EE5B3E7"/>
    <w:rsid w:val="0F1489C6"/>
    <w:rsid w:val="0F74DF6C"/>
    <w:rsid w:val="0F7929B8"/>
    <w:rsid w:val="0FD1CFC8"/>
    <w:rsid w:val="0FF4A4E4"/>
    <w:rsid w:val="0FFDAD19"/>
    <w:rsid w:val="100434B7"/>
    <w:rsid w:val="105BE2C9"/>
    <w:rsid w:val="107DB10C"/>
    <w:rsid w:val="10F06C89"/>
    <w:rsid w:val="112DA9BE"/>
    <w:rsid w:val="115742A6"/>
    <w:rsid w:val="11583ECF"/>
    <w:rsid w:val="11638C6E"/>
    <w:rsid w:val="116C9067"/>
    <w:rsid w:val="11E7D324"/>
    <w:rsid w:val="120FD878"/>
    <w:rsid w:val="124BEC8F"/>
    <w:rsid w:val="125051F2"/>
    <w:rsid w:val="125B3639"/>
    <w:rsid w:val="127D7817"/>
    <w:rsid w:val="1283CD37"/>
    <w:rsid w:val="12CAD28F"/>
    <w:rsid w:val="12EA2CD2"/>
    <w:rsid w:val="12F6F9ED"/>
    <w:rsid w:val="137A1D40"/>
    <w:rsid w:val="1393838B"/>
    <w:rsid w:val="1428EF68"/>
    <w:rsid w:val="142B398E"/>
    <w:rsid w:val="14366170"/>
    <w:rsid w:val="1447C3AF"/>
    <w:rsid w:val="14675996"/>
    <w:rsid w:val="1489F5D5"/>
    <w:rsid w:val="14A2FD29"/>
    <w:rsid w:val="14C23D1E"/>
    <w:rsid w:val="152630A6"/>
    <w:rsid w:val="157ABE42"/>
    <w:rsid w:val="158798E3"/>
    <w:rsid w:val="15A7495D"/>
    <w:rsid w:val="15AAB9E9"/>
    <w:rsid w:val="15C8D9F5"/>
    <w:rsid w:val="15CE7D53"/>
    <w:rsid w:val="15E0DB44"/>
    <w:rsid w:val="160677B6"/>
    <w:rsid w:val="16109F04"/>
    <w:rsid w:val="164023FF"/>
    <w:rsid w:val="16461B56"/>
    <w:rsid w:val="167A64A2"/>
    <w:rsid w:val="1699EEC6"/>
    <w:rsid w:val="16F45BE2"/>
    <w:rsid w:val="170D5AB2"/>
    <w:rsid w:val="170DB007"/>
    <w:rsid w:val="1755959C"/>
    <w:rsid w:val="176F4C1F"/>
    <w:rsid w:val="17712640"/>
    <w:rsid w:val="17C19697"/>
    <w:rsid w:val="17E1EBB7"/>
    <w:rsid w:val="180E8E98"/>
    <w:rsid w:val="1826531F"/>
    <w:rsid w:val="183294D0"/>
    <w:rsid w:val="1838DD63"/>
    <w:rsid w:val="194083C2"/>
    <w:rsid w:val="194376EC"/>
    <w:rsid w:val="19530516"/>
    <w:rsid w:val="195F89B1"/>
    <w:rsid w:val="196B6700"/>
    <w:rsid w:val="199CD17E"/>
    <w:rsid w:val="19EF6BDC"/>
    <w:rsid w:val="19F65A06"/>
    <w:rsid w:val="1A0E82E8"/>
    <w:rsid w:val="1A10FDFB"/>
    <w:rsid w:val="1A16A60A"/>
    <w:rsid w:val="1AF889DA"/>
    <w:rsid w:val="1B00B6E7"/>
    <w:rsid w:val="1B29A5B2"/>
    <w:rsid w:val="1B3ABD3D"/>
    <w:rsid w:val="1B4A70D7"/>
    <w:rsid w:val="1B823B4D"/>
    <w:rsid w:val="1B8D02A5"/>
    <w:rsid w:val="1B9328C8"/>
    <w:rsid w:val="1BA6BDF8"/>
    <w:rsid w:val="1BECD800"/>
    <w:rsid w:val="1CBF8DD7"/>
    <w:rsid w:val="1CCBE2AA"/>
    <w:rsid w:val="1CE2EDCB"/>
    <w:rsid w:val="1D00ADCF"/>
    <w:rsid w:val="1D08B3B8"/>
    <w:rsid w:val="1D5B37F5"/>
    <w:rsid w:val="1D5D44C9"/>
    <w:rsid w:val="1D5F8685"/>
    <w:rsid w:val="1DA24F5B"/>
    <w:rsid w:val="1DD4E61C"/>
    <w:rsid w:val="1E083B4F"/>
    <w:rsid w:val="1E3262A1"/>
    <w:rsid w:val="1E49DF6F"/>
    <w:rsid w:val="1E8784F0"/>
    <w:rsid w:val="1E8CE91C"/>
    <w:rsid w:val="1E8DA86F"/>
    <w:rsid w:val="1EE6C29A"/>
    <w:rsid w:val="1EF2EF07"/>
    <w:rsid w:val="1F045489"/>
    <w:rsid w:val="1F5C721D"/>
    <w:rsid w:val="1F80E68E"/>
    <w:rsid w:val="1FAE555A"/>
    <w:rsid w:val="1FAECCCC"/>
    <w:rsid w:val="1FCF94D1"/>
    <w:rsid w:val="200FE39A"/>
    <w:rsid w:val="2061AF28"/>
    <w:rsid w:val="20743B18"/>
    <w:rsid w:val="20EFF7C4"/>
    <w:rsid w:val="2110BB1D"/>
    <w:rsid w:val="216DABD4"/>
    <w:rsid w:val="21743BE1"/>
    <w:rsid w:val="219E1A45"/>
    <w:rsid w:val="22133846"/>
    <w:rsid w:val="22637DF5"/>
    <w:rsid w:val="227C7AEA"/>
    <w:rsid w:val="228419E6"/>
    <w:rsid w:val="22E3139A"/>
    <w:rsid w:val="2328E1A5"/>
    <w:rsid w:val="234C5533"/>
    <w:rsid w:val="2384D08E"/>
    <w:rsid w:val="23A25DFA"/>
    <w:rsid w:val="23C263D8"/>
    <w:rsid w:val="23E2C25D"/>
    <w:rsid w:val="23EAB3BB"/>
    <w:rsid w:val="24A433E9"/>
    <w:rsid w:val="24CBEBAE"/>
    <w:rsid w:val="2532A258"/>
    <w:rsid w:val="254521BB"/>
    <w:rsid w:val="2563C422"/>
    <w:rsid w:val="25DE311E"/>
    <w:rsid w:val="2602997B"/>
    <w:rsid w:val="262776BF"/>
    <w:rsid w:val="26A9FA35"/>
    <w:rsid w:val="26BE89B0"/>
    <w:rsid w:val="272ACAA5"/>
    <w:rsid w:val="272CEB18"/>
    <w:rsid w:val="27497B7A"/>
    <w:rsid w:val="276B0D95"/>
    <w:rsid w:val="27709F7D"/>
    <w:rsid w:val="2777F758"/>
    <w:rsid w:val="278D97E4"/>
    <w:rsid w:val="279D9267"/>
    <w:rsid w:val="27C6BE9B"/>
    <w:rsid w:val="283667D4"/>
    <w:rsid w:val="284303FD"/>
    <w:rsid w:val="28630464"/>
    <w:rsid w:val="288AE76E"/>
    <w:rsid w:val="28B41DA1"/>
    <w:rsid w:val="28BDC3BA"/>
    <w:rsid w:val="293C1556"/>
    <w:rsid w:val="2976957F"/>
    <w:rsid w:val="298A918B"/>
    <w:rsid w:val="299070CA"/>
    <w:rsid w:val="2A1C32E5"/>
    <w:rsid w:val="2A4F994E"/>
    <w:rsid w:val="2A6A2714"/>
    <w:rsid w:val="2B1F54DD"/>
    <w:rsid w:val="2B518F8B"/>
    <w:rsid w:val="2B53C2B5"/>
    <w:rsid w:val="2BCA4E06"/>
    <w:rsid w:val="2BE0AD87"/>
    <w:rsid w:val="2BEBADC7"/>
    <w:rsid w:val="2C2959DA"/>
    <w:rsid w:val="2C53A538"/>
    <w:rsid w:val="2C714CA6"/>
    <w:rsid w:val="2D036FE8"/>
    <w:rsid w:val="2D405796"/>
    <w:rsid w:val="2D43C0E3"/>
    <w:rsid w:val="2D722608"/>
    <w:rsid w:val="2D79C0FE"/>
    <w:rsid w:val="2DA22977"/>
    <w:rsid w:val="2DAED3A1"/>
    <w:rsid w:val="2DD5466C"/>
    <w:rsid w:val="2DD70D30"/>
    <w:rsid w:val="2E09FE79"/>
    <w:rsid w:val="2E7F8B47"/>
    <w:rsid w:val="2E7FACAB"/>
    <w:rsid w:val="2E88E042"/>
    <w:rsid w:val="2F72506E"/>
    <w:rsid w:val="2F81B6FC"/>
    <w:rsid w:val="2F9548FE"/>
    <w:rsid w:val="2FA2B23C"/>
    <w:rsid w:val="2FA97805"/>
    <w:rsid w:val="2FC9B124"/>
    <w:rsid w:val="2FCF8CB6"/>
    <w:rsid w:val="2FED932B"/>
    <w:rsid w:val="30145450"/>
    <w:rsid w:val="3048534D"/>
    <w:rsid w:val="30BC7F0D"/>
    <w:rsid w:val="30ED1E8F"/>
    <w:rsid w:val="311AE46D"/>
    <w:rsid w:val="3136E449"/>
    <w:rsid w:val="3195F646"/>
    <w:rsid w:val="31A7B5ED"/>
    <w:rsid w:val="31B5B6EF"/>
    <w:rsid w:val="320F729B"/>
    <w:rsid w:val="3212BFE7"/>
    <w:rsid w:val="32186496"/>
    <w:rsid w:val="325D5EB2"/>
    <w:rsid w:val="32EAAD18"/>
    <w:rsid w:val="3317C502"/>
    <w:rsid w:val="331D7D55"/>
    <w:rsid w:val="33312D33"/>
    <w:rsid w:val="335524CC"/>
    <w:rsid w:val="3358A89E"/>
    <w:rsid w:val="337DAE02"/>
    <w:rsid w:val="33BE3FFA"/>
    <w:rsid w:val="33C55B50"/>
    <w:rsid w:val="33E89E5F"/>
    <w:rsid w:val="340E0496"/>
    <w:rsid w:val="34840C92"/>
    <w:rsid w:val="3486FAE0"/>
    <w:rsid w:val="34A0020E"/>
    <w:rsid w:val="3501F2EE"/>
    <w:rsid w:val="351A3509"/>
    <w:rsid w:val="35371332"/>
    <w:rsid w:val="354688C8"/>
    <w:rsid w:val="357FC676"/>
    <w:rsid w:val="3591A48A"/>
    <w:rsid w:val="35D31930"/>
    <w:rsid w:val="35EDA50C"/>
    <w:rsid w:val="3686D8E9"/>
    <w:rsid w:val="36A899F6"/>
    <w:rsid w:val="372B01DB"/>
    <w:rsid w:val="37880525"/>
    <w:rsid w:val="37F0658B"/>
    <w:rsid w:val="37F2BD7D"/>
    <w:rsid w:val="37FA38A7"/>
    <w:rsid w:val="38060400"/>
    <w:rsid w:val="3810D0C3"/>
    <w:rsid w:val="383D11DB"/>
    <w:rsid w:val="3855E57D"/>
    <w:rsid w:val="3862C850"/>
    <w:rsid w:val="387C74ED"/>
    <w:rsid w:val="389C8093"/>
    <w:rsid w:val="38E22900"/>
    <w:rsid w:val="38E37E5E"/>
    <w:rsid w:val="392F65B9"/>
    <w:rsid w:val="395E9905"/>
    <w:rsid w:val="39C99414"/>
    <w:rsid w:val="3A0231AD"/>
    <w:rsid w:val="3A02E306"/>
    <w:rsid w:val="3A0A4E1E"/>
    <w:rsid w:val="3AE09C14"/>
    <w:rsid w:val="3AE44670"/>
    <w:rsid w:val="3AF98A3E"/>
    <w:rsid w:val="3AFD8665"/>
    <w:rsid w:val="3B0B88E8"/>
    <w:rsid w:val="3B34B930"/>
    <w:rsid w:val="3B38FFBC"/>
    <w:rsid w:val="3B4026B7"/>
    <w:rsid w:val="3B6304D0"/>
    <w:rsid w:val="3B6C211C"/>
    <w:rsid w:val="3BA61E7F"/>
    <w:rsid w:val="3BBBA91B"/>
    <w:rsid w:val="3BD25EB0"/>
    <w:rsid w:val="3BFE0AD4"/>
    <w:rsid w:val="3C1356E4"/>
    <w:rsid w:val="3C6D6B4D"/>
    <w:rsid w:val="3CAE6DF2"/>
    <w:rsid w:val="3CB4863A"/>
    <w:rsid w:val="3CBC8F5B"/>
    <w:rsid w:val="3CD71562"/>
    <w:rsid w:val="3D39186B"/>
    <w:rsid w:val="3D47FC10"/>
    <w:rsid w:val="3E02230D"/>
    <w:rsid w:val="3E138251"/>
    <w:rsid w:val="3E164072"/>
    <w:rsid w:val="3E2042C1"/>
    <w:rsid w:val="3E2795D4"/>
    <w:rsid w:val="3E5528F6"/>
    <w:rsid w:val="3E862065"/>
    <w:rsid w:val="3FBF186D"/>
    <w:rsid w:val="3FC02BC2"/>
    <w:rsid w:val="3FD0756B"/>
    <w:rsid w:val="3FD9DBF0"/>
    <w:rsid w:val="3FF5D4DF"/>
    <w:rsid w:val="406599E1"/>
    <w:rsid w:val="406C3DEC"/>
    <w:rsid w:val="40831DE4"/>
    <w:rsid w:val="40987CB8"/>
    <w:rsid w:val="40AB0B93"/>
    <w:rsid w:val="40B71585"/>
    <w:rsid w:val="40D7A4F0"/>
    <w:rsid w:val="4107EF75"/>
    <w:rsid w:val="4115BF0E"/>
    <w:rsid w:val="4156A289"/>
    <w:rsid w:val="41700B74"/>
    <w:rsid w:val="41A81E01"/>
    <w:rsid w:val="41DB2FF9"/>
    <w:rsid w:val="421FF498"/>
    <w:rsid w:val="427DDEEA"/>
    <w:rsid w:val="42CC1BCF"/>
    <w:rsid w:val="42CE28A3"/>
    <w:rsid w:val="43B6CA65"/>
    <w:rsid w:val="43BD0494"/>
    <w:rsid w:val="44637B84"/>
    <w:rsid w:val="44E77E9F"/>
    <w:rsid w:val="451CB610"/>
    <w:rsid w:val="453CCAAB"/>
    <w:rsid w:val="454A3683"/>
    <w:rsid w:val="4550D600"/>
    <w:rsid w:val="45513B76"/>
    <w:rsid w:val="45C4F73F"/>
    <w:rsid w:val="4604E18F"/>
    <w:rsid w:val="463B6B46"/>
    <w:rsid w:val="46A46F4E"/>
    <w:rsid w:val="46DC0345"/>
    <w:rsid w:val="4729CEF0"/>
    <w:rsid w:val="474EF4CF"/>
    <w:rsid w:val="475F5E33"/>
    <w:rsid w:val="4791A087"/>
    <w:rsid w:val="47A166F5"/>
    <w:rsid w:val="47AB5D1F"/>
    <w:rsid w:val="47B97803"/>
    <w:rsid w:val="480FAD26"/>
    <w:rsid w:val="48223958"/>
    <w:rsid w:val="48237AF0"/>
    <w:rsid w:val="4867904B"/>
    <w:rsid w:val="48D16342"/>
    <w:rsid w:val="48EA1C89"/>
    <w:rsid w:val="493D3756"/>
    <w:rsid w:val="497C3FED"/>
    <w:rsid w:val="49DA95B2"/>
    <w:rsid w:val="4A47A0F5"/>
    <w:rsid w:val="4AD44217"/>
    <w:rsid w:val="4AE793AA"/>
    <w:rsid w:val="4B1E435E"/>
    <w:rsid w:val="4B474DE8"/>
    <w:rsid w:val="4B6C2130"/>
    <w:rsid w:val="4BB7611B"/>
    <w:rsid w:val="4BC4664B"/>
    <w:rsid w:val="4BEBD636"/>
    <w:rsid w:val="4C2D69D6"/>
    <w:rsid w:val="4C380085"/>
    <w:rsid w:val="4C411CFB"/>
    <w:rsid w:val="4C63FAE8"/>
    <w:rsid w:val="4C75B81D"/>
    <w:rsid w:val="4C766484"/>
    <w:rsid w:val="4CBCD3CA"/>
    <w:rsid w:val="4CD06606"/>
    <w:rsid w:val="4D20AEC0"/>
    <w:rsid w:val="4D3B0672"/>
    <w:rsid w:val="4DA25E35"/>
    <w:rsid w:val="4DCA1DF3"/>
    <w:rsid w:val="4E0804B4"/>
    <w:rsid w:val="4E31416F"/>
    <w:rsid w:val="4E3926C7"/>
    <w:rsid w:val="4EE0F32D"/>
    <w:rsid w:val="4EFE1C9A"/>
    <w:rsid w:val="4F0C8AC8"/>
    <w:rsid w:val="4F24E0B6"/>
    <w:rsid w:val="4F537B60"/>
    <w:rsid w:val="4F7DC9CE"/>
    <w:rsid w:val="4F8AE49E"/>
    <w:rsid w:val="4FCA4550"/>
    <w:rsid w:val="4FD631DA"/>
    <w:rsid w:val="4FDDABB7"/>
    <w:rsid w:val="4FF1836C"/>
    <w:rsid w:val="5030A53C"/>
    <w:rsid w:val="504AD6D2"/>
    <w:rsid w:val="508173B1"/>
    <w:rsid w:val="50A499FB"/>
    <w:rsid w:val="50A514CD"/>
    <w:rsid w:val="50CE0398"/>
    <w:rsid w:val="5102CE77"/>
    <w:rsid w:val="51254CFF"/>
    <w:rsid w:val="513B180B"/>
    <w:rsid w:val="513D01F2"/>
    <w:rsid w:val="514733DF"/>
    <w:rsid w:val="519223C2"/>
    <w:rsid w:val="51D37F5C"/>
    <w:rsid w:val="51EE5ACC"/>
    <w:rsid w:val="51EEE0F0"/>
    <w:rsid w:val="52053AD8"/>
    <w:rsid w:val="52362BFF"/>
    <w:rsid w:val="524F299C"/>
    <w:rsid w:val="5259DABA"/>
    <w:rsid w:val="52611969"/>
    <w:rsid w:val="52937387"/>
    <w:rsid w:val="52DAE4E8"/>
    <w:rsid w:val="52E5C62B"/>
    <w:rsid w:val="52FCCB6E"/>
    <w:rsid w:val="5301A2AF"/>
    <w:rsid w:val="533ED1E1"/>
    <w:rsid w:val="536485B0"/>
    <w:rsid w:val="5374DF13"/>
    <w:rsid w:val="537BC10C"/>
    <w:rsid w:val="53B145C4"/>
    <w:rsid w:val="53C2867B"/>
    <w:rsid w:val="53C81621"/>
    <w:rsid w:val="545E1E6F"/>
    <w:rsid w:val="54C73048"/>
    <w:rsid w:val="550F9E54"/>
    <w:rsid w:val="55539427"/>
    <w:rsid w:val="5566F9CA"/>
    <w:rsid w:val="557F6F6C"/>
    <w:rsid w:val="5580A53A"/>
    <w:rsid w:val="55B6523B"/>
    <w:rsid w:val="55D330B2"/>
    <w:rsid w:val="565E1FEF"/>
    <w:rsid w:val="567F8AC7"/>
    <w:rsid w:val="56FB7D3D"/>
    <w:rsid w:val="5724DF12"/>
    <w:rsid w:val="572A4333"/>
    <w:rsid w:val="57346F1A"/>
    <w:rsid w:val="574CF78F"/>
    <w:rsid w:val="577985A7"/>
    <w:rsid w:val="57E568F3"/>
    <w:rsid w:val="5829E4D2"/>
    <w:rsid w:val="58306E69"/>
    <w:rsid w:val="588CD110"/>
    <w:rsid w:val="58960EA6"/>
    <w:rsid w:val="58AD141A"/>
    <w:rsid w:val="58C6CBC2"/>
    <w:rsid w:val="58CD3F8B"/>
    <w:rsid w:val="59010EC1"/>
    <w:rsid w:val="59265C20"/>
    <w:rsid w:val="59598DE4"/>
    <w:rsid w:val="596E469E"/>
    <w:rsid w:val="59954C6C"/>
    <w:rsid w:val="59A4BC95"/>
    <w:rsid w:val="59D3CABE"/>
    <w:rsid w:val="59ECC11D"/>
    <w:rsid w:val="5A119C8E"/>
    <w:rsid w:val="5A71A69B"/>
    <w:rsid w:val="5AD7F437"/>
    <w:rsid w:val="5ADE85F8"/>
    <w:rsid w:val="5B049538"/>
    <w:rsid w:val="5B064EFB"/>
    <w:rsid w:val="5B08C4B5"/>
    <w:rsid w:val="5B281364"/>
    <w:rsid w:val="5B66F511"/>
    <w:rsid w:val="5B7991A9"/>
    <w:rsid w:val="5BC64252"/>
    <w:rsid w:val="5BFA97F2"/>
    <w:rsid w:val="5C05BE4B"/>
    <w:rsid w:val="5C11B311"/>
    <w:rsid w:val="5C120370"/>
    <w:rsid w:val="5C1592F5"/>
    <w:rsid w:val="5C1F408A"/>
    <w:rsid w:val="5C56247D"/>
    <w:rsid w:val="5C5D5FBD"/>
    <w:rsid w:val="5CC20A2A"/>
    <w:rsid w:val="5CE9A446"/>
    <w:rsid w:val="5D0EE933"/>
    <w:rsid w:val="5D2461DF"/>
    <w:rsid w:val="5D2C5D40"/>
    <w:rsid w:val="5D922C34"/>
    <w:rsid w:val="5D99BF98"/>
    <w:rsid w:val="5DA01E0C"/>
    <w:rsid w:val="5DFA9BBF"/>
    <w:rsid w:val="5EAB15E5"/>
    <w:rsid w:val="5F2115B1"/>
    <w:rsid w:val="5F9BB705"/>
    <w:rsid w:val="5FD0468F"/>
    <w:rsid w:val="600BD785"/>
    <w:rsid w:val="6024FD78"/>
    <w:rsid w:val="6042246F"/>
    <w:rsid w:val="6070E4D3"/>
    <w:rsid w:val="6099B50D"/>
    <w:rsid w:val="60A025FE"/>
    <w:rsid w:val="60A653B0"/>
    <w:rsid w:val="60BC5D2A"/>
    <w:rsid w:val="60FF70D0"/>
    <w:rsid w:val="61017DA4"/>
    <w:rsid w:val="616261B3"/>
    <w:rsid w:val="61854E27"/>
    <w:rsid w:val="61A2AD82"/>
    <w:rsid w:val="61F59BE8"/>
    <w:rsid w:val="6229C708"/>
    <w:rsid w:val="622A3A4B"/>
    <w:rsid w:val="6235EB06"/>
    <w:rsid w:val="623B464D"/>
    <w:rsid w:val="62416D6B"/>
    <w:rsid w:val="626B44B8"/>
    <w:rsid w:val="6295F7F7"/>
    <w:rsid w:val="62B736AB"/>
    <w:rsid w:val="636EF918"/>
    <w:rsid w:val="637D4D80"/>
    <w:rsid w:val="637FC090"/>
    <w:rsid w:val="638B50F6"/>
    <w:rsid w:val="63A11E6C"/>
    <w:rsid w:val="63B4F50D"/>
    <w:rsid w:val="63D1A453"/>
    <w:rsid w:val="6418D2CC"/>
    <w:rsid w:val="644ED252"/>
    <w:rsid w:val="647FEF01"/>
    <w:rsid w:val="64A302EF"/>
    <w:rsid w:val="64C1A734"/>
    <w:rsid w:val="64DF419B"/>
    <w:rsid w:val="64F3E5AC"/>
    <w:rsid w:val="650E4791"/>
    <w:rsid w:val="650FA5F5"/>
    <w:rsid w:val="65186781"/>
    <w:rsid w:val="658B832A"/>
    <w:rsid w:val="6636FC15"/>
    <w:rsid w:val="6669CD99"/>
    <w:rsid w:val="667E1E03"/>
    <w:rsid w:val="66923354"/>
    <w:rsid w:val="66AA6F8A"/>
    <w:rsid w:val="66D2672E"/>
    <w:rsid w:val="66DE686C"/>
    <w:rsid w:val="67266B64"/>
    <w:rsid w:val="6742F75D"/>
    <w:rsid w:val="67C52260"/>
    <w:rsid w:val="68441E52"/>
    <w:rsid w:val="684E0018"/>
    <w:rsid w:val="6850FA34"/>
    <w:rsid w:val="68A5B8AE"/>
    <w:rsid w:val="68B888D2"/>
    <w:rsid w:val="68ED819E"/>
    <w:rsid w:val="690ADAEC"/>
    <w:rsid w:val="692B1ED3"/>
    <w:rsid w:val="694D84CE"/>
    <w:rsid w:val="695482E5"/>
    <w:rsid w:val="695F4F13"/>
    <w:rsid w:val="69849C32"/>
    <w:rsid w:val="69A5F1D6"/>
    <w:rsid w:val="69B2B761"/>
    <w:rsid w:val="69B94F96"/>
    <w:rsid w:val="69D72648"/>
    <w:rsid w:val="69E243E6"/>
    <w:rsid w:val="69ED4B32"/>
    <w:rsid w:val="69FBF26D"/>
    <w:rsid w:val="6A187DB1"/>
    <w:rsid w:val="6A815CAA"/>
    <w:rsid w:val="6B0A7A4A"/>
    <w:rsid w:val="6B3E1882"/>
    <w:rsid w:val="6B43D8C3"/>
    <w:rsid w:val="6B5661A5"/>
    <w:rsid w:val="6B863095"/>
    <w:rsid w:val="6B8B346D"/>
    <w:rsid w:val="6BA622A4"/>
    <w:rsid w:val="6BFB6620"/>
    <w:rsid w:val="6C284690"/>
    <w:rsid w:val="6C3BC29A"/>
    <w:rsid w:val="6C4BEC84"/>
    <w:rsid w:val="6C7A7C19"/>
    <w:rsid w:val="6C91A8BE"/>
    <w:rsid w:val="6C9D3724"/>
    <w:rsid w:val="6CC542D1"/>
    <w:rsid w:val="6CD29C1F"/>
    <w:rsid w:val="6CFE0A46"/>
    <w:rsid w:val="6D5F2509"/>
    <w:rsid w:val="6DC3075A"/>
    <w:rsid w:val="6DC4CB7B"/>
    <w:rsid w:val="6E7C904C"/>
    <w:rsid w:val="6E843CB6"/>
    <w:rsid w:val="6EA840CC"/>
    <w:rsid w:val="6ECCF7E7"/>
    <w:rsid w:val="6EEBE6BC"/>
    <w:rsid w:val="6F248B49"/>
    <w:rsid w:val="6F7B316F"/>
    <w:rsid w:val="6F834A84"/>
    <w:rsid w:val="6FC3C493"/>
    <w:rsid w:val="6FE45804"/>
    <w:rsid w:val="6FF64C85"/>
    <w:rsid w:val="7011ECFE"/>
    <w:rsid w:val="7015C5A9"/>
    <w:rsid w:val="70476557"/>
    <w:rsid w:val="707C509B"/>
    <w:rsid w:val="709AF72E"/>
    <w:rsid w:val="70C3549E"/>
    <w:rsid w:val="70C9828B"/>
    <w:rsid w:val="70F3A84F"/>
    <w:rsid w:val="7169C28F"/>
    <w:rsid w:val="719A207D"/>
    <w:rsid w:val="71C715ED"/>
    <w:rsid w:val="71E7E771"/>
    <w:rsid w:val="71F84E8C"/>
    <w:rsid w:val="71F9A4BA"/>
    <w:rsid w:val="7279EF3E"/>
    <w:rsid w:val="72FB223D"/>
    <w:rsid w:val="7303D059"/>
    <w:rsid w:val="7305343D"/>
    <w:rsid w:val="732912F4"/>
    <w:rsid w:val="7391B169"/>
    <w:rsid w:val="73A94685"/>
    <w:rsid w:val="73C41A87"/>
    <w:rsid w:val="73C420BF"/>
    <w:rsid w:val="73F6CB25"/>
    <w:rsid w:val="74069917"/>
    <w:rsid w:val="7487343D"/>
    <w:rsid w:val="74BF21E4"/>
    <w:rsid w:val="74C0A944"/>
    <w:rsid w:val="74FB172A"/>
    <w:rsid w:val="750C8632"/>
    <w:rsid w:val="753D38AE"/>
    <w:rsid w:val="754D04EA"/>
    <w:rsid w:val="7589F40D"/>
    <w:rsid w:val="75B78DD7"/>
    <w:rsid w:val="75D0FC7B"/>
    <w:rsid w:val="762CDA7C"/>
    <w:rsid w:val="76306B66"/>
    <w:rsid w:val="7645D283"/>
    <w:rsid w:val="768AAEA4"/>
    <w:rsid w:val="768F66DF"/>
    <w:rsid w:val="76A2CED8"/>
    <w:rsid w:val="76E8D54B"/>
    <w:rsid w:val="77465C79"/>
    <w:rsid w:val="77544801"/>
    <w:rsid w:val="775517F3"/>
    <w:rsid w:val="77B29907"/>
    <w:rsid w:val="77E74A8D"/>
    <w:rsid w:val="781FAD17"/>
    <w:rsid w:val="78239AF2"/>
    <w:rsid w:val="78658B7D"/>
    <w:rsid w:val="7872DC7E"/>
    <w:rsid w:val="78AA32FC"/>
    <w:rsid w:val="78AF3140"/>
    <w:rsid w:val="78CA7596"/>
    <w:rsid w:val="79053255"/>
    <w:rsid w:val="7908EF62"/>
    <w:rsid w:val="79262A92"/>
    <w:rsid w:val="793433A3"/>
    <w:rsid w:val="79373393"/>
    <w:rsid w:val="79455A24"/>
    <w:rsid w:val="795585F4"/>
    <w:rsid w:val="79711BB8"/>
    <w:rsid w:val="798DCAC9"/>
    <w:rsid w:val="799A4A12"/>
    <w:rsid w:val="79A9B480"/>
    <w:rsid w:val="79AE622B"/>
    <w:rsid w:val="79BDF948"/>
    <w:rsid w:val="79D3E44C"/>
    <w:rsid w:val="79E0A1C7"/>
    <w:rsid w:val="7A0C4692"/>
    <w:rsid w:val="7A1D9871"/>
    <w:rsid w:val="7A7313A8"/>
    <w:rsid w:val="7A8D2FD5"/>
    <w:rsid w:val="7A9465F9"/>
    <w:rsid w:val="7AA306B3"/>
    <w:rsid w:val="7AA94B19"/>
    <w:rsid w:val="7AB31027"/>
    <w:rsid w:val="7AE7DB2D"/>
    <w:rsid w:val="7AE9FEBA"/>
    <w:rsid w:val="7B2D01E6"/>
    <w:rsid w:val="7B398C57"/>
    <w:rsid w:val="7B3DF456"/>
    <w:rsid w:val="7B3FE408"/>
    <w:rsid w:val="7B546CD4"/>
    <w:rsid w:val="7BFA81B2"/>
    <w:rsid w:val="7C364567"/>
    <w:rsid w:val="7C458D48"/>
    <w:rsid w:val="7C4E88BB"/>
    <w:rsid w:val="7C7A27AD"/>
    <w:rsid w:val="7C83AB8E"/>
    <w:rsid w:val="7CBFD575"/>
    <w:rsid w:val="7CC52506"/>
    <w:rsid w:val="7CC8BBB6"/>
    <w:rsid w:val="7D30EE3D"/>
    <w:rsid w:val="7D54A17F"/>
    <w:rsid w:val="7D6855F2"/>
    <w:rsid w:val="7DC3F7B4"/>
    <w:rsid w:val="7DF1CFCD"/>
    <w:rsid w:val="7E146FC2"/>
    <w:rsid w:val="7E3837D8"/>
    <w:rsid w:val="7E43FFAF"/>
    <w:rsid w:val="7EB239DA"/>
    <w:rsid w:val="7EE4B750"/>
    <w:rsid w:val="7F2669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4B6123"/>
  <w15:docId w15:val="{607C5639-9709-41D2-8348-466C3AE1A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309A6"/>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5B598B"/>
    <w:pPr>
      <w:keepNext/>
      <w:keepLines/>
      <w:spacing w:after="0"/>
      <w:outlineLvl w:val="2"/>
    </w:pPr>
    <w:rPr>
      <w:rFonts w:eastAsiaTheme="majorEastAsia" w:cstheme="majorBidi"/>
      <w:b/>
      <w:bCs/>
      <w:color w:val="007DBC"/>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309A6"/>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5B598B"/>
    <w:rPr>
      <w:rFonts w:ascii="Source Sans Pro" w:eastAsiaTheme="majorEastAsia" w:hAnsi="Source Sans Pro" w:cstheme="majorBidi"/>
      <w:b/>
      <w:bCs/>
      <w:color w:val="007DBC"/>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UnresolvedMention">
    <w:name w:val="Unresolved Mention"/>
    <w:basedOn w:val="DefaultParagraphFont"/>
    <w:uiPriority w:val="99"/>
    <w:unhideWhenUsed/>
    <w:rsid w:val="0006639C"/>
    <w:rPr>
      <w:color w:val="605E5C"/>
      <w:shd w:val="clear" w:color="auto" w:fill="E1DFDD"/>
    </w:rPr>
  </w:style>
  <w:style w:type="paragraph" w:customStyle="1" w:styleId="paragraph">
    <w:name w:val="paragraph"/>
    <w:basedOn w:val="Normal"/>
    <w:rsid w:val="00C50B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50B7D"/>
  </w:style>
  <w:style w:type="character" w:customStyle="1" w:styleId="eop">
    <w:name w:val="eop"/>
    <w:basedOn w:val="DefaultParagraphFont"/>
    <w:rsid w:val="00C50B7D"/>
  </w:style>
  <w:style w:type="character" w:styleId="CommentReference">
    <w:name w:val="annotation reference"/>
    <w:basedOn w:val="DefaultParagraphFont"/>
    <w:uiPriority w:val="99"/>
    <w:semiHidden/>
    <w:unhideWhenUsed/>
    <w:rsid w:val="00BC5044"/>
    <w:rPr>
      <w:sz w:val="16"/>
      <w:szCs w:val="16"/>
    </w:rPr>
  </w:style>
  <w:style w:type="paragraph" w:styleId="CommentText">
    <w:name w:val="annotation text"/>
    <w:basedOn w:val="Normal"/>
    <w:link w:val="CommentTextChar"/>
    <w:uiPriority w:val="99"/>
    <w:unhideWhenUsed/>
    <w:rsid w:val="00BC5044"/>
    <w:pPr>
      <w:spacing w:line="240" w:lineRule="auto"/>
    </w:pPr>
    <w:rPr>
      <w:sz w:val="20"/>
      <w:szCs w:val="20"/>
    </w:rPr>
  </w:style>
  <w:style w:type="character" w:customStyle="1" w:styleId="CommentTextChar">
    <w:name w:val="Comment Text Char"/>
    <w:basedOn w:val="DefaultParagraphFont"/>
    <w:link w:val="CommentText"/>
    <w:uiPriority w:val="99"/>
    <w:rsid w:val="00BC5044"/>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BC5044"/>
    <w:rPr>
      <w:b/>
      <w:bCs/>
    </w:rPr>
  </w:style>
  <w:style w:type="character" w:customStyle="1" w:styleId="CommentSubjectChar">
    <w:name w:val="Comment Subject Char"/>
    <w:basedOn w:val="CommentTextChar"/>
    <w:link w:val="CommentSubject"/>
    <w:uiPriority w:val="99"/>
    <w:semiHidden/>
    <w:rsid w:val="00BC5044"/>
    <w:rPr>
      <w:rFonts w:ascii="Source Sans Pro" w:hAnsi="Source Sans Pro"/>
      <w:b/>
      <w:bCs/>
      <w:sz w:val="20"/>
      <w:szCs w:val="20"/>
    </w:rPr>
  </w:style>
  <w:style w:type="paragraph" w:styleId="NormalWeb">
    <w:name w:val="Normal (Web)"/>
    <w:basedOn w:val="Normal"/>
    <w:uiPriority w:val="99"/>
    <w:unhideWhenUsed/>
    <w:rsid w:val="00AA0820"/>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E098E"/>
    <w:pPr>
      <w:spacing w:line="240" w:lineRule="auto"/>
    </w:pPr>
    <w:rPr>
      <w:rFonts w:ascii="Source Sans Pro" w:hAnsi="Source Sans Pro"/>
    </w:rPr>
  </w:style>
  <w:style w:type="character" w:styleId="Mention">
    <w:name w:val="Mention"/>
    <w:basedOn w:val="DefaultParagraphFont"/>
    <w:uiPriority w:val="99"/>
    <w:unhideWhenUsed/>
    <w:rsid w:val="009F0688"/>
    <w:rPr>
      <w:color w:val="2B579A"/>
      <w:shd w:val="clear" w:color="auto" w:fill="E1DFDD"/>
    </w:rPr>
  </w:style>
  <w:style w:type="paragraph" w:styleId="Revision">
    <w:name w:val="Revision"/>
    <w:hidden/>
    <w:uiPriority w:val="99"/>
    <w:semiHidden/>
    <w:rsid w:val="00154C0F"/>
    <w:pPr>
      <w:spacing w:line="240" w:lineRule="auto"/>
    </w:pPr>
    <w:rPr>
      <w:rFonts w:ascii="Source Sans Pro" w:hAnsi="Source Sans Pro"/>
    </w:rPr>
  </w:style>
  <w:style w:type="paragraph" w:customStyle="1" w:styleId="xmsonormal">
    <w:name w:val="x_msonormal"/>
    <w:basedOn w:val="Normal"/>
    <w:rsid w:val="006A6731"/>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4730">
      <w:bodyDiv w:val="1"/>
      <w:marLeft w:val="0"/>
      <w:marRight w:val="0"/>
      <w:marTop w:val="0"/>
      <w:marBottom w:val="0"/>
      <w:divBdr>
        <w:top w:val="none" w:sz="0" w:space="0" w:color="auto"/>
        <w:left w:val="none" w:sz="0" w:space="0" w:color="auto"/>
        <w:bottom w:val="none" w:sz="0" w:space="0" w:color="auto"/>
        <w:right w:val="none" w:sz="0" w:space="0" w:color="auto"/>
      </w:divBdr>
    </w:div>
    <w:div w:id="145316354">
      <w:bodyDiv w:val="1"/>
      <w:marLeft w:val="0"/>
      <w:marRight w:val="0"/>
      <w:marTop w:val="0"/>
      <w:marBottom w:val="0"/>
      <w:divBdr>
        <w:top w:val="none" w:sz="0" w:space="0" w:color="auto"/>
        <w:left w:val="none" w:sz="0" w:space="0" w:color="auto"/>
        <w:bottom w:val="none" w:sz="0" w:space="0" w:color="auto"/>
        <w:right w:val="none" w:sz="0" w:space="0" w:color="auto"/>
      </w:divBdr>
    </w:div>
    <w:div w:id="196163082">
      <w:bodyDiv w:val="1"/>
      <w:marLeft w:val="0"/>
      <w:marRight w:val="0"/>
      <w:marTop w:val="0"/>
      <w:marBottom w:val="0"/>
      <w:divBdr>
        <w:top w:val="none" w:sz="0" w:space="0" w:color="auto"/>
        <w:left w:val="none" w:sz="0" w:space="0" w:color="auto"/>
        <w:bottom w:val="none" w:sz="0" w:space="0" w:color="auto"/>
        <w:right w:val="none" w:sz="0" w:space="0" w:color="auto"/>
      </w:divBdr>
      <w:divsChild>
        <w:div w:id="1193692182">
          <w:marLeft w:val="0"/>
          <w:marRight w:val="0"/>
          <w:marTop w:val="0"/>
          <w:marBottom w:val="0"/>
          <w:divBdr>
            <w:top w:val="none" w:sz="0" w:space="0" w:color="auto"/>
            <w:left w:val="none" w:sz="0" w:space="0" w:color="auto"/>
            <w:bottom w:val="none" w:sz="0" w:space="0" w:color="auto"/>
            <w:right w:val="none" w:sz="0" w:space="0" w:color="auto"/>
          </w:divBdr>
        </w:div>
      </w:divsChild>
    </w:div>
    <w:div w:id="258560422">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548959696">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681393872">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07473629">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1165051872">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455052717">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767538599">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 w:id="2016228001">
      <w:bodyDiv w:val="1"/>
      <w:marLeft w:val="0"/>
      <w:marRight w:val="0"/>
      <w:marTop w:val="0"/>
      <w:marBottom w:val="0"/>
      <w:divBdr>
        <w:top w:val="none" w:sz="0" w:space="0" w:color="auto"/>
        <w:left w:val="none" w:sz="0" w:space="0" w:color="auto"/>
        <w:bottom w:val="none" w:sz="0" w:space="0" w:color="auto"/>
        <w:right w:val="none" w:sz="0" w:space="0" w:color="auto"/>
      </w:divBdr>
    </w:div>
    <w:div w:id="209323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http://www.sba.gov/restaurant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sba.gov" TargetMode="Externa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s://www.sba.gov/person/isabella-casillas-guzman"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hyperlink" Target="http://www.sba.gov/restaurant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sba.gov/blog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sba.gov/restaurant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2CEB1EBB84AB24CB6EB09708BEDA428" ma:contentTypeVersion="8" ma:contentTypeDescription="Create a new document." ma:contentTypeScope="" ma:versionID="e82eaee78c498a7eed643a5571ff6319">
  <xsd:schema xmlns:xsd="http://www.w3.org/2001/XMLSchema" xmlns:xs="http://www.w3.org/2001/XMLSchema" xmlns:p="http://schemas.microsoft.com/office/2006/metadata/properties" xmlns:ns2="175bff0c-6df5-420b-8858-08558c38869c" xmlns:ns3="60b13a6a-ec23-4c8e-befc-cba36c380449" targetNamespace="http://schemas.microsoft.com/office/2006/metadata/properties" ma:root="true" ma:fieldsID="4dfa9b261bff6de33a521b4d9e4bf7bf" ns2:_="" ns3:_="">
    <xsd:import namespace="175bff0c-6df5-420b-8858-08558c38869c"/>
    <xsd:import namespace="60b13a6a-ec23-4c8e-befc-cba36c3804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bff0c-6df5-420b-8858-08558c388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b13a6a-ec23-4c8e-befc-cba36c3804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0b13a6a-ec23-4c8e-befc-cba36c380449">
      <UserInfo>
        <DisplayName>Jasso-Rotunno, Cynthia M.</DisplayName>
        <AccountId>121</AccountId>
        <AccountType/>
      </UserInfo>
      <UserInfo>
        <DisplayName>Sweetser, Susan W.</DisplayName>
        <AccountId>119</AccountId>
        <AccountType/>
      </UserInfo>
      <UserInfo>
        <DisplayName>Giles, Shannon N.</DisplayName>
        <AccountId>13</AccountId>
        <AccountType/>
      </UserInfo>
    </SharedWithUsers>
  </documentManagement>
</p:properties>
</file>

<file path=customXml/itemProps1.xml><?xml version="1.0" encoding="utf-8"?>
<ds:datastoreItem xmlns:ds="http://schemas.openxmlformats.org/officeDocument/2006/customXml" ds:itemID="{47836F61-DFC0-4799-8A3E-592DE549CD77}">
  <ds:schemaRefs>
    <ds:schemaRef ds:uri="http://schemas.microsoft.com/sharepoint/v3/contenttype/forms"/>
  </ds:schemaRefs>
</ds:datastoreItem>
</file>

<file path=customXml/itemProps2.xml><?xml version="1.0" encoding="utf-8"?>
<ds:datastoreItem xmlns:ds="http://schemas.openxmlformats.org/officeDocument/2006/customXml" ds:itemID="{9895D6C5-8C8A-4DC0-8051-0FB19AF818ED}">
  <ds:schemaRefs>
    <ds:schemaRef ds:uri="http://schemas.openxmlformats.org/officeDocument/2006/bibliography"/>
  </ds:schemaRefs>
</ds:datastoreItem>
</file>

<file path=customXml/itemProps3.xml><?xml version="1.0" encoding="utf-8"?>
<ds:datastoreItem xmlns:ds="http://schemas.openxmlformats.org/officeDocument/2006/customXml" ds:itemID="{6A7C5528-0430-469D-A9E9-F5FBEDF40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bff0c-6df5-420b-8858-08558c38869c"/>
    <ds:schemaRef ds:uri="60b13a6a-ec23-4c8e-befc-cba36c3804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775734-3EE0-4CB9-95B0-9887B52DBBDE}">
  <ds:schemaRefs>
    <ds:schemaRef ds:uri="http://schemas.microsoft.com/office/2006/metadata/properties"/>
    <ds:schemaRef ds:uri="http://schemas.microsoft.com/office/infopath/2007/PartnerControls"/>
    <ds:schemaRef ds:uri="60b13a6a-ec23-4c8e-befc-cba36c38044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5</Words>
  <Characters>60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son, Patricia M</dc:creator>
  <cp:keywords/>
  <cp:lastModifiedBy>Warren Zimmerman</cp:lastModifiedBy>
  <cp:revision>2</cp:revision>
  <cp:lastPrinted>2018-03-29T10:09:00Z</cp:lastPrinted>
  <dcterms:created xsi:type="dcterms:W3CDTF">2021-04-23T17:34:00Z</dcterms:created>
  <dcterms:modified xsi:type="dcterms:W3CDTF">2021-04-2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EB1EBB84AB24CB6EB09708BEDA428</vt:lpwstr>
  </property>
</Properties>
</file>